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70E21" w:rsidRPr="00542E80" w14:paraId="5D16F8CB" w14:textId="77777777" w:rsidTr="007E7FFC">
        <w:trPr>
          <w:jc w:val="center"/>
        </w:trPr>
        <w:tc>
          <w:tcPr>
            <w:tcW w:w="2345" w:type="dxa"/>
            <w:vAlign w:val="center"/>
          </w:tcPr>
          <w:p w14:paraId="43929B54" w14:textId="77777777" w:rsidR="00570E21" w:rsidRPr="00542E80" w:rsidRDefault="00570E21" w:rsidP="007E7FFC">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666F814E" wp14:editId="5EC08C0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A5DC486"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C93B65" wp14:editId="48F3F5C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A492ECF"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D4B8B3D" wp14:editId="56298EF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49584C7"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35F1BB6" wp14:editId="671FC5CB">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713AE5F" w14:textId="77777777" w:rsidR="00570E21" w:rsidRPr="00542E80" w:rsidRDefault="00570E21"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B764727" wp14:editId="0394947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9153174" w14:textId="77777777" w:rsidR="00570E21" w:rsidRPr="00542E80" w:rsidRDefault="00570E21" w:rsidP="007E7FFC">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6103EEB" wp14:editId="684AA538">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55372CA" w14:textId="77777777" w:rsidR="00570E21" w:rsidRPr="00542E80" w:rsidRDefault="00570E21" w:rsidP="00570E21">
      <w:pPr>
        <w:spacing w:after="0"/>
        <w:ind w:right="-72" w:hanging="90"/>
        <w:rPr>
          <w:rFonts w:cs="Arial"/>
        </w:rPr>
      </w:pPr>
      <w:r w:rsidRPr="00542E80">
        <w:rPr>
          <w:rFonts w:cs="Arial"/>
          <w:b/>
          <w:bCs/>
          <w:sz w:val="32"/>
          <w:szCs w:val="32"/>
        </w:rPr>
        <w:t>Prior Authorization Request Administrative Information</w:t>
      </w:r>
      <w:r w:rsidR="00B83BC2">
        <w:rPr>
          <w:rFonts w:cs="Arial"/>
        </w:rPr>
        <w:pict w14:anchorId="5573435B">
          <v:rect id="_x0000_i1025" style="width:548.5pt;height:3pt" o:hrpct="991" o:hralign="center" o:hrstd="t" o:hrnoshade="t" o:hr="t" fillcolor="gray [1629]" stroked="f"/>
        </w:pict>
      </w:r>
    </w:p>
    <w:p w14:paraId="7D679090" w14:textId="77777777" w:rsidR="00570E21" w:rsidRPr="00542E80" w:rsidRDefault="00570E21" w:rsidP="00570E21">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921D4B5" w14:textId="32EE8010" w:rsidR="00570E21" w:rsidRPr="00542E80" w:rsidRDefault="00570E21" w:rsidP="00570E21">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41EBD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179.25pt;height:18pt" o:ole="">
            <v:imagedata r:id="rId17" o:title=""/>
          </v:shape>
          <w:control r:id="rId18" w:name="TextBox1" w:shapeid="_x0000_i1181"/>
        </w:object>
      </w:r>
      <w:r w:rsidRPr="00542E80">
        <w:rPr>
          <w:rFonts w:cs="Arial"/>
        </w:rPr>
        <w:tab/>
        <w:t xml:space="preserve">First name </w:t>
      </w:r>
      <w:r w:rsidRPr="003A1EE8">
        <w:rPr>
          <w:rFonts w:cs="Arial"/>
        </w:rPr>
        <w:object w:dxaOrig="1440" w:dyaOrig="1440" w14:anchorId="0F804C7B">
          <v:shape id="_x0000_i1183" type="#_x0000_t75" style="width:158.25pt;height:18pt" o:ole="">
            <v:imagedata r:id="rId19" o:title=""/>
          </v:shape>
          <w:control r:id="rId20" w:name="TextBox11" w:shapeid="_x0000_i1183"/>
        </w:object>
      </w:r>
      <w:r w:rsidRPr="00542E80">
        <w:rPr>
          <w:rFonts w:cs="Arial"/>
        </w:rPr>
        <w:tab/>
        <w:t xml:space="preserve">MI </w:t>
      </w:r>
      <w:r w:rsidRPr="003A1EE8">
        <w:rPr>
          <w:rFonts w:cs="Arial"/>
        </w:rPr>
        <w:object w:dxaOrig="1440" w:dyaOrig="1440" w14:anchorId="4802B94A">
          <v:shape id="_x0000_i1185" type="#_x0000_t75" style="width:57pt;height:18pt" o:ole="">
            <v:imagedata r:id="rId21" o:title=""/>
          </v:shape>
          <w:control r:id="rId22" w:name="TextBox22" w:shapeid="_x0000_i1185"/>
        </w:object>
      </w:r>
    </w:p>
    <w:p w14:paraId="71E9E8E9" w14:textId="26B29554" w:rsidR="00570E21" w:rsidRPr="00542E80" w:rsidRDefault="00570E21" w:rsidP="00570E21">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B8B24F9">
          <v:shape id="_x0000_i1187" type="#_x0000_t75" style="width:176.25pt;height:18pt" o:ole="">
            <v:imagedata r:id="rId23" o:title=""/>
          </v:shape>
          <w:control r:id="rId24" w:name="TextBox12" w:shapeid="_x0000_i1187"/>
        </w:object>
      </w:r>
      <w:r w:rsidRPr="00542E80">
        <w:rPr>
          <w:rFonts w:cs="Arial"/>
        </w:rPr>
        <w:tab/>
        <w:t xml:space="preserve">Date of birth </w:t>
      </w:r>
      <w:bookmarkStart w:id="3" w:name="_Hlk136598102"/>
      <w:r w:rsidRPr="003A1EE8">
        <w:rPr>
          <w:rFonts w:cs="Arial"/>
        </w:rPr>
        <w:object w:dxaOrig="1440" w:dyaOrig="1440" w14:anchorId="14163D2D">
          <v:shape id="_x0000_i1189" type="#_x0000_t75" style="width:238.5pt;height:18pt" o:ole="">
            <v:imagedata r:id="rId25" o:title=""/>
          </v:shape>
          <w:control r:id="rId26" w:name="TextBox2" w:shapeid="_x0000_i1189"/>
        </w:object>
      </w:r>
      <w:bookmarkEnd w:id="3"/>
    </w:p>
    <w:p w14:paraId="35992596" w14:textId="77777777" w:rsidR="00570E21" w:rsidRPr="00542E80" w:rsidRDefault="00570E21" w:rsidP="00570E21">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F43B78B" w14:textId="2C3F898B" w:rsidR="00570E21" w:rsidRPr="00542E80" w:rsidRDefault="00570E21" w:rsidP="00570E21">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4359D39">
          <v:shape id="_x0000_i1191" type="#_x0000_t75" style="width:84.75pt;height:18pt" o:ole="">
            <v:imagedata r:id="rId27" o:title=""/>
          </v:shape>
          <w:control r:id="rId28" w:name="TextBox21" w:shapeid="_x0000_i1191"/>
        </w:object>
      </w:r>
    </w:p>
    <w:p w14:paraId="73E53758" w14:textId="296E4308" w:rsidR="00570E21" w:rsidRPr="00542E80" w:rsidRDefault="00570E21" w:rsidP="00570E21">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07DD5E31">
          <v:shape id="_x0000_i1209" type="#_x0000_t75" style="width:255.75pt;height:18pt" o:ole="">
            <v:imagedata r:id="rId29" o:title=""/>
          </v:shape>
          <w:control r:id="rId30" w:name="TextBox3" w:shapeid="_x0000_i1209"/>
        </w:object>
      </w:r>
      <w:r w:rsidRPr="00542E80">
        <w:rPr>
          <w:rFonts w:cs="Arial"/>
        </w:rPr>
        <w:t xml:space="preserve"> </w:t>
      </w:r>
    </w:p>
    <w:p w14:paraId="3B8921BB" w14:textId="44428264" w:rsidR="00570E21" w:rsidRPr="00542E80" w:rsidRDefault="00570E21" w:rsidP="00570E21">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5273200B">
          <v:shape id="_x0000_i1211" type="#_x0000_t75" style="width:222.75pt;height:18pt" o:ole="">
            <v:imagedata r:id="rId31" o:title=""/>
          </v:shape>
          <w:control r:id="rId32" w:name="TextBox4" w:shapeid="_x0000_i1211"/>
        </w:object>
      </w:r>
      <w:r w:rsidRPr="00542E80">
        <w:rPr>
          <w:rFonts w:cs="Arial"/>
        </w:rPr>
        <w:t xml:space="preserve"> Ethnicity </w:t>
      </w:r>
      <w:r w:rsidRPr="003A1EE8">
        <w:rPr>
          <w:rFonts w:cs="Arial"/>
        </w:rPr>
        <w:object w:dxaOrig="1440" w:dyaOrig="1440" w14:anchorId="25A12036">
          <v:shape id="_x0000_i1213" type="#_x0000_t75" style="width:243pt;height:18pt" o:ole="">
            <v:imagedata r:id="rId33" o:title=""/>
          </v:shape>
          <w:control r:id="rId34" w:name="TextBox41" w:shapeid="_x0000_i1213"/>
        </w:object>
      </w:r>
    </w:p>
    <w:p w14:paraId="16DFD907" w14:textId="3F038D26" w:rsidR="00570E21" w:rsidRPr="00542E80" w:rsidRDefault="00570E21" w:rsidP="00570E21">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315D85C5">
          <v:shape id="_x0000_i1215" type="#_x0000_t75" style="width:114pt;height:18pt" o:ole="">
            <v:imagedata r:id="rId35" o:title=""/>
          </v:shape>
          <w:control r:id="rId36" w:name="TextBox5" w:shapeid="_x0000_i1215"/>
        </w:object>
      </w:r>
      <w:r w:rsidRPr="00542E80">
        <w:rPr>
          <w:rFonts w:cs="Arial"/>
        </w:rPr>
        <w:t xml:space="preserve"> Preferred written language </w:t>
      </w:r>
      <w:r w:rsidRPr="003A1EE8">
        <w:rPr>
          <w:rFonts w:cs="Arial"/>
        </w:rPr>
        <w:object w:dxaOrig="1440" w:dyaOrig="1440" w14:anchorId="6BE19B59">
          <v:shape id="_x0000_i1217" type="#_x0000_t75" style="width:151.5pt;height:18pt" o:ole="">
            <v:imagedata r:id="rId37" o:title=""/>
          </v:shape>
          <w:control r:id="rId38" w:name="TextBox6" w:shapeid="_x0000_i1217"/>
        </w:object>
      </w:r>
    </w:p>
    <w:p w14:paraId="2495B012" w14:textId="77777777" w:rsidR="00570E21" w:rsidRPr="00542E80" w:rsidRDefault="00570E21" w:rsidP="00570E21">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D9063CE" w14:textId="77777777" w:rsidR="00570E21" w:rsidRPr="00542E80" w:rsidRDefault="00B83BC2" w:rsidP="00570E21">
      <w:pPr>
        <w:keepNext/>
        <w:keepLines/>
        <w:spacing w:after="0"/>
        <w:outlineLvl w:val="0"/>
        <w:rPr>
          <w:rFonts w:eastAsiaTheme="majorEastAsia" w:cs="Arial"/>
          <w:b/>
          <w:bCs/>
          <w:sz w:val="24"/>
          <w:szCs w:val="28"/>
        </w:rPr>
      </w:pPr>
      <w:r>
        <w:rPr>
          <w:rFonts w:eastAsiaTheme="majorEastAsia" w:cs="Arial"/>
          <w:b/>
          <w:bCs/>
          <w:sz w:val="24"/>
          <w:szCs w:val="28"/>
        </w:rPr>
        <w:pict w14:anchorId="49119BCB">
          <v:rect id="_x0000_i1037" style="width:548.5pt;height:3pt" o:hrpct="991" o:hralign="center" o:hrstd="t" o:hrnoshade="t" o:hr="t" fillcolor="gray [1629]" stroked="f"/>
        </w:pict>
      </w:r>
    </w:p>
    <w:p w14:paraId="47519154" w14:textId="77777777" w:rsidR="00570E21" w:rsidRPr="00542E80" w:rsidRDefault="00570E21" w:rsidP="00570E21">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1F4125E6" w14:textId="77777777" w:rsidR="00570E21" w:rsidRPr="00542E80" w:rsidRDefault="00570E21" w:rsidP="00570E21">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70E21" w:rsidRPr="00542E80" w14:paraId="3BE0EFDC"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57AEFD" w14:textId="77777777" w:rsidR="00570E21" w:rsidRPr="00542E80" w:rsidRDefault="00570E21" w:rsidP="007E7FF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70E21" w:rsidRPr="00542E80" w14:paraId="6A96C195"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3F5E9D7E"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2BCCCB0F" w14:textId="77777777" w:rsidR="00570E21" w:rsidRPr="00542E80" w:rsidRDefault="00570E21" w:rsidP="007E7FF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70E21" w:rsidRPr="00542E80" w14:paraId="2FD1AC1B"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8D67BE"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570E21" w:rsidRPr="00542E80" w14:paraId="4C8115ED"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9C4579C"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C61C04F"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6D1B58DC"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4D2CD8AC"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570E21" w:rsidRPr="00542E80" w14:paraId="2E47A3A7"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F32FDF7"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245B08B"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369286BC"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70E21" w:rsidRPr="00542E80" w14:paraId="2789EDD6"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0D5E10D7"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CB8D368" w14:textId="77777777" w:rsidR="00570E21" w:rsidRPr="00542E80" w:rsidRDefault="00570E21"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09932BAE" w14:textId="77777777" w:rsidR="00570E21" w:rsidRDefault="00570E21" w:rsidP="007E7FF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6DFF5F17" w14:textId="77777777" w:rsidR="00570E21" w:rsidRPr="00542E80" w:rsidRDefault="00570E21"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78EFEDFD" w14:textId="77777777" w:rsidR="00570E21" w:rsidRPr="00542E80" w:rsidRDefault="00570E21" w:rsidP="007E7FF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570E21" w:rsidRPr="00542E80" w14:paraId="4244A786"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175E602"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305CE91"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0D263A0" w14:textId="77777777" w:rsidR="00570E21" w:rsidRPr="00542E80" w:rsidRDefault="00570E21" w:rsidP="007E7FF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70E21" w:rsidRPr="00542E80" w14:paraId="2B5975D1"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EDB9492" w14:textId="77777777" w:rsidR="00570E21" w:rsidRPr="00542E80" w:rsidRDefault="00570E21"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28DF9D87"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25AAFA85" w14:textId="77777777" w:rsidR="00570E21" w:rsidRPr="00542E80" w:rsidRDefault="00570E21" w:rsidP="007E7FF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2209A0EE" w14:textId="77777777" w:rsidR="00570E21" w:rsidRDefault="00570E21" w:rsidP="00570E21">
      <w:pPr>
        <w:tabs>
          <w:tab w:val="left" w:pos="10080"/>
        </w:tabs>
        <w:spacing w:before="240" w:after="0"/>
        <w:ind w:left="10224"/>
        <w:rPr>
          <w:rFonts w:cs="Arial"/>
        </w:rPr>
      </w:pPr>
      <w:r>
        <w:rPr>
          <w:rFonts w:cs="Arial"/>
        </w:rPr>
        <w:t>over</w:t>
      </w:r>
      <w:bookmarkEnd w:id="2"/>
    </w:p>
    <w:p w14:paraId="758A73C9" w14:textId="77777777" w:rsidR="00BB1A67" w:rsidRDefault="00BB1A67" w:rsidP="0030179D">
      <w:pPr>
        <w:pStyle w:val="Title"/>
        <w:spacing w:before="120"/>
        <w:rPr>
          <w:rFonts w:ascii="Arial" w:hAnsi="Arial" w:cs="Arial"/>
        </w:rPr>
      </w:pPr>
    </w:p>
    <w:p w14:paraId="2D27A467" w14:textId="7F22CFCA" w:rsidR="0030179D" w:rsidRPr="0030179D" w:rsidRDefault="0030179D" w:rsidP="0030179D">
      <w:pPr>
        <w:pStyle w:val="Title"/>
        <w:spacing w:before="120"/>
        <w:rPr>
          <w:rFonts w:ascii="Arial" w:hAnsi="Arial" w:cs="Arial"/>
        </w:rPr>
      </w:pPr>
      <w:r w:rsidRPr="00C14C37">
        <w:rPr>
          <w:rFonts w:ascii="Arial" w:hAnsi="Arial" w:cs="Arial"/>
        </w:rPr>
        <w:lastRenderedPageBreak/>
        <w:t>Glaucoma Agents</w:t>
      </w:r>
    </w:p>
    <w:p w14:paraId="64DACE32" w14:textId="77777777" w:rsidR="0030179D" w:rsidRPr="00257B1F" w:rsidRDefault="0030179D" w:rsidP="0030179D">
      <w:pPr>
        <w:pStyle w:val="Title"/>
        <w:pBdr>
          <w:bottom w:val="single" w:sz="4" w:space="1" w:color="auto"/>
        </w:pBdr>
        <w:spacing w:after="120"/>
        <w:rPr>
          <w:rFonts w:ascii="Arial" w:hAnsi="Arial" w:cs="Arial"/>
        </w:rPr>
      </w:pPr>
      <w:r w:rsidRPr="00257B1F">
        <w:rPr>
          <w:rFonts w:ascii="Arial" w:hAnsi="Arial" w:cs="Arial"/>
        </w:rPr>
        <w:t>Prior Authorization Request</w:t>
      </w:r>
    </w:p>
    <w:p w14:paraId="1AB40DA2" w14:textId="2C3E168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087BD01A" w14:textId="4D50F823"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3B6006C3" w14:textId="77777777" w:rsidR="006E3398" w:rsidRPr="007160FD" w:rsidRDefault="00B83BC2" w:rsidP="00844EA6">
      <w:pPr>
        <w:tabs>
          <w:tab w:val="left" w:pos="4590"/>
          <w:tab w:val="left" w:pos="9720"/>
        </w:tabs>
        <w:spacing w:after="0" w:line="240" w:lineRule="auto"/>
        <w:ind w:left="-86" w:right="-72"/>
        <w:rPr>
          <w:rFonts w:cs="Arial"/>
        </w:rPr>
      </w:pPr>
      <w:r>
        <w:rPr>
          <w:rFonts w:cs="Arial"/>
        </w:rPr>
        <w:pict w14:anchorId="4561B55F">
          <v:rect id="_x0000_i1038" style="width:548.85pt;height:3.15pt" o:hrpct="990" o:hralign="center" o:hrstd="t" o:hrnoshade="t" o:hr="t" fillcolor="gray" stroked="f"/>
        </w:pict>
      </w:r>
    </w:p>
    <w:p w14:paraId="6DF031C4" w14:textId="77777777" w:rsidR="003E6252" w:rsidRDefault="006263B6" w:rsidP="005F47AA">
      <w:pPr>
        <w:pStyle w:val="Heading1"/>
        <w:spacing w:after="60"/>
        <w:rPr>
          <w:rFonts w:cs="Arial"/>
        </w:rPr>
      </w:pPr>
      <w:r w:rsidRPr="007160FD">
        <w:rPr>
          <w:rFonts w:cs="Arial"/>
        </w:rPr>
        <w:t>Medication information</w:t>
      </w:r>
    </w:p>
    <w:p w14:paraId="32B21E9F" w14:textId="4B49D9A9" w:rsidR="00A675C1" w:rsidRDefault="001C7648" w:rsidP="00296E18">
      <w:pPr>
        <w:spacing w:after="0"/>
        <w:ind w:left="180"/>
        <w:rPr>
          <w:b/>
          <w:bCs/>
          <w:szCs w:val="18"/>
        </w:rPr>
        <w:sectPr w:rsidR="00A675C1" w:rsidSect="00BB1A67">
          <w:type w:val="continuous"/>
          <w:pgSz w:w="12240" w:h="15840" w:code="1"/>
          <w:pgMar w:top="432" w:right="576" w:bottom="0" w:left="576" w:header="274" w:footer="187" w:gutter="0"/>
          <w:cols w:space="720"/>
          <w:docGrid w:linePitch="360"/>
        </w:sectPr>
      </w:pPr>
      <w:r>
        <w:rPr>
          <w:b/>
          <w:bCs/>
          <w:szCs w:val="18"/>
        </w:rPr>
        <w:t>M</w:t>
      </w:r>
      <w:r w:rsidR="00A675C1" w:rsidRPr="00A675C1">
        <w:rPr>
          <w:b/>
          <w:bCs/>
          <w:szCs w:val="18"/>
        </w:rPr>
        <w:t>edication requested</w:t>
      </w:r>
      <w:r w:rsidR="00684552">
        <w:rPr>
          <w:b/>
          <w:bCs/>
          <w:szCs w:val="18"/>
        </w:rPr>
        <w:t xml:space="preserve"> </w:t>
      </w:r>
      <w:r w:rsidR="00684552" w:rsidRPr="00C22C87">
        <w:rPr>
          <w:szCs w:val="18"/>
        </w:rPr>
        <w:t>(Where applicable, the brand name is provided in brackets for reference.)</w:t>
      </w:r>
    </w:p>
    <w:p w14:paraId="1580F686" w14:textId="71CFBB80" w:rsidR="00A675C1" w:rsidRDefault="00F00551" w:rsidP="00A675C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ED5A6E">
        <w:t>bimatoprost 0.03%</w:t>
      </w:r>
      <w:r w:rsidR="007D60C8">
        <w:t xml:space="preserve"> ophthalmic solution</w:t>
      </w:r>
      <w:r w:rsidR="00C36EB4">
        <w:t xml:space="preserve"> </w:t>
      </w:r>
    </w:p>
    <w:bookmarkStart w:id="8" w:name="_Hlk525204918"/>
    <w:p w14:paraId="6F56EED9" w14:textId="10FCC61A" w:rsidR="00A675C1" w:rsidRDefault="00F00551" w:rsidP="00FF7A11">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675C1">
        <w:t>dorzolamide/timolol preservative free</w:t>
      </w:r>
      <w:bookmarkEnd w:id="8"/>
    </w:p>
    <w:p w14:paraId="14E918CF" w14:textId="605F3567" w:rsidR="00C23686" w:rsidRDefault="00C23686" w:rsidP="00C23686">
      <w:pPr>
        <w:spacing w:after="0"/>
        <w:ind w:left="173"/>
        <w:rPr>
          <w:vertAlign w:val="superscript"/>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23686">
        <w:t>Durysta (bimatoprost implant</w:t>
      </w:r>
      <w:r>
        <w:t>)</w:t>
      </w:r>
      <w:r w:rsidR="00434459">
        <w:t xml:space="preserve"> </w:t>
      </w:r>
      <w:r w:rsidR="00434459">
        <w:rPr>
          <w:vertAlign w:val="superscript"/>
        </w:rPr>
        <w:t>MB</w:t>
      </w:r>
    </w:p>
    <w:p w14:paraId="6EE02F8F" w14:textId="48311C8D" w:rsidR="00EE27B3" w:rsidRDefault="00C549EE"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bookmarkStart w:id="9" w:name="_Hlk173144187"/>
      <w:r w:rsidR="00EE27B3" w:rsidRPr="003F323E">
        <w:rPr>
          <w:iCs/>
        </w:rPr>
        <w:t>Idose TR (travoprost</w:t>
      </w:r>
      <w:bookmarkEnd w:id="9"/>
      <w:r w:rsidR="00EE27B3" w:rsidRPr="003F323E">
        <w:rPr>
          <w:iCs/>
        </w:rPr>
        <w:t xml:space="preserve"> intracameral implant) </w:t>
      </w:r>
      <w:r w:rsidR="00EE27B3">
        <w:rPr>
          <w:vertAlign w:val="superscript"/>
        </w:rPr>
        <w:t>MB</w:t>
      </w:r>
    </w:p>
    <w:p w14:paraId="63189209" w14:textId="5D02C671" w:rsidR="00426455" w:rsidRDefault="00EE27B3"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426455" w:rsidRPr="00426455">
        <w:rPr>
          <w:rFonts w:cs="Arial"/>
        </w:rPr>
        <w:t>Iyuzeh</w:t>
      </w:r>
      <w:r w:rsidR="00426455">
        <w:rPr>
          <w:rFonts w:cs="Arial"/>
        </w:rPr>
        <w:t xml:space="preserve"> </w:t>
      </w:r>
      <w:r w:rsidR="00426455" w:rsidRPr="00426455">
        <w:rPr>
          <w:rFonts w:cs="Arial"/>
        </w:rPr>
        <w:t>(latanoprost solution)</w:t>
      </w:r>
    </w:p>
    <w:p w14:paraId="096CB547" w14:textId="340D335E" w:rsidR="00A675C1" w:rsidRDefault="009A1875" w:rsidP="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Rhopressa</w:t>
      </w:r>
      <w:r w:rsidRPr="009A1875">
        <w:t xml:space="preserve"> (netarsudil)</w:t>
      </w:r>
    </w:p>
    <w:p w14:paraId="79787E1A" w14:textId="0E9DE8E3" w:rsidR="009551C9" w:rsidRDefault="009551C9" w:rsidP="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9551C9">
        <w:t>Rocklatan (netarsudil/latanoprost)</w:t>
      </w:r>
    </w:p>
    <w:p w14:paraId="4AAB91AF" w14:textId="77777777" w:rsidR="001F4147" w:rsidRDefault="00A675C1" w:rsidP="001F414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rPr>
          <w:rFonts w:cs="Arial"/>
        </w:rPr>
        <w:t xml:space="preserve">tafluprost </w:t>
      </w:r>
    </w:p>
    <w:p w14:paraId="1FFD742D" w14:textId="57CC123E" w:rsidR="00684552" w:rsidRDefault="00684552" w:rsidP="00684552">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2D6EC2">
        <w:rPr>
          <w:rFonts w:cs="Arial"/>
        </w:rPr>
        <w:t>timolol</w:t>
      </w:r>
      <w:r>
        <w:rPr>
          <w:rFonts w:cs="Arial"/>
        </w:rPr>
        <w:t xml:space="preserve"> [</w:t>
      </w:r>
      <w:r w:rsidRPr="002D6EC2">
        <w:rPr>
          <w:rFonts w:cs="Arial"/>
        </w:rPr>
        <w:t>Betimol</w:t>
      </w:r>
      <w:r>
        <w:rPr>
          <w:rFonts w:cs="Arial"/>
        </w:rPr>
        <w:t>]</w:t>
      </w:r>
    </w:p>
    <w:p w14:paraId="13FEC438" w14:textId="77777777" w:rsidR="001F4147" w:rsidRPr="001F4147" w:rsidRDefault="00A675C1" w:rsidP="001F414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 xml:space="preserve">timolol ophthalmic gel forming solution </w:t>
      </w:r>
    </w:p>
    <w:p w14:paraId="27959E8A" w14:textId="4B03E1F9" w:rsidR="00466B88" w:rsidRDefault="00466B88" w:rsidP="008A2CF2">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 xml:space="preserve">timolol ophthalmic unit dose solution </w:t>
      </w:r>
    </w:p>
    <w:p w14:paraId="18B4A3F7" w14:textId="28D1167D" w:rsidR="0015465E" w:rsidRPr="00666D7F" w:rsidRDefault="0015465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Vyzulta</w:t>
      </w:r>
      <w:r w:rsidR="001F4147" w:rsidRPr="00466B88">
        <w:t xml:space="preserve"> (latanoprostene)</w:t>
      </w:r>
    </w:p>
    <w:p w14:paraId="23F1FA68" w14:textId="3ACCF224" w:rsidR="001F4147" w:rsidRDefault="00A675C1" w:rsidP="001F4147">
      <w:pPr>
        <w:spacing w:after="0"/>
        <w:ind w:left="173"/>
        <w:rPr>
          <w:b/>
          <w:bCs/>
        </w:rPr>
        <w:sectPr w:rsidR="001F4147" w:rsidSect="00997A60">
          <w:type w:val="continuous"/>
          <w:pgSz w:w="12240" w:h="15840" w:code="1"/>
          <w:pgMar w:top="720" w:right="576" w:bottom="0" w:left="576" w:header="274" w:footer="187" w:gutter="0"/>
          <w:cols w:num="2" w:space="18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F4147">
        <w:t>Xelpros</w:t>
      </w:r>
      <w:r w:rsidR="001F4147" w:rsidRPr="00466B88">
        <w:t xml:space="preserve"> (</w:t>
      </w:r>
      <w:r w:rsidR="001F4147">
        <w:t>latanoprost emulsion</w:t>
      </w:r>
      <w:r w:rsidR="00706D46">
        <w:t>)</w:t>
      </w:r>
    </w:p>
    <w:p w14:paraId="0BA52C2F" w14:textId="1BD56059" w:rsidR="00434459" w:rsidRPr="0058276B" w:rsidRDefault="00434459" w:rsidP="003F323E">
      <w:pPr>
        <w:spacing w:before="120" w:after="60"/>
        <w:ind w:left="180" w:hanging="7"/>
        <w:rPr>
          <w:i/>
          <w:iCs/>
        </w:rPr>
      </w:pPr>
      <w:r w:rsidRPr="0058276B">
        <w:rPr>
          <w:i/>
          <w:iCs/>
          <w:vertAlign w:val="superscript"/>
        </w:rPr>
        <w:t>MB</w:t>
      </w:r>
      <w:r w:rsidRPr="0058276B">
        <w:rPr>
          <w:i/>
          <w:iCs/>
        </w:rPr>
        <w:t xml:space="preserve"> This drug is available through the health care professional who administers the drug or in an outpatient or inpatient hospital setting. MassHealth does not pay for this drug to be dispensed through the retail pharmacy. </w:t>
      </w:r>
      <w:r w:rsidR="008D7B9A">
        <w:rPr>
          <w:i/>
          <w:iCs/>
        </w:rPr>
        <w:t>If listed, PA does not apply through the acute hospital inpatient setting, unless on the APAD/APEC carve-out drug list, or in the emergency, trauma, or urgent acute hospital outpatient settings.</w:t>
      </w:r>
      <w:r w:rsidRPr="0058276B">
        <w:rPr>
          <w:i/>
          <w:iCs/>
        </w:rPr>
        <w:t xml:space="preserve"> Please refer to 130 CMR 433.408 for </w:t>
      </w:r>
      <w:r w:rsidR="000C3FD6">
        <w:rPr>
          <w:i/>
          <w:iCs/>
        </w:rPr>
        <w:t>PA</w:t>
      </w:r>
      <w:r w:rsidRPr="0058276B">
        <w:rPr>
          <w:i/>
          <w:iCs/>
        </w:rPr>
        <w:t xml:space="preserve"> requirements for other health care professionals. Notwithstanding the above, this drug may be an exception to the unified pharmacy policy; please refer to respective MassHealth Accountable Care Partnership Plans (ACPPs) and Managed Care Organizations (MCOs) for </w:t>
      </w:r>
      <w:r w:rsidR="000C3FD6">
        <w:rPr>
          <w:i/>
          <w:iCs/>
        </w:rPr>
        <w:t>PA</w:t>
      </w:r>
      <w:r w:rsidRPr="0058276B">
        <w:rPr>
          <w:i/>
          <w:iCs/>
        </w:rPr>
        <w:t xml:space="preserve"> status and criteria, if applicable.</w:t>
      </w:r>
    </w:p>
    <w:p w14:paraId="1BD959D4" w14:textId="6EB75E2F" w:rsidR="00A675C1" w:rsidRDefault="00A675C1" w:rsidP="008A2CF2">
      <w:pPr>
        <w:spacing w:after="0"/>
        <w:ind w:firstLine="173"/>
        <w:rPr>
          <w:b/>
          <w:bCs/>
        </w:rPr>
      </w:pPr>
      <w:r>
        <w:rPr>
          <w:b/>
          <w:bCs/>
        </w:rPr>
        <w:t xml:space="preserve">Indication </w:t>
      </w:r>
      <w:r w:rsidR="00666D7F" w:rsidRPr="005F47AA">
        <w:rPr>
          <w:bCs/>
        </w:rPr>
        <w:t>(Check all that apply</w:t>
      </w:r>
      <w:r w:rsidR="006F18EE" w:rsidRPr="006F18EE">
        <w:t xml:space="preserve"> </w:t>
      </w:r>
      <w:r w:rsidR="006F18EE" w:rsidRPr="006F18EE">
        <w:rPr>
          <w:bCs/>
        </w:rPr>
        <w:t xml:space="preserve">or </w:t>
      </w:r>
      <w:r w:rsidR="006F18EE">
        <w:rPr>
          <w:bCs/>
        </w:rPr>
        <w:t xml:space="preserve">include </w:t>
      </w:r>
      <w:r w:rsidR="006F18EE" w:rsidRPr="006F18EE">
        <w:rPr>
          <w:bCs/>
        </w:rPr>
        <w:t>ICD</w:t>
      </w:r>
      <w:r w:rsidR="00F03977">
        <w:rPr>
          <w:bCs/>
        </w:rPr>
        <w:t>-</w:t>
      </w:r>
      <w:r w:rsidR="006F18EE" w:rsidRPr="006F18EE">
        <w:rPr>
          <w:bCs/>
        </w:rPr>
        <w:t>10 code, if applicabl</w:t>
      </w:r>
      <w:r w:rsidR="006F18EE">
        <w:rPr>
          <w:bCs/>
        </w:rPr>
        <w:t>e</w:t>
      </w:r>
      <w:r w:rsidR="00666D7F" w:rsidRPr="005F47AA">
        <w:rPr>
          <w:bCs/>
        </w:rPr>
        <w:t>.)</w:t>
      </w:r>
    </w:p>
    <w:p w14:paraId="7C57E085" w14:textId="637DB590" w:rsidR="00A675C1" w:rsidRDefault="00A675C1" w:rsidP="00784E01">
      <w:pPr>
        <w:tabs>
          <w:tab w:val="left" w:pos="3600"/>
          <w:tab w:val="left" w:pos="7020"/>
        </w:tabs>
        <w:spacing w:after="60"/>
        <w:ind w:left="173"/>
        <w:rPr>
          <w:b/>
          <w:b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pen-angle glaucoma </w:t>
      </w:r>
      <w:r w:rsidR="00372770">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cular hypertension </w:t>
      </w:r>
      <w:r w:rsidR="00372770">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r w:rsidR="000721EB" w:rsidRPr="003A1EE8">
        <w:rPr>
          <w:rFonts w:cs="Arial"/>
        </w:rPr>
        <w:object w:dxaOrig="1440" w:dyaOrig="1440" w14:anchorId="1B3EF8B4">
          <v:shape id="_x0000_i2041" type="#_x0000_t75" style="width:151.5pt;height:18pt" o:ole="">
            <v:imagedata r:id="rId37" o:title=""/>
          </v:shape>
          <w:control r:id="rId46" w:name="TextBox62" w:shapeid="_x0000_i2041"/>
        </w:object>
      </w:r>
    </w:p>
    <w:p w14:paraId="524D4B99" w14:textId="4A5F97E3" w:rsidR="00434758" w:rsidRDefault="00A675C1" w:rsidP="00A675C1">
      <w:pPr>
        <w:spacing w:after="0"/>
        <w:ind w:left="173"/>
        <w:rPr>
          <w:rFonts w:cs="Arial"/>
        </w:rPr>
      </w:pPr>
      <w:r w:rsidRPr="00A675C1">
        <w:rPr>
          <w:b/>
          <w:bCs/>
          <w:szCs w:val="18"/>
        </w:rPr>
        <w:t>Dose</w:t>
      </w:r>
      <w:r w:rsidR="002C491A">
        <w:rPr>
          <w:b/>
          <w:bCs/>
          <w:szCs w:val="18"/>
        </w:rPr>
        <w:t xml:space="preserve">, </w:t>
      </w:r>
      <w:r w:rsidRPr="00A675C1">
        <w:rPr>
          <w:b/>
          <w:bCs/>
          <w:szCs w:val="18"/>
        </w:rPr>
        <w:t>frequency</w:t>
      </w:r>
      <w:r w:rsidR="002C491A">
        <w:rPr>
          <w:b/>
          <w:bCs/>
          <w:szCs w:val="18"/>
        </w:rPr>
        <w:t>, and duration</w:t>
      </w:r>
      <w:r w:rsidR="001C7648">
        <w:rPr>
          <w:b/>
          <w:bCs/>
          <w:szCs w:val="18"/>
        </w:rPr>
        <w:t xml:space="preserve"> of medication requested</w:t>
      </w:r>
      <w:r w:rsidRPr="00A675C1">
        <w:rPr>
          <w:b/>
          <w:bCs/>
          <w:szCs w:val="18"/>
        </w:rPr>
        <w:t xml:space="preserve"> </w:t>
      </w:r>
      <w:r w:rsidR="000721EB" w:rsidRPr="003A1EE8">
        <w:rPr>
          <w:rFonts w:cs="Arial"/>
        </w:rPr>
        <w:object w:dxaOrig="1440" w:dyaOrig="1440" w14:anchorId="707E1776">
          <v:shape id="_x0000_i1261" type="#_x0000_t75" style="width:246.75pt;height:18pt" o:ole="">
            <v:imagedata r:id="rId47" o:title=""/>
          </v:shape>
          <w:control r:id="rId48" w:name="TextBox63" w:shapeid="_x0000_i1261"/>
        </w:object>
      </w:r>
    </w:p>
    <w:p w14:paraId="5B3FB7D8" w14:textId="4141C904" w:rsidR="00B813F4" w:rsidRPr="00BD6970" w:rsidRDefault="00B813F4" w:rsidP="004C6606">
      <w:pPr>
        <w:spacing w:after="0"/>
        <w:ind w:left="187"/>
        <w:rPr>
          <w:b/>
        </w:rPr>
      </w:pPr>
      <w:r w:rsidRPr="00E85981">
        <w:rPr>
          <w:szCs w:val="18"/>
        </w:rPr>
        <w:t xml:space="preserve">Drug NDC (if known) or service code </w:t>
      </w:r>
      <w:r w:rsidR="000721EB" w:rsidRPr="003A1EE8">
        <w:rPr>
          <w:rFonts w:cs="Arial"/>
        </w:rPr>
        <w:object w:dxaOrig="1440" w:dyaOrig="1440" w14:anchorId="25A822AE">
          <v:shape id="_x0000_i1263" type="#_x0000_t75" style="width:355.5pt;height:18pt" o:ole="">
            <v:imagedata r:id="rId49" o:title=""/>
          </v:shape>
          <w:control r:id="rId50" w:name="TextBox64" w:shapeid="_x0000_i1263"/>
        </w:object>
      </w:r>
    </w:p>
    <w:p w14:paraId="22E3DFED" w14:textId="77777777" w:rsidR="00533518" w:rsidRPr="007160FD" w:rsidRDefault="00B83BC2" w:rsidP="005F47AA">
      <w:pPr>
        <w:pStyle w:val="ListParagraph"/>
        <w:tabs>
          <w:tab w:val="left" w:pos="10980"/>
        </w:tabs>
        <w:spacing w:after="0" w:line="240" w:lineRule="auto"/>
        <w:ind w:left="-90" w:right="-72" w:firstLine="4"/>
        <w:rPr>
          <w:rFonts w:cs="Arial"/>
          <w:b/>
        </w:rPr>
      </w:pPr>
      <w:r>
        <w:rPr>
          <w:rFonts w:cs="Arial"/>
        </w:rPr>
        <w:pict w14:anchorId="2278F341">
          <v:rect id="_x0000_i1042" style="width:513.2pt;height:3.15pt" o:hrpct="990" o:hralign="center" o:hrstd="t" o:hrnoshade="t" o:hr="t" fillcolor="#a5a5a5" stroked="f"/>
        </w:pict>
      </w:r>
    </w:p>
    <w:p w14:paraId="1B124BA9" w14:textId="73F285E0" w:rsidR="00E02C1E" w:rsidRPr="0045596F" w:rsidRDefault="00E02C1E" w:rsidP="00207B51">
      <w:pPr>
        <w:pStyle w:val="Heading1"/>
        <w:ind w:left="1350" w:hanging="1350"/>
      </w:pPr>
      <w:r w:rsidRPr="007160FD">
        <w:t>Section I.</w:t>
      </w:r>
      <w:r w:rsidR="00C36EB4">
        <w:t xml:space="preserve"> </w:t>
      </w:r>
      <w:r w:rsidR="00BA1C63">
        <w:tab/>
      </w:r>
      <w:r w:rsidR="00414156" w:rsidRPr="00414156">
        <w:t xml:space="preserve">Please complete for </w:t>
      </w:r>
      <w:r w:rsidR="00684552" w:rsidRPr="002D6EC2">
        <w:rPr>
          <w:rFonts w:cs="Arial"/>
        </w:rPr>
        <w:t>timolol</w:t>
      </w:r>
      <w:r w:rsidR="00684552">
        <w:rPr>
          <w:rFonts w:cs="Arial"/>
        </w:rPr>
        <w:t xml:space="preserve"> [</w:t>
      </w:r>
      <w:r w:rsidR="00684552" w:rsidRPr="002D6EC2">
        <w:rPr>
          <w:rFonts w:cs="Arial"/>
        </w:rPr>
        <w:t>Betimol</w:t>
      </w:r>
      <w:r w:rsidR="00684552">
        <w:rPr>
          <w:rFonts w:cs="Arial"/>
        </w:rPr>
        <w:t>]</w:t>
      </w:r>
      <w:r w:rsidR="00F20117">
        <w:t xml:space="preserve">, </w:t>
      </w:r>
      <w:r w:rsidR="00414156" w:rsidRPr="00414156">
        <w:t xml:space="preserve">timolol ophthalmic gel forming solution and </w:t>
      </w:r>
      <w:r w:rsidR="00590773">
        <w:t>timolol ophthalmic unit dose solution</w:t>
      </w:r>
      <w:r w:rsidR="00414156" w:rsidRPr="00414156">
        <w:t xml:space="preserve"> requests.</w:t>
      </w:r>
    </w:p>
    <w:p w14:paraId="27ED4D97" w14:textId="0877C56A" w:rsidR="00414156" w:rsidRDefault="00414156" w:rsidP="00414156">
      <w:pPr>
        <w:spacing w:after="0"/>
        <w:ind w:left="173"/>
      </w:pPr>
      <w:r>
        <w:t>Has the member had a trial with a</w:t>
      </w:r>
      <w:r w:rsidR="00372770">
        <w:t>n ophthalmic</w:t>
      </w:r>
      <w:r>
        <w:t xml:space="preserve"> timolol formulation that is available without </w:t>
      </w:r>
      <w:r w:rsidR="000B50FC">
        <w:t>PA</w:t>
      </w:r>
      <w:r>
        <w:t xml:space="preserve">? </w:t>
      </w:r>
    </w:p>
    <w:p w14:paraId="366BA6B4" w14:textId="1CF69842" w:rsidR="0045596F" w:rsidRDefault="00414156" w:rsidP="007D60C8">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002346" w:rsidRPr="00434758">
        <w:t>No</w:t>
      </w:r>
      <w:r w:rsidR="00002346">
        <w:t>. Please</w:t>
      </w:r>
      <w:r>
        <w:t xml:space="preserve"> provide clinical rationale for not using a</w:t>
      </w:r>
      <w:r w:rsidR="00372770">
        <w:t>n ophthalmic</w:t>
      </w:r>
      <w:r>
        <w:t xml:space="preserve"> timolol formulation that is available without </w:t>
      </w:r>
      <w:r w:rsidR="000B50FC">
        <w:t>PA</w:t>
      </w:r>
      <w:r>
        <w:t xml:space="preserve">. </w:t>
      </w:r>
      <w:r w:rsidR="000721EB" w:rsidRPr="003A1EE8">
        <w:rPr>
          <w:rFonts w:cs="Arial"/>
        </w:rPr>
        <w:object w:dxaOrig="1440" w:dyaOrig="1440" w14:anchorId="7C5D7561">
          <v:shape id="_x0000_i1265" type="#_x0000_t75" style="width:467.25pt;height:18pt" o:ole="">
            <v:imagedata r:id="rId51" o:title=""/>
          </v:shape>
          <w:control r:id="rId52" w:name="TextBox641" w:shapeid="_x0000_i1265"/>
        </w:object>
      </w:r>
    </w:p>
    <w:p w14:paraId="49438AF7" w14:textId="0BFEC008" w:rsidR="0037171C" w:rsidRPr="0037171C" w:rsidRDefault="000721EB" w:rsidP="007D60C8">
      <w:pPr>
        <w:spacing w:after="0"/>
        <w:ind w:left="180"/>
        <w:rPr>
          <w:rFonts w:cs="Arial"/>
        </w:rPr>
      </w:pPr>
      <w:r w:rsidRPr="003A1EE8">
        <w:rPr>
          <w:rFonts w:cs="Arial"/>
        </w:rPr>
        <w:object w:dxaOrig="1440" w:dyaOrig="1440" w14:anchorId="39BB3BEE">
          <v:shape id="_x0000_i1268" type="#_x0000_t75" style="width:525.75pt;height:18pt" o:ole="">
            <v:imagedata r:id="rId53" o:title=""/>
          </v:shape>
          <w:control r:id="rId54" w:name="TextBox6411" w:shapeid="_x0000_i1268"/>
        </w:object>
      </w:r>
    </w:p>
    <w:p w14:paraId="501574E1" w14:textId="0F479C4A" w:rsidR="002A6A67" w:rsidRPr="007160FD" w:rsidRDefault="00B83BC2" w:rsidP="002A6A67">
      <w:pPr>
        <w:pStyle w:val="ListParagraph"/>
        <w:tabs>
          <w:tab w:val="left" w:pos="10980"/>
        </w:tabs>
        <w:spacing w:after="0" w:line="240" w:lineRule="auto"/>
        <w:ind w:left="-90" w:right="-72" w:firstLine="4"/>
        <w:rPr>
          <w:rFonts w:cs="Arial"/>
          <w:b/>
        </w:rPr>
      </w:pPr>
      <w:r>
        <w:rPr>
          <w:rFonts w:cs="Arial"/>
        </w:rPr>
        <w:pict w14:anchorId="6A2CB480">
          <v:rect id="_x0000_i1045" style="width:513.2pt;height:3.15pt" o:hrpct="990" o:hralign="center" o:hrstd="t" o:hrnoshade="t" o:hr="t" fillcolor="#a5a5a5" stroked="f"/>
        </w:pict>
      </w:r>
    </w:p>
    <w:p w14:paraId="6231C888" w14:textId="36402D4D" w:rsidR="002A6A67" w:rsidRPr="0045596F" w:rsidRDefault="002A6A67" w:rsidP="002A6A67">
      <w:pPr>
        <w:pStyle w:val="Heading1"/>
      </w:pPr>
      <w:r w:rsidRPr="007160FD">
        <w:t>Section I</w:t>
      </w:r>
      <w:r>
        <w:t>I</w:t>
      </w:r>
      <w:r w:rsidRPr="007160FD">
        <w:t>.</w:t>
      </w:r>
      <w:r w:rsidR="00C36EB4">
        <w:t xml:space="preserve"> </w:t>
      </w:r>
      <w:r>
        <w:tab/>
      </w:r>
      <w:r w:rsidRPr="00414156">
        <w:t xml:space="preserve">Please complete for </w:t>
      </w:r>
      <w:r w:rsidRPr="00C044BF">
        <w:t>bimatoprost 0.03%</w:t>
      </w:r>
      <w:r w:rsidR="00F03CD2">
        <w:t xml:space="preserve"> requests</w:t>
      </w:r>
      <w:r w:rsidRPr="00414156">
        <w:t>.</w:t>
      </w:r>
    </w:p>
    <w:p w14:paraId="2AE6FFB8" w14:textId="12077E68" w:rsidR="002A6A67" w:rsidRDefault="002A6A67" w:rsidP="003F323E">
      <w:pPr>
        <w:pStyle w:val="ListParagraph"/>
        <w:numPr>
          <w:ilvl w:val="0"/>
          <w:numId w:val="52"/>
        </w:numPr>
        <w:spacing w:after="0"/>
      </w:pPr>
      <w:r>
        <w:t xml:space="preserve">Has the member had a trial with </w:t>
      </w:r>
      <w:r w:rsidR="00F00551">
        <w:t>latanoprost solution</w:t>
      </w:r>
      <w:r w:rsidR="002B5087">
        <w:t xml:space="preserve"> or travoprost 0.004%</w:t>
      </w:r>
      <w:r w:rsidR="00706D46">
        <w:t xml:space="preserve"> eye drop</w:t>
      </w:r>
      <w:r w:rsidRPr="00414156">
        <w:t>?</w:t>
      </w:r>
    </w:p>
    <w:p w14:paraId="2888AA5A" w14:textId="1C5ED4AD" w:rsidR="00434459" w:rsidRDefault="002A6A67" w:rsidP="003F323E">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rsidR="001F5284">
        <w:t xml:space="preserve">. Please list the </w:t>
      </w:r>
      <w:r w:rsidR="009C4496">
        <w:t xml:space="preserve">drug name, </w:t>
      </w:r>
      <w:r w:rsidR="001F5284">
        <w:t>dates/duration of use</w:t>
      </w:r>
      <w:r w:rsidR="009C4496">
        <w:t>,</w:t>
      </w:r>
      <w:r w:rsidR="001F5284">
        <w:t xml:space="preserve"> and outcomes below.</w:t>
      </w:r>
      <w:r w:rsidRPr="00434758">
        <w:t xml:space="preserve"> </w:t>
      </w:r>
    </w:p>
    <w:p w14:paraId="3F5C6A0A" w14:textId="4B8ABBCB" w:rsidR="00441656" w:rsidRDefault="002B5087" w:rsidP="000721EB">
      <w:pPr>
        <w:pStyle w:val="ListParagraph"/>
        <w:tabs>
          <w:tab w:val="left" w:pos="2880"/>
          <w:tab w:val="left" w:pos="5760"/>
          <w:tab w:val="left" w:pos="10260"/>
        </w:tabs>
        <w:spacing w:after="0"/>
        <w:ind w:left="810" w:right="-342"/>
        <w:rPr>
          <w:rFonts w:cs="Arial"/>
        </w:rPr>
      </w:pPr>
      <w:r>
        <w:t>Drug</w:t>
      </w:r>
      <w:r w:rsidR="009C4496">
        <w:t xml:space="preserve"> name</w:t>
      </w:r>
      <w:r>
        <w:t xml:space="preserve"> </w:t>
      </w:r>
      <w:r w:rsidR="000721EB" w:rsidRPr="003A1EE8">
        <w:rPr>
          <w:rFonts w:cs="Arial"/>
        </w:rPr>
        <w:object w:dxaOrig="1440" w:dyaOrig="1440" w14:anchorId="26BB95E4">
          <v:shape id="_x0000_i1270" type="#_x0000_t75" style="width:191.25pt;height:18pt" o:ole="">
            <v:imagedata r:id="rId55" o:title=""/>
          </v:shape>
          <w:control r:id="rId56" w:name="TextBox621" w:shapeid="_x0000_i1270"/>
        </w:object>
      </w:r>
      <w:r>
        <w:rPr>
          <w:rFonts w:cs="Arial"/>
        </w:rPr>
        <w:t xml:space="preserve"> </w:t>
      </w:r>
      <w:r w:rsidR="00AF3855">
        <w:t xml:space="preserve">Dates/duration </w:t>
      </w:r>
      <w:r w:rsidR="000721EB" w:rsidRPr="003A1EE8">
        <w:rPr>
          <w:rFonts w:cs="Arial"/>
        </w:rPr>
        <w:object w:dxaOrig="1440" w:dyaOrig="1440" w14:anchorId="550BA0CC">
          <v:shape id="_x0000_i1273" type="#_x0000_t75" style="width:191.25pt;height:18pt" o:ole="">
            <v:imagedata r:id="rId55" o:title=""/>
          </v:shape>
          <w:control r:id="rId57" w:name="TextBox6211" w:shapeid="_x0000_i1273"/>
        </w:object>
      </w:r>
    </w:p>
    <w:p w14:paraId="795065D0" w14:textId="77777777" w:rsidR="00441656" w:rsidRDefault="00441656" w:rsidP="000721EB">
      <w:pPr>
        <w:pStyle w:val="ListParagraph"/>
        <w:tabs>
          <w:tab w:val="left" w:pos="2880"/>
          <w:tab w:val="left" w:pos="5760"/>
          <w:tab w:val="left" w:pos="10260"/>
        </w:tabs>
        <w:spacing w:after="0"/>
        <w:ind w:left="810" w:right="-342"/>
      </w:pPr>
      <w:r>
        <w:rPr>
          <w:rFonts w:cs="Arial"/>
        </w:rPr>
        <w:t xml:space="preserve">Did the member experience any of the following?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Adverse reaction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Inadequate response </w:t>
      </w:r>
      <w:r w:rsidR="00AF3855" w:rsidRPr="00FC2536">
        <w:rPr>
          <w:rFonts w:cs="Arial"/>
        </w:rPr>
        <w:fldChar w:fldCharType="begin">
          <w:ffData>
            <w:name w:val="Check1"/>
            <w:enabled/>
            <w:calcOnExit w:val="0"/>
            <w:checkBox>
              <w:sizeAuto/>
              <w:default w:val="0"/>
            </w:checkBox>
          </w:ffData>
        </w:fldChar>
      </w:r>
      <w:r w:rsidR="00AF3855" w:rsidRPr="00FC2536">
        <w:rPr>
          <w:rFonts w:cs="Arial"/>
        </w:rPr>
        <w:instrText xml:space="preserve"> FORMCHECKBOX </w:instrText>
      </w:r>
      <w:r w:rsidR="00AF3855" w:rsidRPr="00FC2536">
        <w:rPr>
          <w:rFonts w:cs="Arial"/>
        </w:rPr>
      </w:r>
      <w:r w:rsidR="00AF3855" w:rsidRPr="00FC2536">
        <w:rPr>
          <w:rFonts w:cs="Arial"/>
        </w:rPr>
        <w:fldChar w:fldCharType="separate"/>
      </w:r>
      <w:r w:rsidR="00AF3855" w:rsidRPr="00FC2536">
        <w:rPr>
          <w:rFonts w:cs="Arial"/>
        </w:rPr>
        <w:fldChar w:fldCharType="end"/>
      </w:r>
      <w:r w:rsidR="00AF3855" w:rsidRPr="00FC2536">
        <w:rPr>
          <w:rFonts w:cs="Arial"/>
        </w:rPr>
        <w:t xml:space="preserve"> </w:t>
      </w:r>
      <w:r w:rsidR="00AF3855">
        <w:t xml:space="preserve">Other </w:t>
      </w:r>
    </w:p>
    <w:p w14:paraId="00C4993A" w14:textId="3E5FB931" w:rsidR="00AF3855" w:rsidRDefault="00AF3855" w:rsidP="000721EB">
      <w:pPr>
        <w:pStyle w:val="ListParagraph"/>
        <w:tabs>
          <w:tab w:val="left" w:pos="2880"/>
          <w:tab w:val="left" w:pos="5760"/>
          <w:tab w:val="left" w:pos="10260"/>
        </w:tabs>
        <w:spacing w:after="0"/>
        <w:ind w:left="810" w:right="-342"/>
      </w:pPr>
      <w:r>
        <w:t>Briefly describe details of adverse reaction, inadequate response, or other.</w:t>
      </w:r>
    </w:p>
    <w:p w14:paraId="6FACF099" w14:textId="15A739B0" w:rsidR="00F17761" w:rsidRDefault="000721EB" w:rsidP="000721EB">
      <w:pPr>
        <w:spacing w:after="0"/>
        <w:ind w:left="810"/>
        <w:rPr>
          <w:rFonts w:cs="Arial"/>
        </w:rPr>
      </w:pPr>
      <w:r w:rsidRPr="003A1EE8">
        <w:rPr>
          <w:rFonts w:cs="Arial"/>
        </w:rPr>
        <w:object w:dxaOrig="1440" w:dyaOrig="1440" w14:anchorId="5473B79B">
          <v:shape id="_x0000_i1275" type="#_x0000_t75" style="width:519.75pt;height:18pt" o:ole="">
            <v:imagedata r:id="rId58" o:title=""/>
          </v:shape>
          <w:control r:id="rId59" w:name="TextBox62151" w:shapeid="_x0000_i1275"/>
        </w:object>
      </w:r>
    </w:p>
    <w:p w14:paraId="40A0F42E" w14:textId="327857C7" w:rsidR="00CE53D5" w:rsidRDefault="00CE53D5" w:rsidP="000721EB">
      <w:pPr>
        <w:spacing w:after="0"/>
        <w:ind w:left="810"/>
      </w:pPr>
      <w:r>
        <w:t>PA-61 (</w:t>
      </w:r>
      <w:r w:rsidR="00C36EB4">
        <w:t>Rev. 04</w:t>
      </w:r>
      <w:r>
        <w:t>/2</w:t>
      </w:r>
      <w:r w:rsidR="00EA405E">
        <w:t>6</w:t>
      </w:r>
      <w:r>
        <w:t>)</w:t>
      </w:r>
      <w:r>
        <w:tab/>
      </w:r>
      <w:r>
        <w:tab/>
      </w:r>
      <w:r w:rsidR="00841D9F">
        <w:tab/>
      </w:r>
      <w:r>
        <w:tab/>
      </w:r>
      <w:r>
        <w:tab/>
      </w:r>
      <w:r>
        <w:tab/>
      </w:r>
      <w:r>
        <w:tab/>
      </w:r>
      <w:r>
        <w:tab/>
      </w:r>
      <w:r>
        <w:tab/>
      </w:r>
      <w:r>
        <w:tab/>
      </w:r>
      <w:r>
        <w:tab/>
      </w:r>
      <w:r w:rsidR="008D7B9A">
        <w:t xml:space="preserve">  </w:t>
      </w:r>
      <w:r>
        <w:t xml:space="preserve"> over</w:t>
      </w:r>
    </w:p>
    <w:p w14:paraId="45AC0566" w14:textId="52E3109D" w:rsidR="00441656" w:rsidRDefault="002B5087" w:rsidP="000721EB">
      <w:pPr>
        <w:pStyle w:val="ListParagraph"/>
        <w:tabs>
          <w:tab w:val="left" w:pos="2880"/>
          <w:tab w:val="left" w:pos="5760"/>
          <w:tab w:val="left" w:pos="10260"/>
        </w:tabs>
        <w:spacing w:after="0"/>
        <w:ind w:left="810" w:right="-342"/>
      </w:pPr>
      <w:r>
        <w:lastRenderedPageBreak/>
        <w:t>Drug</w:t>
      </w:r>
      <w:r w:rsidR="00441656">
        <w:t xml:space="preserve"> name</w:t>
      </w:r>
      <w:r>
        <w:t xml:space="preserve"> </w:t>
      </w:r>
      <w:r w:rsidR="000721EB" w:rsidRPr="003A1EE8">
        <w:rPr>
          <w:rFonts w:cs="Arial"/>
        </w:rPr>
        <w:object w:dxaOrig="1440" w:dyaOrig="1440" w14:anchorId="1B4C5650">
          <v:shape id="_x0000_i1277" type="#_x0000_t75" style="width:191.25pt;height:18pt" o:ole="">
            <v:imagedata r:id="rId55" o:title=""/>
          </v:shape>
          <w:control r:id="rId60" w:name="TextBox6212" w:shapeid="_x0000_i1277"/>
        </w:object>
      </w:r>
      <w:r w:rsidR="000721EB">
        <w:rPr>
          <w:rFonts w:cs="Arial"/>
        </w:rPr>
        <w:t xml:space="preserve"> </w:t>
      </w:r>
      <w:r w:rsidR="00F00551">
        <w:t xml:space="preserve">Dates/duration </w:t>
      </w:r>
      <w:r w:rsidR="000721EB" w:rsidRPr="003A1EE8">
        <w:rPr>
          <w:rFonts w:cs="Arial"/>
        </w:rPr>
        <w:object w:dxaOrig="1440" w:dyaOrig="1440" w14:anchorId="2C765ADF">
          <v:shape id="_x0000_i1279" type="#_x0000_t75" style="width:191.25pt;height:18pt" o:ole="">
            <v:imagedata r:id="rId55" o:title=""/>
          </v:shape>
          <w:control r:id="rId61" w:name="TextBox6213" w:shapeid="_x0000_i1279"/>
        </w:object>
      </w:r>
      <w:r w:rsidR="00F00551">
        <w:t xml:space="preserve"> </w:t>
      </w:r>
    </w:p>
    <w:p w14:paraId="55A0A197" w14:textId="2CC611F7" w:rsidR="00441656" w:rsidRDefault="00441656" w:rsidP="000721EB">
      <w:pPr>
        <w:pStyle w:val="ListParagraph"/>
        <w:tabs>
          <w:tab w:val="left" w:pos="2880"/>
          <w:tab w:val="left" w:pos="5760"/>
          <w:tab w:val="left" w:pos="10260"/>
        </w:tabs>
        <w:spacing w:after="0"/>
        <w:ind w:left="810" w:right="-342"/>
      </w:pPr>
      <w:r>
        <w:rPr>
          <w:rFonts w:cs="Arial"/>
        </w:rP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p>
    <w:p w14:paraId="7ACD8EE5" w14:textId="0E63FBF8" w:rsidR="00F00551" w:rsidRDefault="00F00551" w:rsidP="000721EB">
      <w:pPr>
        <w:pStyle w:val="ListParagraph"/>
        <w:tabs>
          <w:tab w:val="left" w:pos="2880"/>
          <w:tab w:val="left" w:pos="5760"/>
          <w:tab w:val="left" w:pos="10260"/>
        </w:tabs>
        <w:spacing w:after="0"/>
        <w:ind w:left="810" w:right="-342"/>
      </w:pPr>
      <w:r>
        <w:t>Briefly describe details of adverse reaction, inadequate response, or other.</w:t>
      </w:r>
    </w:p>
    <w:p w14:paraId="3AEFE2E6" w14:textId="55845F94" w:rsidR="00F00551" w:rsidRDefault="000721EB" w:rsidP="000721EB">
      <w:pPr>
        <w:spacing w:after="0"/>
        <w:ind w:left="810"/>
      </w:pPr>
      <w:r w:rsidRPr="003A1EE8">
        <w:rPr>
          <w:rFonts w:cs="Arial"/>
        </w:rPr>
        <w:object w:dxaOrig="1440" w:dyaOrig="1440" w14:anchorId="78D25100">
          <v:shape id="_x0000_i1281" type="#_x0000_t75" style="width:525.75pt;height:18pt" o:ole="">
            <v:imagedata r:id="rId53" o:title=""/>
          </v:shape>
          <w:control r:id="rId62" w:name="TextBox641112" w:shapeid="_x0000_i1281"/>
        </w:object>
      </w:r>
      <w:r w:rsidRPr="003A1EE8">
        <w:rPr>
          <w:rFonts w:cs="Arial"/>
        </w:rPr>
        <w:object w:dxaOrig="1440" w:dyaOrig="1440" w14:anchorId="322D12B5">
          <v:shape id="_x0000_i1283" type="#_x0000_t75" style="width:525.75pt;height:18pt" o:ole="">
            <v:imagedata r:id="rId53" o:title=""/>
          </v:shape>
          <w:control r:id="rId63" w:name="TextBox641121" w:shapeid="_x0000_i1283"/>
        </w:object>
      </w:r>
    </w:p>
    <w:p w14:paraId="0B2C54E2" w14:textId="30362F50" w:rsidR="00F00551" w:rsidRDefault="00F00551" w:rsidP="000721EB">
      <w:pPr>
        <w:pStyle w:val="ListParagraph"/>
        <w:spacing w:after="120"/>
        <w:ind w:left="810" w:hanging="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w:t>
      </w:r>
      <w:r w:rsidR="007D60C8">
        <w:t>provide clinical rationale for not using</w:t>
      </w:r>
      <w:r>
        <w:t xml:space="preserve"> </w:t>
      </w:r>
      <w:r w:rsidR="002B5087">
        <w:t>latanoprost</w:t>
      </w:r>
      <w:r w:rsidR="007D60C8">
        <w:t xml:space="preserve"> solution</w:t>
      </w:r>
      <w:r w:rsidR="002B5087">
        <w:t xml:space="preserve"> and </w:t>
      </w:r>
      <w:r>
        <w:t>travoprost 0.00</w:t>
      </w:r>
      <w:r w:rsidR="007D60C8">
        <w:t>4% eye drops.</w:t>
      </w:r>
      <w:r>
        <w:rPr>
          <w:sz w:val="18"/>
          <w:szCs w:val="18"/>
        </w:rPr>
        <w:t xml:space="preserve"> </w:t>
      </w:r>
      <w:r w:rsidR="000721EB" w:rsidRPr="003A1EE8">
        <w:rPr>
          <w:rFonts w:cs="Arial"/>
        </w:rPr>
        <w:object w:dxaOrig="1440" w:dyaOrig="1440" w14:anchorId="57EC78CB">
          <v:shape id="_x0000_i1285" type="#_x0000_t75" style="width:525.75pt;height:18pt" o:ole="">
            <v:imagedata r:id="rId53" o:title=""/>
          </v:shape>
          <w:control r:id="rId64" w:name="TextBox64113" w:shapeid="_x0000_i1285"/>
        </w:object>
      </w:r>
    </w:p>
    <w:p w14:paraId="2245F9F0" w14:textId="77777777" w:rsidR="00EE27B3" w:rsidRDefault="00EE27B3" w:rsidP="00EE27B3">
      <w:pPr>
        <w:pStyle w:val="ListParagraph"/>
        <w:numPr>
          <w:ilvl w:val="0"/>
          <w:numId w:val="52"/>
        </w:numPr>
        <w:spacing w:after="0"/>
      </w:pPr>
      <w:r>
        <w:t>Has the member had a trial with Lumigan</w:t>
      </w:r>
      <w:r w:rsidRPr="00414156">
        <w:t>?</w:t>
      </w:r>
    </w:p>
    <w:p w14:paraId="71924054" w14:textId="77777777" w:rsidR="00EE27B3" w:rsidRDefault="00EE27B3" w:rsidP="00EE27B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t>.</w:t>
      </w:r>
      <w:r w:rsidRPr="00434758">
        <w:t xml:space="preserve"> </w:t>
      </w:r>
      <w:r>
        <w:t>Please list the dates/duration of use and outcomes below.</w:t>
      </w:r>
      <w:r w:rsidRPr="00434758">
        <w:t xml:space="preserve"> </w:t>
      </w:r>
    </w:p>
    <w:p w14:paraId="12BAD60C" w14:textId="5E7A41BF" w:rsidR="00EE27B3" w:rsidRDefault="00EE27B3" w:rsidP="000721EB">
      <w:pPr>
        <w:pStyle w:val="ListParagraph"/>
        <w:tabs>
          <w:tab w:val="left" w:pos="2880"/>
          <w:tab w:val="left" w:pos="5760"/>
          <w:tab w:val="left" w:pos="10260"/>
        </w:tabs>
        <w:spacing w:after="0"/>
        <w:ind w:left="810" w:right="-342"/>
      </w:pPr>
      <w:r>
        <w:t xml:space="preserve">Dates/duration </w:t>
      </w:r>
      <w:r w:rsidR="000721EB" w:rsidRPr="003A1EE8">
        <w:rPr>
          <w:rFonts w:cs="Arial"/>
        </w:rPr>
        <w:object w:dxaOrig="1440" w:dyaOrig="1440" w14:anchorId="3305A349">
          <v:shape id="_x0000_i1287" type="#_x0000_t75" style="width:165.75pt;height:18pt" o:ole="">
            <v:imagedata r:id="rId65" o:title=""/>
          </v:shape>
          <w:control r:id="rId66" w:name="TextBox6214" w:shapeid="_x0000_i1287"/>
        </w:obje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4B243D5" w14:textId="4819CF46" w:rsidR="00EE27B3" w:rsidRDefault="000721EB" w:rsidP="000721EB">
      <w:pPr>
        <w:spacing w:after="0"/>
        <w:ind w:left="810"/>
      </w:pPr>
      <w:r w:rsidRPr="003A1EE8">
        <w:rPr>
          <w:rFonts w:cs="Arial"/>
        </w:rPr>
        <w:object w:dxaOrig="1440" w:dyaOrig="1440" w14:anchorId="06667243">
          <v:shape id="_x0000_i1289" type="#_x0000_t75" style="width:525.75pt;height:18pt" o:ole="">
            <v:imagedata r:id="rId53" o:title=""/>
          </v:shape>
          <w:control r:id="rId67" w:name="TextBox64114" w:shapeid="_x0000_i1289"/>
        </w:object>
      </w:r>
    </w:p>
    <w:p w14:paraId="435C4C5A" w14:textId="450F1663" w:rsidR="00EE27B3" w:rsidRDefault="00EE27B3" w:rsidP="000721EB">
      <w:pPr>
        <w:spacing w:after="0"/>
        <w:ind w:left="720" w:hanging="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00CE53D5">
        <w:t>Please provide clinical rationale for not using Lumigan</w:t>
      </w:r>
      <w:r w:rsidRPr="00414156">
        <w:t>.</w:t>
      </w:r>
      <w:r>
        <w:rPr>
          <w:sz w:val="18"/>
          <w:szCs w:val="18"/>
        </w:rPr>
        <w:t xml:space="preserve"> </w:t>
      </w:r>
      <w:r w:rsidR="000721EB" w:rsidRPr="003A1EE8">
        <w:rPr>
          <w:rFonts w:cs="Arial"/>
        </w:rPr>
        <w:object w:dxaOrig="1440" w:dyaOrig="1440" w14:anchorId="0FF1C303">
          <v:shape id="_x0000_i1291" type="#_x0000_t75" style="width:525.75pt;height:18pt" o:ole="">
            <v:imagedata r:id="rId53" o:title=""/>
          </v:shape>
          <w:control r:id="rId68" w:name="TextBox64115" w:shapeid="_x0000_i1291"/>
        </w:object>
      </w:r>
      <w:r w:rsidR="000721EB" w:rsidRPr="003A1EE8">
        <w:rPr>
          <w:rFonts w:cs="Arial"/>
        </w:rPr>
        <w:object w:dxaOrig="1440" w:dyaOrig="1440" w14:anchorId="5F72559E">
          <v:shape id="_x0000_i1293" type="#_x0000_t75" style="width:525.75pt;height:18pt" o:ole="">
            <v:imagedata r:id="rId53" o:title=""/>
          </v:shape>
          <w:control r:id="rId69" w:name="TextBox64116" w:shapeid="_x0000_i1293"/>
        </w:object>
      </w:r>
    </w:p>
    <w:p w14:paraId="7AA1E6CC" w14:textId="77777777" w:rsidR="001B7E42" w:rsidRPr="00171EE8" w:rsidRDefault="00B83BC2" w:rsidP="0058276B">
      <w:pPr>
        <w:tabs>
          <w:tab w:val="left" w:pos="10980"/>
        </w:tabs>
        <w:spacing w:after="0" w:line="240" w:lineRule="auto"/>
        <w:ind w:left="-86" w:right="-72"/>
        <w:rPr>
          <w:rFonts w:cs="Arial"/>
          <w:b/>
        </w:rPr>
      </w:pPr>
      <w:r>
        <w:pict w14:anchorId="7F803145">
          <v:rect id="_x0000_i1058" style="width:513.2pt;height:3.15pt" o:hrpct="990" o:hralign="center" o:hrstd="t" o:hrnoshade="t" o:hr="t" fillcolor="#a5a5a5" stroked="f"/>
        </w:pict>
      </w:r>
    </w:p>
    <w:p w14:paraId="6A2AB89F" w14:textId="3EA8EDE5" w:rsidR="00434459" w:rsidRPr="0045596F" w:rsidRDefault="00434459" w:rsidP="00434459">
      <w:pPr>
        <w:pStyle w:val="Heading1"/>
      </w:pPr>
      <w:r w:rsidRPr="007160FD">
        <w:t>Section I</w:t>
      </w:r>
      <w:r>
        <w:t>I</w:t>
      </w:r>
      <w:r w:rsidR="00AF3855">
        <w:t>I</w:t>
      </w:r>
      <w:r w:rsidRPr="007160FD">
        <w:t>.</w:t>
      </w:r>
      <w:r w:rsidR="00C36EB4">
        <w:t xml:space="preserve"> </w:t>
      </w:r>
      <w:r>
        <w:tab/>
      </w:r>
      <w:r w:rsidRPr="00414156">
        <w:t xml:space="preserve">Please complete for </w:t>
      </w:r>
      <w:r>
        <w:t xml:space="preserve">Durysta </w:t>
      </w:r>
      <w:r w:rsidRPr="00414156">
        <w:t>requests.</w:t>
      </w:r>
    </w:p>
    <w:p w14:paraId="03F9AAFE" w14:textId="77777777" w:rsidR="00434459" w:rsidRDefault="00434459" w:rsidP="00434459">
      <w:pPr>
        <w:pStyle w:val="ListParagraph"/>
        <w:numPr>
          <w:ilvl w:val="0"/>
          <w:numId w:val="45"/>
        </w:numPr>
        <w:spacing w:after="0"/>
      </w:pPr>
      <w:r>
        <w:t>Has the member had a trial with Lumigan</w:t>
      </w:r>
      <w:r w:rsidRPr="00414156">
        <w:t>?</w:t>
      </w:r>
    </w:p>
    <w:p w14:paraId="7AF238B5" w14:textId="77777777" w:rsidR="00341944" w:rsidRDefault="00434459" w:rsidP="0058276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rsidR="00AF3855">
        <w:t>.</w:t>
      </w:r>
      <w:r w:rsidRPr="00434758">
        <w:t xml:space="preserve"> </w:t>
      </w:r>
      <w:r w:rsidR="00341944">
        <w:t>Please list the dates/duration of use and outcomes below.</w:t>
      </w:r>
      <w:r w:rsidR="00341944" w:rsidRPr="00434758">
        <w:t xml:space="preserve"> </w:t>
      </w:r>
    </w:p>
    <w:p w14:paraId="397670FD" w14:textId="33C8D584" w:rsidR="00341944" w:rsidRDefault="00341944" w:rsidP="000721EB">
      <w:pPr>
        <w:pStyle w:val="ListParagraph"/>
        <w:tabs>
          <w:tab w:val="left" w:pos="2880"/>
          <w:tab w:val="left" w:pos="5760"/>
          <w:tab w:val="left" w:pos="10260"/>
        </w:tabs>
        <w:spacing w:after="0"/>
        <w:ind w:right="-342"/>
      </w:pPr>
      <w:r>
        <w:t xml:space="preserve">Dates/duration </w:t>
      </w:r>
      <w:r w:rsidR="000721EB" w:rsidRPr="003A1EE8">
        <w:rPr>
          <w:rFonts w:cs="Arial"/>
        </w:rPr>
        <w:object w:dxaOrig="1440" w:dyaOrig="1440" w14:anchorId="4B102865">
          <v:shape id="_x0000_i1295" type="#_x0000_t75" style="width:167.25pt;height:18pt" o:ole="">
            <v:imagedata r:id="rId70" o:title=""/>
          </v:shape>
          <w:control r:id="rId71" w:name="TextBox62141" w:shapeid="_x0000_i1295"/>
        </w:object>
      </w:r>
      <w:r>
        <w:t xml:space="preserv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FD96FDB" w14:textId="56A80D1A" w:rsidR="00341944" w:rsidRDefault="000721EB" w:rsidP="000721EB">
      <w:pPr>
        <w:spacing w:after="0"/>
        <w:ind w:left="720"/>
      </w:pPr>
      <w:r w:rsidRPr="003A1EE8">
        <w:rPr>
          <w:rFonts w:cs="Arial"/>
        </w:rPr>
        <w:object w:dxaOrig="1440" w:dyaOrig="1440" w14:anchorId="78382EA3">
          <v:shape id="_x0000_i1298" type="#_x0000_t75" style="width:525.75pt;height:18pt" o:ole="">
            <v:imagedata r:id="rId53" o:title=""/>
          </v:shape>
          <w:control r:id="rId72" w:name="TextBox64117" w:shapeid="_x0000_i1298"/>
        </w:object>
      </w:r>
    </w:p>
    <w:p w14:paraId="1C219616" w14:textId="5FF4453A" w:rsidR="00434459" w:rsidRDefault="00434459" w:rsidP="000721EB">
      <w:pPr>
        <w:tabs>
          <w:tab w:val="left" w:pos="810"/>
        </w:tabs>
        <w:spacing w:after="0"/>
        <w:ind w:left="720" w:hanging="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w:t>
      </w:r>
      <w:r w:rsidR="00AF3855">
        <w:t>describe</w:t>
      </w:r>
      <w:r w:rsidR="00AF3855">
        <w:rPr>
          <w:rFonts w:cs="Arial"/>
        </w:rPr>
        <w:t xml:space="preserve"> medical necessity </w:t>
      </w:r>
      <w:r w:rsidR="00AF3855" w:rsidRPr="009352EB">
        <w:rPr>
          <w:rFonts w:cs="Arial"/>
        </w:rPr>
        <w:t>for an implantable formulation instead of eye drops</w:t>
      </w:r>
      <w:r w:rsidRPr="00414156">
        <w:t>.</w:t>
      </w:r>
      <w:r>
        <w:rPr>
          <w:sz w:val="18"/>
          <w:szCs w:val="18"/>
        </w:rPr>
        <w:t xml:space="preserve"> </w:t>
      </w:r>
      <w:r w:rsidR="000721EB" w:rsidRPr="003A1EE8">
        <w:rPr>
          <w:rFonts w:cs="Arial"/>
        </w:rPr>
        <w:object w:dxaOrig="1440" w:dyaOrig="1440" w14:anchorId="74946CCB">
          <v:shape id="_x0000_i1300" type="#_x0000_t75" style="width:525.75pt;height:18pt" o:ole="">
            <v:imagedata r:id="rId53" o:title=""/>
          </v:shape>
          <w:control r:id="rId73" w:name="TextBox64118" w:shapeid="_x0000_i1300"/>
        </w:object>
      </w:r>
    </w:p>
    <w:p w14:paraId="1E1B7CCA" w14:textId="5FB43E7E" w:rsidR="00434459" w:rsidRPr="00AF3855" w:rsidRDefault="000721EB" w:rsidP="000721EB">
      <w:pPr>
        <w:tabs>
          <w:tab w:val="left" w:pos="810"/>
        </w:tabs>
        <w:spacing w:after="0"/>
        <w:ind w:left="720"/>
        <w:rPr>
          <w:rFonts w:cs="Arial"/>
        </w:rPr>
      </w:pPr>
      <w:r w:rsidRPr="003A1EE8">
        <w:rPr>
          <w:rFonts w:cs="Arial"/>
        </w:rPr>
        <w:object w:dxaOrig="1440" w:dyaOrig="1440" w14:anchorId="7F575464">
          <v:shape id="_x0000_i1302" type="#_x0000_t75" style="width:525.75pt;height:18pt" o:ole="">
            <v:imagedata r:id="rId53" o:title=""/>
          </v:shape>
          <w:control r:id="rId74" w:name="TextBox64119" w:shapeid="_x0000_i1302"/>
        </w:object>
      </w:r>
      <w:r w:rsidR="00434459" w:rsidRPr="009A1875">
        <w:rPr>
          <w:rFonts w:cs="Arial"/>
        </w:rPr>
        <w:t xml:space="preserve"> </w:t>
      </w:r>
    </w:p>
    <w:p w14:paraId="1F8F248E" w14:textId="4B017A13" w:rsidR="00434459" w:rsidRDefault="00341944" w:rsidP="00434459">
      <w:pPr>
        <w:pStyle w:val="ListParagraph"/>
        <w:numPr>
          <w:ilvl w:val="0"/>
          <w:numId w:val="45"/>
        </w:numPr>
        <w:tabs>
          <w:tab w:val="left" w:pos="10080"/>
        </w:tabs>
        <w:spacing w:after="0"/>
        <w:rPr>
          <w:rFonts w:cs="Arial"/>
        </w:rPr>
      </w:pPr>
      <w:r>
        <w:rPr>
          <w:rFonts w:cs="Arial"/>
        </w:rPr>
        <w:t>P</w:t>
      </w:r>
      <w:r w:rsidR="00434459">
        <w:rPr>
          <w:rFonts w:cs="Arial"/>
        </w:rPr>
        <w:t xml:space="preserve">lease specify affected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Left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Right eye</w:t>
      </w:r>
    </w:p>
    <w:p w14:paraId="517A26E3" w14:textId="75946A82" w:rsidR="00434459" w:rsidRPr="009352EB" w:rsidRDefault="00341944" w:rsidP="00434459">
      <w:pPr>
        <w:pStyle w:val="ListParagraph"/>
        <w:numPr>
          <w:ilvl w:val="0"/>
          <w:numId w:val="45"/>
        </w:numPr>
        <w:tabs>
          <w:tab w:val="left" w:pos="10080"/>
        </w:tabs>
        <w:spacing w:after="0"/>
        <w:rPr>
          <w:rFonts w:cs="Arial"/>
        </w:rPr>
      </w:pPr>
      <w:r>
        <w:rPr>
          <w:rFonts w:cs="Arial"/>
        </w:rPr>
        <w:t>I</w:t>
      </w:r>
      <w:r w:rsidR="00434459">
        <w:rPr>
          <w:rFonts w:cs="Arial"/>
        </w:rPr>
        <w:t xml:space="preserve">s the request for retreatment of the same eye?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w:t>
      </w:r>
      <w:r w:rsidR="00434459" w:rsidRPr="00434758">
        <w:t xml:space="preserve">Yes </w:t>
      </w:r>
      <w:r w:rsidR="00434459" w:rsidRPr="00FC2536">
        <w:rPr>
          <w:rFonts w:cs="Arial"/>
        </w:rPr>
        <w:fldChar w:fldCharType="begin">
          <w:ffData>
            <w:name w:val="Check1"/>
            <w:enabled/>
            <w:calcOnExit w:val="0"/>
            <w:checkBox>
              <w:sizeAuto/>
              <w:default w:val="0"/>
            </w:checkBox>
          </w:ffData>
        </w:fldChar>
      </w:r>
      <w:r w:rsidR="00434459" w:rsidRPr="00FC2536">
        <w:rPr>
          <w:rFonts w:cs="Arial"/>
        </w:rPr>
        <w:instrText xml:space="preserve"> FORMCHECKBOX </w:instrText>
      </w:r>
      <w:r w:rsidR="00434459" w:rsidRPr="00FC2536">
        <w:rPr>
          <w:rFonts w:cs="Arial"/>
        </w:rPr>
      </w:r>
      <w:r w:rsidR="00434459" w:rsidRPr="00FC2536">
        <w:rPr>
          <w:rFonts w:cs="Arial"/>
        </w:rPr>
        <w:fldChar w:fldCharType="separate"/>
      </w:r>
      <w:r w:rsidR="00434459" w:rsidRPr="00FC2536">
        <w:rPr>
          <w:rFonts w:cs="Arial"/>
        </w:rPr>
        <w:fldChar w:fldCharType="end"/>
      </w:r>
      <w:r w:rsidR="00434459">
        <w:rPr>
          <w:rFonts w:cs="Arial"/>
        </w:rPr>
        <w:t xml:space="preserve"> </w:t>
      </w:r>
      <w:r w:rsidR="00434459" w:rsidRPr="00434758">
        <w:t>No</w:t>
      </w:r>
    </w:p>
    <w:p w14:paraId="5632C15C" w14:textId="77777777" w:rsidR="00434459" w:rsidRPr="00171EE8" w:rsidRDefault="00B83BC2" w:rsidP="00434459">
      <w:pPr>
        <w:tabs>
          <w:tab w:val="left" w:pos="10980"/>
        </w:tabs>
        <w:spacing w:after="0" w:line="240" w:lineRule="auto"/>
        <w:ind w:left="-90" w:right="-72"/>
        <w:rPr>
          <w:rFonts w:cs="Arial"/>
          <w:b/>
        </w:rPr>
      </w:pPr>
      <w:r>
        <w:pict w14:anchorId="2A4D14FB">
          <v:rect id="_x0000_i1063" style="width:513.2pt;height:3.15pt" o:hrpct="990" o:hralign="center" o:hrstd="t" o:hrnoshade="t" o:hr="t" fillcolor="#a5a5a5" stroked="f"/>
        </w:pict>
      </w:r>
    </w:p>
    <w:p w14:paraId="302016F2" w14:textId="37842036" w:rsidR="001B7E42" w:rsidRPr="0045596F" w:rsidRDefault="001B7E42" w:rsidP="005F47AA">
      <w:pPr>
        <w:pStyle w:val="Heading1"/>
        <w:ind w:left="1440" w:hanging="1440"/>
      </w:pPr>
      <w:r>
        <w:t xml:space="preserve">Section </w:t>
      </w:r>
      <w:r w:rsidR="002F4D81">
        <w:t>I</w:t>
      </w:r>
      <w:r w:rsidR="00AF3855">
        <w:t>V</w:t>
      </w:r>
      <w:r w:rsidRPr="007160FD">
        <w:t>.</w:t>
      </w:r>
      <w:r w:rsidR="00C36EB4">
        <w:t xml:space="preserve"> </w:t>
      </w:r>
      <w:r>
        <w:tab/>
      </w:r>
      <w:r w:rsidRPr="00414156">
        <w:t xml:space="preserve">Please complete for </w:t>
      </w:r>
      <w:r w:rsidR="00945776" w:rsidRPr="00945776">
        <w:t>dorzolamide/timolol preservative free</w:t>
      </w:r>
      <w:r w:rsidR="00945776" w:rsidRPr="00945776" w:rsidDel="00945776">
        <w:t xml:space="preserve"> </w:t>
      </w:r>
      <w:r w:rsidR="0015465E">
        <w:t xml:space="preserve">and Xelpros </w:t>
      </w:r>
      <w:r w:rsidRPr="00414156">
        <w:t>requests.</w:t>
      </w:r>
    </w:p>
    <w:p w14:paraId="07CC6885" w14:textId="0832DE1C" w:rsidR="0024646E" w:rsidRDefault="001B7E42" w:rsidP="00C044BF">
      <w:pPr>
        <w:spacing w:after="0"/>
        <w:ind w:left="180"/>
      </w:pPr>
      <w:r>
        <w:t>Has the member experienced sensitivity to benzalkonium chloride or any other preservatives u</w:t>
      </w:r>
      <w:r w:rsidR="00CF6134">
        <w:t>sed in ophthalmic preparations?</w:t>
      </w:r>
    </w:p>
    <w:p w14:paraId="061FE300" w14:textId="2C33EEC8" w:rsidR="006867D4" w:rsidRDefault="001B7E42" w:rsidP="0058276B">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Pr="001B7E42">
        <w:t xml:space="preserve">Please provide clinical rationale for </w:t>
      </w:r>
      <w:r w:rsidR="0015465E">
        <w:t>the use of the requested formulation instead of the respective</w:t>
      </w:r>
      <w:r w:rsidRPr="001B7E42">
        <w:t xml:space="preserve"> formulation that is available without </w:t>
      </w:r>
      <w:r w:rsidR="000B50FC">
        <w:t>PA</w:t>
      </w:r>
      <w:r w:rsidRPr="001B7E42">
        <w:t>.</w:t>
      </w:r>
      <w:r w:rsidR="009551C9">
        <w:rPr>
          <w:rFonts w:cs="Arial"/>
        </w:rPr>
        <w:t xml:space="preserve"> </w:t>
      </w:r>
      <w:r w:rsidR="000721EB" w:rsidRPr="003A1EE8">
        <w:rPr>
          <w:rFonts w:cs="Arial"/>
        </w:rPr>
        <w:object w:dxaOrig="1440" w:dyaOrig="1440" w14:anchorId="43C7853B">
          <v:shape id="_x0000_i1304" type="#_x0000_t75" style="width:330pt;height:18pt" o:ole="">
            <v:imagedata r:id="rId75" o:title=""/>
          </v:shape>
          <w:control r:id="rId76" w:name="TextBox641111" w:shapeid="_x0000_i1304"/>
        </w:object>
      </w:r>
      <w:r w:rsidR="000721EB" w:rsidRPr="003A1EE8">
        <w:rPr>
          <w:rFonts w:cs="Arial"/>
        </w:rPr>
        <w:object w:dxaOrig="1440" w:dyaOrig="1440" w14:anchorId="1B0A9994">
          <v:shape id="_x0000_i1307" type="#_x0000_t75" style="width:525.75pt;height:18pt" o:ole="">
            <v:imagedata r:id="rId53" o:title=""/>
          </v:shape>
          <w:control r:id="rId77" w:name="TextBox641110" w:shapeid="_x0000_i1307"/>
        </w:object>
      </w:r>
    </w:p>
    <w:p w14:paraId="7C87A280" w14:textId="557F2B2B" w:rsidR="001B7E42" w:rsidRDefault="00B83BC2" w:rsidP="009C4496">
      <w:pPr>
        <w:pStyle w:val="ListParagraph"/>
        <w:tabs>
          <w:tab w:val="left" w:pos="10980"/>
        </w:tabs>
        <w:spacing w:after="0" w:line="240" w:lineRule="auto"/>
        <w:ind w:left="-86" w:right="-72" w:firstLine="4"/>
        <w:rPr>
          <w:rFonts w:cs="Arial"/>
        </w:rPr>
      </w:pPr>
      <w:r>
        <w:rPr>
          <w:rFonts w:cs="Arial"/>
        </w:rPr>
        <w:pict w14:anchorId="73EF1C79">
          <v:rect id="_x0000_i1066" style="width:513.2pt;height:3.15pt" o:hrpct="990" o:hralign="center" o:hrstd="t" o:hrnoshade="t" o:hr="t" fillcolor="#a5a5a5" stroked="f"/>
        </w:pict>
      </w:r>
    </w:p>
    <w:p w14:paraId="68E15D63" w14:textId="31518D01" w:rsidR="00D4301F" w:rsidRPr="0045596F" w:rsidRDefault="001B7E42" w:rsidP="00D4301F">
      <w:pPr>
        <w:pStyle w:val="Heading1"/>
        <w:ind w:left="1440" w:hanging="1440"/>
      </w:pPr>
      <w:r>
        <w:t>Section V</w:t>
      </w:r>
      <w:r w:rsidRPr="007160FD">
        <w:t>.</w:t>
      </w:r>
      <w:r w:rsidR="008D7B9A">
        <w:t xml:space="preserve"> </w:t>
      </w:r>
      <w:r w:rsidR="00D4301F" w:rsidRPr="001B7E42">
        <w:t xml:space="preserve">Please complete for </w:t>
      </w:r>
      <w:r w:rsidR="00D4301F">
        <w:t>Rhopressa</w:t>
      </w:r>
      <w:r w:rsidR="009551C9">
        <w:t xml:space="preserve"> and Rocklatan</w:t>
      </w:r>
      <w:r w:rsidR="00D4301F" w:rsidRPr="001B7E42">
        <w:t xml:space="preserve"> requests.</w:t>
      </w:r>
    </w:p>
    <w:p w14:paraId="28C892F5" w14:textId="7A51F4BD" w:rsidR="00D4301F" w:rsidRDefault="00D4301F" w:rsidP="00D4301F">
      <w:pPr>
        <w:pStyle w:val="ListParagraph"/>
        <w:numPr>
          <w:ilvl w:val="0"/>
          <w:numId w:val="41"/>
        </w:numPr>
        <w:spacing w:after="0"/>
      </w:pPr>
      <w:r>
        <w:t xml:space="preserve">Has the member had a trial of </w:t>
      </w:r>
      <w:r w:rsidRPr="00202092">
        <w:t xml:space="preserve">combination therapy with </w:t>
      </w:r>
      <w:r>
        <w:t xml:space="preserve">a </w:t>
      </w:r>
      <w:r w:rsidRPr="00DA5EA8">
        <w:t xml:space="preserve">prostaglandin analog </w:t>
      </w:r>
      <w:r>
        <w:t xml:space="preserve">and </w:t>
      </w:r>
      <w:r w:rsidRPr="00202092">
        <w:t>an ophthalmic beta-blocker</w:t>
      </w:r>
      <w:r>
        <w:t>?</w:t>
      </w:r>
    </w:p>
    <w:p w14:paraId="31BA7B60" w14:textId="77777777" w:rsidR="00D4301F" w:rsidRDefault="00D4301F" w:rsidP="00D4301F">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 drug names, dates/duration of use and outcomes below.*</w:t>
      </w:r>
    </w:p>
    <w:p w14:paraId="794BDE63" w14:textId="489DB63A" w:rsidR="00D4301F" w:rsidRDefault="00D4301F" w:rsidP="00652D21">
      <w:pPr>
        <w:spacing w:after="0"/>
        <w:ind w:left="90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w:t>
      </w:r>
      <w:r w:rsidRPr="001B7E42">
        <w:t xml:space="preserve">Please provide clinical rationale for not using </w:t>
      </w:r>
      <w:r w:rsidRPr="00202092">
        <w:t xml:space="preserve">combination therapy with </w:t>
      </w:r>
      <w:r w:rsidR="0024646E">
        <w:t xml:space="preserve">a </w:t>
      </w:r>
      <w:r w:rsidRPr="00DA5EA8">
        <w:t xml:space="preserve">prostaglandin analog </w:t>
      </w:r>
      <w:r w:rsidRPr="001B7E42">
        <w:t xml:space="preserve">and </w:t>
      </w:r>
      <w:r w:rsidRPr="00202092">
        <w:t>an ophthalmic beta-blocker</w:t>
      </w:r>
      <w:r>
        <w:t>.</w:t>
      </w:r>
      <w:r w:rsidR="0024646E">
        <w:rPr>
          <w:rFonts w:cs="Arial"/>
        </w:rPr>
        <w:t xml:space="preserve"> </w:t>
      </w:r>
      <w:r w:rsidR="000721EB" w:rsidRPr="003A1EE8">
        <w:rPr>
          <w:rFonts w:cs="Arial"/>
        </w:rPr>
        <w:object w:dxaOrig="1440" w:dyaOrig="1440" w14:anchorId="3AD98665">
          <v:shape id="_x0000_i1309" type="#_x0000_t75" style="width:345.75pt;height:18pt" o:ole="">
            <v:imagedata r:id="rId78" o:title=""/>
          </v:shape>
          <w:control r:id="rId79" w:name="TextBox6411111" w:shapeid="_x0000_i1309"/>
        </w:object>
      </w:r>
    </w:p>
    <w:p w14:paraId="6E9F6CA8" w14:textId="77777777" w:rsidR="00D4301F" w:rsidRDefault="00D4301F" w:rsidP="00D4301F">
      <w:pPr>
        <w:pStyle w:val="ListParagraph"/>
        <w:numPr>
          <w:ilvl w:val="0"/>
          <w:numId w:val="41"/>
        </w:numPr>
        <w:tabs>
          <w:tab w:val="left" w:pos="8730"/>
        </w:tabs>
        <w:spacing w:after="0"/>
      </w:pPr>
      <w:r>
        <w:t>Does the member have a c</w:t>
      </w:r>
      <w:r w:rsidRPr="00FB236B">
        <w:t>ontraindication to ophthalmic beta-blockers</w:t>
      </w:r>
      <w:r>
        <w:t>?</w:t>
      </w:r>
    </w:p>
    <w:p w14:paraId="75184A0F" w14:textId="71CB5D5D" w:rsidR="00D4301F" w:rsidRDefault="00D4301F" w:rsidP="00D4301F">
      <w:pPr>
        <w:pStyle w:val="ListParagraph"/>
        <w:tabs>
          <w:tab w:val="left" w:pos="10260"/>
        </w:tabs>
        <w:spacing w:after="0"/>
        <w:ind w:left="540"/>
      </w:pPr>
      <w:r w:rsidRPr="009A7D66">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9A7D66">
        <w:rPr>
          <w:rFonts w:cs="Arial"/>
        </w:rPr>
      </w:r>
      <w:r w:rsidRPr="009A7D66">
        <w:rPr>
          <w:rFonts w:cs="Arial"/>
        </w:rPr>
        <w:fldChar w:fldCharType="separate"/>
      </w:r>
      <w:r w:rsidRPr="009A7D66">
        <w:rPr>
          <w:rFonts w:cs="Arial"/>
        </w:rPr>
        <w:fldChar w:fldCharType="end"/>
      </w:r>
      <w:r w:rsidRPr="00FB236B">
        <w:rPr>
          <w:rFonts w:cs="Arial"/>
        </w:rPr>
        <w:t xml:space="preserve"> </w:t>
      </w:r>
      <w:r>
        <w:t>Yes. Please describe</w:t>
      </w:r>
      <w:r w:rsidR="00700438">
        <w:t>.</w:t>
      </w:r>
      <w:r>
        <w:t xml:space="preserve"> </w:t>
      </w:r>
      <w:r w:rsidR="000721EB" w:rsidRPr="003A1EE8">
        <w:rPr>
          <w:rFonts w:cs="Arial"/>
        </w:rPr>
        <w:object w:dxaOrig="1440" w:dyaOrig="1440" w14:anchorId="16744B33">
          <v:shape id="_x0000_i1312" type="#_x0000_t75" style="width:351pt;height:18pt" o:ole="">
            <v:imagedata r:id="rId80" o:title=""/>
          </v:shape>
          <w:control r:id="rId81" w:name="TextBox6411112" w:shapeid="_x0000_i1312"/>
        </w:object>
      </w:r>
      <w:r>
        <w:tab/>
      </w:r>
      <w:r w:rsidRPr="009A7D66">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9A7D66">
        <w:rPr>
          <w:rFonts w:cs="Arial"/>
        </w:rPr>
      </w:r>
      <w:r w:rsidRPr="009A7D66">
        <w:rPr>
          <w:rFonts w:cs="Arial"/>
        </w:rPr>
        <w:fldChar w:fldCharType="separate"/>
      </w:r>
      <w:r w:rsidRPr="009A7D66">
        <w:rPr>
          <w:rFonts w:cs="Arial"/>
        </w:rPr>
        <w:fldChar w:fldCharType="end"/>
      </w:r>
      <w:r w:rsidRPr="00FB236B">
        <w:rPr>
          <w:rFonts w:cs="Arial"/>
        </w:rPr>
        <w:t xml:space="preserve"> No</w:t>
      </w:r>
    </w:p>
    <w:p w14:paraId="4782D8BD" w14:textId="5469B1FC" w:rsidR="00F17761" w:rsidRDefault="00F17761" w:rsidP="003F323E">
      <w:pPr>
        <w:tabs>
          <w:tab w:val="left" w:pos="630"/>
        </w:tabs>
        <w:spacing w:before="240" w:after="0"/>
        <w:ind w:left="900"/>
        <w:jc w:val="right"/>
      </w:pPr>
      <w:r>
        <w:t>over</w:t>
      </w:r>
    </w:p>
    <w:p w14:paraId="3FDE2A58" w14:textId="285E5F82" w:rsidR="00D4301F" w:rsidRDefault="00D4301F" w:rsidP="00D4301F">
      <w:pPr>
        <w:tabs>
          <w:tab w:val="left" w:pos="630"/>
        </w:tabs>
        <w:spacing w:after="0"/>
        <w:ind w:left="900"/>
      </w:pPr>
      <w:r>
        <w:lastRenderedPageBreak/>
        <w:t xml:space="preserve">If yes, has the member had a trial of </w:t>
      </w:r>
      <w:r w:rsidRPr="00202092">
        <w:t xml:space="preserve">combination therapy with </w:t>
      </w:r>
      <w:r>
        <w:t xml:space="preserve">a </w:t>
      </w:r>
      <w:r w:rsidRPr="00DA5EA8">
        <w:t xml:space="preserve">prostaglandin analog </w:t>
      </w:r>
      <w:r>
        <w:t xml:space="preserve">and either an </w:t>
      </w:r>
      <w:r w:rsidRPr="00740ECE">
        <w:t>ophthalmic alpha-2 adrenergic agonist</w:t>
      </w:r>
      <w:r>
        <w:t>, p</w:t>
      </w:r>
      <w:r w:rsidRPr="00740ECE">
        <w:t>arasympathomimetic</w:t>
      </w:r>
      <w:r>
        <w:t xml:space="preserve">, or </w:t>
      </w:r>
      <w:r w:rsidRPr="00740ECE">
        <w:t>carbonic anhydrase inhibitor?</w:t>
      </w:r>
    </w:p>
    <w:p w14:paraId="490B466A" w14:textId="763A6939" w:rsidR="00D4301F" w:rsidRDefault="00D4301F" w:rsidP="00D4301F">
      <w:pPr>
        <w:pStyle w:val="ListParagraph"/>
        <w:tabs>
          <w:tab w:val="left" w:pos="5040"/>
          <w:tab w:val="left" w:pos="10260"/>
        </w:tabs>
        <w:spacing w:after="0"/>
        <w:ind w:left="90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 drug names, dates/duration of use and outcomes below.*</w:t>
      </w:r>
      <w:r>
        <w:tab/>
      </w:r>
      <w:r w:rsidRPr="00FC2536">
        <w:fldChar w:fldCharType="begin">
          <w:ffData>
            <w:name w:val="Check1"/>
            <w:enabled/>
            <w:calcOnExit w:val="0"/>
            <w:checkBox>
              <w:sizeAuto/>
              <w:default w:val="0"/>
            </w:checkBox>
          </w:ffData>
        </w:fldChar>
      </w:r>
      <w:r w:rsidRPr="00FC2536">
        <w:instrText xml:space="preserve"> FORMCHECKBOX </w:instrText>
      </w:r>
      <w:r w:rsidRPr="00FC2536">
        <w:fldChar w:fldCharType="separate"/>
      </w:r>
      <w:r w:rsidRPr="00FC2536">
        <w:fldChar w:fldCharType="end"/>
      </w:r>
      <w:r>
        <w:t xml:space="preserve"> </w:t>
      </w:r>
      <w:r w:rsidRPr="00434758">
        <w:t>No</w:t>
      </w:r>
    </w:p>
    <w:p w14:paraId="50991F2F" w14:textId="36CFE324" w:rsidR="00D4301F" w:rsidRDefault="00711098" w:rsidP="00D4301F">
      <w:pPr>
        <w:pStyle w:val="ListParagraph"/>
        <w:numPr>
          <w:ilvl w:val="0"/>
          <w:numId w:val="41"/>
        </w:numPr>
        <w:spacing w:after="0"/>
      </w:pPr>
      <w:r>
        <w:t>For Rhopressa, d</w:t>
      </w:r>
      <w:r w:rsidR="00D4301F">
        <w:t>oes the member have a c</w:t>
      </w:r>
      <w:r w:rsidR="00D4301F" w:rsidRPr="00FB236B">
        <w:t>ontraindication to prostaglandin analogs</w:t>
      </w:r>
      <w:r w:rsidR="00D4301F">
        <w:t xml:space="preserve">? </w:t>
      </w:r>
    </w:p>
    <w:p w14:paraId="1D4E1D47" w14:textId="568A291C" w:rsidR="00D4301F" w:rsidRDefault="00D4301F" w:rsidP="00D4301F">
      <w:pPr>
        <w:pStyle w:val="ListParagraph"/>
        <w:tabs>
          <w:tab w:val="left" w:pos="10260"/>
        </w:tabs>
        <w:spacing w:after="0"/>
        <w:ind w:left="540"/>
      </w:pPr>
      <w:r w:rsidRPr="00D04B6C">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D04B6C">
        <w:rPr>
          <w:rFonts w:cs="Arial"/>
        </w:rPr>
      </w:r>
      <w:r w:rsidRPr="00D04B6C">
        <w:rPr>
          <w:rFonts w:cs="Arial"/>
        </w:rPr>
        <w:fldChar w:fldCharType="separate"/>
      </w:r>
      <w:r w:rsidRPr="00D04B6C">
        <w:rPr>
          <w:rFonts w:cs="Arial"/>
        </w:rPr>
        <w:fldChar w:fldCharType="end"/>
      </w:r>
      <w:r w:rsidRPr="00FB236B">
        <w:rPr>
          <w:rFonts w:cs="Arial"/>
        </w:rPr>
        <w:t xml:space="preserve"> </w:t>
      </w:r>
      <w:r>
        <w:t>Yes. Please describe</w:t>
      </w:r>
      <w:r w:rsidR="00700438">
        <w:t>.</w:t>
      </w:r>
      <w:r>
        <w:t xml:space="preserve"> </w:t>
      </w:r>
      <w:r w:rsidR="009B1BE6" w:rsidRPr="003A1EE8">
        <w:rPr>
          <w:rFonts w:cs="Arial"/>
        </w:rPr>
        <w:object w:dxaOrig="1440" w:dyaOrig="1440" w14:anchorId="4C54C8C6">
          <v:shape id="_x0000_i1314" type="#_x0000_t75" style="width:351pt;height:18pt" o:ole="">
            <v:imagedata r:id="rId80" o:title=""/>
          </v:shape>
          <w:control r:id="rId82" w:name="TextBox64111122" w:shapeid="_x0000_i1314"/>
        </w:object>
      </w:r>
      <w:r>
        <w:tab/>
      </w:r>
      <w:r w:rsidRPr="00D04B6C">
        <w:rPr>
          <w:rFonts w:cs="Arial"/>
        </w:rPr>
        <w:fldChar w:fldCharType="begin">
          <w:ffData>
            <w:name w:val="Check1"/>
            <w:enabled/>
            <w:calcOnExit w:val="0"/>
            <w:checkBox>
              <w:sizeAuto/>
              <w:default w:val="0"/>
            </w:checkBox>
          </w:ffData>
        </w:fldChar>
      </w:r>
      <w:r w:rsidRPr="00FB236B">
        <w:rPr>
          <w:rFonts w:cs="Arial"/>
        </w:rPr>
        <w:instrText xml:space="preserve"> FORMCHECKBOX </w:instrText>
      </w:r>
      <w:r w:rsidRPr="00D04B6C">
        <w:rPr>
          <w:rFonts w:cs="Arial"/>
        </w:rPr>
      </w:r>
      <w:r w:rsidRPr="00D04B6C">
        <w:rPr>
          <w:rFonts w:cs="Arial"/>
        </w:rPr>
        <w:fldChar w:fldCharType="separate"/>
      </w:r>
      <w:r w:rsidRPr="00D04B6C">
        <w:rPr>
          <w:rFonts w:cs="Arial"/>
        </w:rPr>
        <w:fldChar w:fldCharType="end"/>
      </w:r>
      <w:r w:rsidRPr="00FB236B">
        <w:rPr>
          <w:rFonts w:cs="Arial"/>
        </w:rPr>
        <w:t xml:space="preserve"> No</w:t>
      </w:r>
    </w:p>
    <w:p w14:paraId="58C5E00B" w14:textId="77777777" w:rsidR="00D4301F" w:rsidRDefault="00D4301F" w:rsidP="00D4301F">
      <w:pPr>
        <w:spacing w:after="0"/>
        <w:ind w:left="900"/>
      </w:pPr>
      <w:r>
        <w:rPr>
          <w:rFonts w:cs="Arial"/>
        </w:rPr>
        <w:t>If yes, h</w:t>
      </w:r>
      <w:r>
        <w:t xml:space="preserve">as the member had a trial of </w:t>
      </w:r>
      <w:r w:rsidRPr="00202092">
        <w:t>combination therapy with an ophthalmic beta-blocker</w:t>
      </w:r>
      <w:r w:rsidRPr="00740ECE">
        <w:t xml:space="preserve"> </w:t>
      </w:r>
      <w:r>
        <w:t xml:space="preserve">and either an </w:t>
      </w:r>
      <w:r w:rsidRPr="00740ECE">
        <w:t>ophthalmic alpha-2 adrenergic agonist</w:t>
      </w:r>
      <w:r>
        <w:t>, p</w:t>
      </w:r>
      <w:r w:rsidRPr="00740ECE">
        <w:t>arasympathomimetic</w:t>
      </w:r>
      <w:r>
        <w:t xml:space="preserve">, or </w:t>
      </w:r>
      <w:r w:rsidRPr="00740ECE">
        <w:t>carbonic anhydrase inhibitor</w:t>
      </w:r>
      <w:r>
        <w:t>?</w:t>
      </w:r>
    </w:p>
    <w:p w14:paraId="3A30E920" w14:textId="2A0E64AF" w:rsidR="00D4301F" w:rsidRDefault="00D4301F" w:rsidP="00652D21">
      <w:pPr>
        <w:pStyle w:val="ListParagraph"/>
        <w:tabs>
          <w:tab w:val="left" w:pos="5040"/>
          <w:tab w:val="left" w:pos="10260"/>
        </w:tabs>
        <w:spacing w:after="0"/>
        <w:ind w:left="907" w:right="-259"/>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 drug names, dates/duration of use and outcomes below.*</w:t>
      </w:r>
      <w:r>
        <w:tab/>
      </w:r>
      <w:r w:rsidRPr="00FC2536">
        <w:fldChar w:fldCharType="begin">
          <w:ffData>
            <w:name w:val="Check1"/>
            <w:enabled/>
            <w:calcOnExit w:val="0"/>
            <w:checkBox>
              <w:sizeAuto/>
              <w:default w:val="0"/>
            </w:checkBox>
          </w:ffData>
        </w:fldChar>
      </w:r>
      <w:r w:rsidRPr="00FC2536">
        <w:instrText xml:space="preserve"> FORMCHECKBOX </w:instrText>
      </w:r>
      <w:r w:rsidRPr="00FC2536">
        <w:fldChar w:fldCharType="separate"/>
      </w:r>
      <w:r w:rsidRPr="00FC2536">
        <w:fldChar w:fldCharType="end"/>
      </w:r>
      <w:r>
        <w:t xml:space="preserve"> </w:t>
      </w:r>
      <w:r w:rsidRPr="00434758">
        <w:t>No</w:t>
      </w:r>
    </w:p>
    <w:p w14:paraId="7B152E89" w14:textId="6279DB37" w:rsidR="00700438" w:rsidRDefault="00700438" w:rsidP="002D2BB1">
      <w:pPr>
        <w:pStyle w:val="ListParagraph"/>
        <w:tabs>
          <w:tab w:val="left" w:pos="720"/>
          <w:tab w:val="left" w:pos="810"/>
          <w:tab w:val="left" w:pos="2880"/>
          <w:tab w:val="left" w:pos="5760"/>
          <w:tab w:val="left" w:pos="10260"/>
        </w:tabs>
        <w:spacing w:after="1200"/>
        <w:ind w:left="540" w:right="-342"/>
      </w:pPr>
      <w:r>
        <w:t>Please provide details for the previous trials.</w:t>
      </w:r>
    </w:p>
    <w:p w14:paraId="016C5662" w14:textId="429CA7FF" w:rsidR="00D4301F" w:rsidRDefault="00D4301F" w:rsidP="002D2BB1">
      <w:pPr>
        <w:pStyle w:val="ListParagraph"/>
        <w:tabs>
          <w:tab w:val="left" w:pos="720"/>
          <w:tab w:val="left" w:pos="810"/>
          <w:tab w:val="left" w:pos="2880"/>
          <w:tab w:val="left" w:pos="5760"/>
          <w:tab w:val="left" w:pos="10260"/>
        </w:tabs>
        <w:spacing w:after="1200"/>
        <w:ind w:left="540" w:right="-342"/>
      </w:pPr>
      <w:r>
        <w:t xml:space="preserve">Drug </w:t>
      </w:r>
      <w:r w:rsidR="009B1BE6" w:rsidRPr="003A1EE8">
        <w:rPr>
          <w:rFonts w:cs="Arial"/>
        </w:rPr>
        <w:object w:dxaOrig="1440" w:dyaOrig="1440" w14:anchorId="44A05336">
          <v:shape id="_x0000_i1316" type="#_x0000_t75" style="width:99.75pt;height:18pt" o:ole="">
            <v:imagedata r:id="rId83" o:title=""/>
          </v:shape>
          <w:control r:id="rId84" w:name="TextBox6214124" w:shapeid="_x0000_i1316"/>
        </w:object>
      </w:r>
      <w:r>
        <w:rPr>
          <w:rFonts w:cs="Arial"/>
        </w:rPr>
        <w:t xml:space="preserve"> </w:t>
      </w:r>
      <w:r>
        <w:t xml:space="preserve">Dates/duration </w:t>
      </w:r>
      <w:r w:rsidR="009B1BE6" w:rsidRPr="003A1EE8">
        <w:rPr>
          <w:rFonts w:cs="Arial"/>
        </w:rPr>
        <w:object w:dxaOrig="1440" w:dyaOrig="1440" w14:anchorId="605B5FBB">
          <v:shape id="_x0000_i1318" type="#_x0000_t75" style="width:64.5pt;height:18pt" o:ole="">
            <v:imagedata r:id="rId85" o:title=""/>
          </v:shape>
          <w:control r:id="rId86" w:name="TextBox62141212" w:shapeid="_x0000_i1318"/>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Inadequate response</w:t>
      </w:r>
      <w:r w:rsidR="009B1BE6">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04DB13A2" w14:textId="3EEABF96" w:rsidR="007A6987" w:rsidRDefault="009B1BE6" w:rsidP="002D2BB1">
      <w:pPr>
        <w:pStyle w:val="ListParagraph"/>
        <w:tabs>
          <w:tab w:val="left" w:pos="720"/>
          <w:tab w:val="left" w:pos="810"/>
          <w:tab w:val="left" w:pos="2880"/>
          <w:tab w:val="left" w:pos="5760"/>
          <w:tab w:val="left" w:pos="10260"/>
        </w:tabs>
        <w:spacing w:after="1200"/>
        <w:ind w:left="540" w:right="-342"/>
        <w:rPr>
          <w:rFonts w:cs="Arial"/>
        </w:rPr>
      </w:pPr>
      <w:r w:rsidRPr="003A1EE8">
        <w:rPr>
          <w:rFonts w:cs="Arial"/>
        </w:rPr>
        <w:object w:dxaOrig="1440" w:dyaOrig="1440" w14:anchorId="4494D6E3">
          <v:shape id="_x0000_i1320" type="#_x0000_t75" style="width:533.25pt;height:18pt" o:ole="">
            <v:imagedata r:id="rId87" o:title=""/>
          </v:shape>
          <w:control r:id="rId88" w:name="TextBox6411112322" w:shapeid="_x0000_i1320"/>
        </w:object>
      </w:r>
    </w:p>
    <w:p w14:paraId="4FF5CAB7" w14:textId="27230767" w:rsidR="002D2BB1" w:rsidRDefault="002D2BB1" w:rsidP="002D2BB1">
      <w:pPr>
        <w:pStyle w:val="ListParagraph"/>
        <w:tabs>
          <w:tab w:val="left" w:pos="720"/>
          <w:tab w:val="left" w:pos="810"/>
          <w:tab w:val="left" w:pos="2880"/>
          <w:tab w:val="left" w:pos="5760"/>
          <w:tab w:val="left" w:pos="10260"/>
        </w:tabs>
        <w:spacing w:after="1200"/>
        <w:ind w:left="540" w:right="-342"/>
      </w:pPr>
      <w:r>
        <w:t xml:space="preserve">Drug </w:t>
      </w:r>
      <w:r w:rsidRPr="003A1EE8">
        <w:rPr>
          <w:rFonts w:cs="Arial"/>
        </w:rPr>
        <w:object w:dxaOrig="1440" w:dyaOrig="1440" w14:anchorId="55A37653">
          <v:shape id="_x0000_i1322" type="#_x0000_t75" style="width:99.75pt;height:18pt" o:ole="">
            <v:imagedata r:id="rId83" o:title=""/>
          </v:shape>
          <w:control r:id="rId89" w:name="TextBox62141241" w:shapeid="_x0000_i1322"/>
        </w:object>
      </w:r>
      <w:r>
        <w:rPr>
          <w:rFonts w:cs="Arial"/>
        </w:rPr>
        <w:t xml:space="preserve"> </w:t>
      </w:r>
      <w:r>
        <w:t xml:space="preserve">Dates/duration </w:t>
      </w:r>
      <w:r w:rsidRPr="003A1EE8">
        <w:rPr>
          <w:rFonts w:cs="Arial"/>
        </w:rPr>
        <w:object w:dxaOrig="1440" w:dyaOrig="1440" w14:anchorId="7AFF34BA">
          <v:shape id="_x0000_i1324" type="#_x0000_t75" style="width:64.5pt;height:18pt" o:ole="">
            <v:imagedata r:id="rId85" o:title=""/>
          </v:shape>
          <w:control r:id="rId90" w:name="TextBox621412121" w:shapeid="_x0000_i1324"/>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675EE4BD" w14:textId="2FA436D1" w:rsidR="009B1BE6" w:rsidRPr="002D2BB1" w:rsidRDefault="002D2BB1" w:rsidP="002D2BB1">
      <w:pPr>
        <w:pStyle w:val="ListParagraph"/>
        <w:tabs>
          <w:tab w:val="left" w:pos="720"/>
          <w:tab w:val="left" w:pos="810"/>
          <w:tab w:val="left" w:pos="2880"/>
          <w:tab w:val="left" w:pos="5760"/>
          <w:tab w:val="left" w:pos="10260"/>
        </w:tabs>
        <w:spacing w:after="1200"/>
        <w:ind w:left="540" w:right="-342"/>
        <w:rPr>
          <w:rFonts w:cs="Arial"/>
        </w:rPr>
      </w:pPr>
      <w:r w:rsidRPr="003A1EE8">
        <w:rPr>
          <w:rFonts w:cs="Arial"/>
        </w:rPr>
        <w:object w:dxaOrig="1440" w:dyaOrig="1440" w14:anchorId="2B96B6F6">
          <v:shape id="_x0000_i1326" type="#_x0000_t75" style="width:533.25pt;height:18pt" o:ole="">
            <v:imagedata r:id="rId87" o:title=""/>
          </v:shape>
          <w:control r:id="rId91" w:name="TextBox64111123223" w:shapeid="_x0000_i1326"/>
        </w:object>
      </w:r>
    </w:p>
    <w:p w14:paraId="2DB1FAB5" w14:textId="77777777" w:rsidR="00D4301F" w:rsidRDefault="00D4301F" w:rsidP="005F47AA">
      <w:pPr>
        <w:pStyle w:val="ListParagraph"/>
        <w:tabs>
          <w:tab w:val="left" w:pos="2880"/>
          <w:tab w:val="left" w:pos="5760"/>
        </w:tabs>
        <w:spacing w:after="0"/>
        <w:ind w:left="187" w:right="-346"/>
        <w:rPr>
          <w:rFonts w:cs="Arial"/>
        </w:rPr>
      </w:pPr>
      <w:r>
        <w:rPr>
          <w:i/>
          <w:iCs/>
        </w:rPr>
        <w:t>*Please attach a letter documenting additional trials as necessary.</w:t>
      </w:r>
    </w:p>
    <w:p w14:paraId="3B2D8202" w14:textId="77777777" w:rsidR="0069742A" w:rsidRPr="007160FD" w:rsidRDefault="00B83BC2" w:rsidP="007A023A">
      <w:pPr>
        <w:pStyle w:val="Heading1"/>
        <w:rPr>
          <w:rFonts w:cs="Arial"/>
        </w:rPr>
      </w:pPr>
      <w:r>
        <w:rPr>
          <w:rFonts w:cs="Arial"/>
        </w:rPr>
        <w:pict w14:anchorId="0641D35F">
          <v:rect id="_x0000_i1076" style="width:513.2pt;height:3.15pt" o:hrpct="990" o:hralign="center" o:hrstd="t" o:hrnoshade="t" o:hr="t" fillcolor="#a5a5a5" stroked="f"/>
        </w:pict>
      </w:r>
    </w:p>
    <w:p w14:paraId="60B26227" w14:textId="7B6FD24C" w:rsidR="00D4301F" w:rsidRPr="0045596F" w:rsidRDefault="00623E0D" w:rsidP="00D4301F">
      <w:pPr>
        <w:pStyle w:val="Heading1"/>
      </w:pPr>
      <w:r>
        <w:t>Section V</w:t>
      </w:r>
      <w:r w:rsidR="00AF3855">
        <w:t>I</w:t>
      </w:r>
      <w:r w:rsidRPr="007160FD">
        <w:t>.</w:t>
      </w:r>
      <w:r w:rsidR="008D7B9A">
        <w:t xml:space="preserve"> </w:t>
      </w:r>
      <w:r w:rsidR="00D4301F" w:rsidRPr="001B7E42">
        <w:t xml:space="preserve">Please complete for </w:t>
      </w:r>
      <w:r w:rsidR="00D4301F">
        <w:t>Vyzulta</w:t>
      </w:r>
      <w:r w:rsidR="00D4301F" w:rsidRPr="001B7E42">
        <w:t xml:space="preserve"> requests.</w:t>
      </w:r>
    </w:p>
    <w:p w14:paraId="6CC14FBD" w14:textId="4014A281" w:rsidR="00056A80" w:rsidRDefault="00D4301F" w:rsidP="009C4496">
      <w:pPr>
        <w:spacing w:after="0"/>
      </w:pPr>
      <w:r>
        <w:t>Has the member had a</w:t>
      </w:r>
      <w:r w:rsidR="00056A80">
        <w:t>n inadequate response to a</w:t>
      </w:r>
      <w:r>
        <w:t xml:space="preserve"> trial of </w:t>
      </w:r>
      <w:r w:rsidRPr="00202092">
        <w:t xml:space="preserve">combination therapy with latanoprost </w:t>
      </w:r>
      <w:r w:rsidR="0015465E">
        <w:t xml:space="preserve">solution </w:t>
      </w:r>
      <w:r w:rsidRPr="00202092">
        <w:t>and an ophthalmic beta-blocker</w:t>
      </w:r>
      <w:r>
        <w:t>?</w:t>
      </w:r>
      <w:r w:rsidR="00C36EB4">
        <w:t xml:space="preserve"> </w:t>
      </w:r>
      <w:r w:rsidRPr="00056A80">
        <w:rPr>
          <w:rFonts w:cs="Arial"/>
        </w:rPr>
        <w:fldChar w:fldCharType="begin">
          <w:ffData>
            <w:name w:val="Check1"/>
            <w:enabled/>
            <w:calcOnExit w:val="0"/>
            <w:checkBox>
              <w:sizeAuto/>
              <w:default w:val="0"/>
            </w:checkBox>
          </w:ffData>
        </w:fldChar>
      </w:r>
      <w:r w:rsidRPr="00056A80">
        <w:rPr>
          <w:rFonts w:cs="Arial"/>
        </w:rPr>
        <w:instrText xml:space="preserve"> FORMCHECKBOX </w:instrText>
      </w:r>
      <w:r w:rsidRPr="00056A80">
        <w:rPr>
          <w:rFonts w:cs="Arial"/>
        </w:rPr>
      </w:r>
      <w:r w:rsidRPr="00056A80">
        <w:rPr>
          <w:rFonts w:cs="Arial"/>
        </w:rPr>
        <w:fldChar w:fldCharType="separate"/>
      </w:r>
      <w:r w:rsidRPr="00056A80">
        <w:rPr>
          <w:rFonts w:cs="Arial"/>
        </w:rPr>
        <w:fldChar w:fldCharType="end"/>
      </w:r>
      <w:r w:rsidRPr="00056A80">
        <w:rPr>
          <w:rFonts w:cs="Arial"/>
        </w:rPr>
        <w:t xml:space="preserve"> </w:t>
      </w:r>
      <w:r w:rsidRPr="00434758">
        <w:t xml:space="preserve">Yes </w:t>
      </w:r>
      <w:r w:rsidRPr="00056A80">
        <w:rPr>
          <w:rFonts w:cs="Arial"/>
        </w:rPr>
        <w:fldChar w:fldCharType="begin">
          <w:ffData>
            <w:name w:val="Check1"/>
            <w:enabled/>
            <w:calcOnExit w:val="0"/>
            <w:checkBox>
              <w:sizeAuto/>
              <w:default w:val="0"/>
            </w:checkBox>
          </w:ffData>
        </w:fldChar>
      </w:r>
      <w:r w:rsidRPr="00056A80">
        <w:rPr>
          <w:rFonts w:cs="Arial"/>
        </w:rPr>
        <w:instrText xml:space="preserve"> FORMCHECKBOX </w:instrText>
      </w:r>
      <w:r w:rsidRPr="00056A80">
        <w:rPr>
          <w:rFonts w:cs="Arial"/>
        </w:rPr>
      </w:r>
      <w:r w:rsidRPr="00056A80">
        <w:rPr>
          <w:rFonts w:cs="Arial"/>
        </w:rPr>
        <w:fldChar w:fldCharType="separate"/>
      </w:r>
      <w:r w:rsidRPr="00056A80">
        <w:rPr>
          <w:rFonts w:cs="Arial"/>
        </w:rPr>
        <w:fldChar w:fldCharType="end"/>
      </w:r>
      <w:r w:rsidRPr="00056A80">
        <w:rPr>
          <w:rFonts w:cs="Arial"/>
        </w:rPr>
        <w:t xml:space="preserve"> </w:t>
      </w:r>
      <w:r w:rsidRPr="00434758">
        <w:t>No</w:t>
      </w:r>
      <w:r>
        <w:t xml:space="preserve">. </w:t>
      </w:r>
    </w:p>
    <w:p w14:paraId="1FDEF094" w14:textId="1CF81ACC" w:rsidR="00056A80" w:rsidRPr="00056A80" w:rsidRDefault="00056A80" w:rsidP="009C4496">
      <w:pPr>
        <w:pStyle w:val="ListParagraph"/>
        <w:spacing w:after="0"/>
        <w:ind w:left="540"/>
        <w:rPr>
          <w:rFonts w:cs="Arial"/>
        </w:rPr>
      </w:pPr>
      <w:r w:rsidRPr="00056A80">
        <w:rPr>
          <w:rFonts w:cs="Arial"/>
        </w:rPr>
        <w:t xml:space="preserve">If </w:t>
      </w:r>
      <w:r w:rsidR="00983FA8">
        <w:rPr>
          <w:rFonts w:cs="Arial"/>
        </w:rPr>
        <w:t>n</w:t>
      </w:r>
      <w:r w:rsidRPr="00056A80">
        <w:rPr>
          <w:rFonts w:cs="Arial"/>
        </w:rPr>
        <w:t>o, has the member had a trial with latanoprost solution?</w:t>
      </w:r>
    </w:p>
    <w:p w14:paraId="46C013A4" w14:textId="77777777" w:rsidR="00056A80" w:rsidRDefault="00056A80" w:rsidP="00056A80">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14DAFC81" w14:textId="734A4B02" w:rsidR="00983FA8" w:rsidRDefault="00056A80" w:rsidP="0074478B">
      <w:pPr>
        <w:pStyle w:val="ListParagraph"/>
        <w:tabs>
          <w:tab w:val="left" w:pos="2880"/>
          <w:tab w:val="left" w:pos="5760"/>
          <w:tab w:val="left" w:pos="10260"/>
        </w:tabs>
        <w:spacing w:after="0"/>
        <w:ind w:left="540" w:right="-342"/>
        <w:rPr>
          <w:rFonts w:cs="Arial"/>
        </w:rPr>
      </w:pPr>
      <w:r>
        <w:t xml:space="preserve">Dates/duration </w:t>
      </w:r>
      <w:r w:rsidR="009B1BE6" w:rsidRPr="003A1EE8">
        <w:rPr>
          <w:rFonts w:cs="Arial"/>
        </w:rPr>
        <w:object w:dxaOrig="1440" w:dyaOrig="1440" w14:anchorId="724E78A6">
          <v:shape id="_x0000_i1328" type="#_x0000_t75" style="width:175.5pt;height:18pt" o:ole="">
            <v:imagedata r:id="rId92" o:title=""/>
          </v:shape>
          <w:control r:id="rId93" w:name="TextBox62141242" w:shapeid="_x0000_i1328"/>
        </w:object>
      </w:r>
      <w:r>
        <w:t xml:space="preserve"> </w:t>
      </w:r>
      <w:r>
        <w:tab/>
      </w:r>
      <w:r w:rsidR="00983FA8">
        <w:rPr>
          <w:rFonts w:cs="Arial"/>
        </w:rPr>
        <w:t>Outcome</w:t>
      </w:r>
      <w:r w:rsidR="00983FA8">
        <w:t xml:space="preserve"> </w:t>
      </w:r>
      <w:r w:rsidR="009B1BE6" w:rsidRPr="003A1EE8">
        <w:rPr>
          <w:rFonts w:cs="Arial"/>
        </w:rPr>
        <w:object w:dxaOrig="1440" w:dyaOrig="1440" w14:anchorId="6D65BED2">
          <v:shape id="_x0000_i1331" type="#_x0000_t75" style="width:207.75pt;height:18pt" o:ole="">
            <v:imagedata r:id="rId94" o:title=""/>
          </v:shape>
          <w:control r:id="rId95" w:name="TextBox621412421" w:shapeid="_x0000_i1331"/>
        </w:object>
      </w:r>
    </w:p>
    <w:p w14:paraId="53E2E259" w14:textId="7E43198C" w:rsidR="00056A80" w:rsidRDefault="00056A80" w:rsidP="009C4496">
      <w:pPr>
        <w:pStyle w:val="ListParagraph"/>
        <w:spacing w:after="0"/>
        <w:ind w:left="540"/>
        <w:rPr>
          <w:rFonts w:cs="Arial"/>
        </w:rPr>
      </w:pPr>
      <w:r>
        <w:rPr>
          <w:rFonts w:cs="Arial"/>
        </w:rPr>
        <w:t xml:space="preserve">If </w:t>
      </w:r>
      <w:r w:rsidR="00983FA8">
        <w:rPr>
          <w:rFonts w:cs="Arial"/>
        </w:rPr>
        <w:t>n</w:t>
      </w:r>
      <w:r>
        <w:rPr>
          <w:rFonts w:cs="Arial"/>
        </w:rPr>
        <w:t>o, has the member had an adverse reaction to an ophthalmic beta-blocker?</w:t>
      </w:r>
    </w:p>
    <w:p w14:paraId="42124F91" w14:textId="77777777" w:rsidR="00056A80" w:rsidRDefault="00056A80" w:rsidP="00056A80">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2309A237" w14:textId="57A5E31D" w:rsidR="00056A80" w:rsidRDefault="00056A80" w:rsidP="00056A80">
      <w:pPr>
        <w:pStyle w:val="ListParagraph"/>
        <w:tabs>
          <w:tab w:val="left" w:pos="2880"/>
          <w:tab w:val="left" w:pos="5760"/>
          <w:tab w:val="left" w:pos="10260"/>
        </w:tabs>
        <w:spacing w:after="0"/>
        <w:ind w:left="540" w:right="-342"/>
        <w:rPr>
          <w:rFonts w:cs="Arial"/>
        </w:rPr>
      </w:pPr>
      <w:r>
        <w:t xml:space="preserve">Dates/duration </w:t>
      </w:r>
      <w:r w:rsidR="009B1BE6" w:rsidRPr="003A1EE8">
        <w:rPr>
          <w:rFonts w:cs="Arial"/>
        </w:rPr>
        <w:object w:dxaOrig="1440" w:dyaOrig="1440" w14:anchorId="1396A2CD">
          <v:shape id="_x0000_i1333" type="#_x0000_t75" style="width:175.5pt;height:18pt" o:ole="">
            <v:imagedata r:id="rId92" o:title=""/>
          </v:shape>
          <w:control r:id="rId96" w:name="TextBox621412422" w:shapeid="_x0000_i1333"/>
        </w:object>
      </w:r>
      <w:r>
        <w:t xml:space="preserve"> </w:t>
      </w:r>
      <w:r>
        <w:tab/>
      </w:r>
      <w:r>
        <w:rPr>
          <w:rFonts w:cs="Arial"/>
        </w:rPr>
        <w:t>Outcome</w:t>
      </w:r>
      <w:r>
        <w:t xml:space="preserve"> </w:t>
      </w:r>
      <w:r w:rsidR="009B1BE6" w:rsidRPr="003A1EE8">
        <w:rPr>
          <w:rFonts w:cs="Arial"/>
        </w:rPr>
        <w:object w:dxaOrig="1440" w:dyaOrig="1440" w14:anchorId="58DE5D8B">
          <v:shape id="_x0000_i1335" type="#_x0000_t75" style="width:212.25pt;height:18pt" o:ole="">
            <v:imagedata r:id="rId97" o:title=""/>
          </v:shape>
          <w:control r:id="rId98" w:name="TextBox621412423" w:shapeid="_x0000_i1335"/>
        </w:object>
      </w:r>
    </w:p>
    <w:p w14:paraId="524A6B16" w14:textId="6CAB156B" w:rsidR="00056A80" w:rsidRDefault="00056A80" w:rsidP="009C4496">
      <w:pPr>
        <w:pStyle w:val="ListParagraph"/>
        <w:tabs>
          <w:tab w:val="left" w:pos="10980"/>
        </w:tabs>
        <w:spacing w:after="0" w:line="240" w:lineRule="auto"/>
        <w:ind w:left="547" w:right="-72" w:firstLine="4"/>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xml:space="preserve">. Please provide clinical rationale for not using </w:t>
      </w:r>
      <w:r w:rsidR="00983FA8">
        <w:rPr>
          <w:rFonts w:cs="Arial"/>
        </w:rPr>
        <w:t>ophthalmic beta-blocker</w:t>
      </w:r>
      <w:r>
        <w:t>.</w:t>
      </w:r>
      <w:r w:rsidRPr="00761764">
        <w:t xml:space="preserve"> </w:t>
      </w:r>
      <w:r w:rsidR="009B1BE6" w:rsidRPr="003A1EE8">
        <w:rPr>
          <w:rFonts w:cs="Arial"/>
        </w:rPr>
        <w:object w:dxaOrig="1440" w:dyaOrig="1440" w14:anchorId="5B7F604F">
          <v:shape id="_x0000_i1337" type="#_x0000_t75" style="width:525pt;height:18pt" o:ole="">
            <v:imagedata r:id="rId99" o:title=""/>
          </v:shape>
          <w:control r:id="rId100" w:name="TextBox641111232" w:shapeid="_x0000_i1337"/>
        </w:object>
      </w:r>
    </w:p>
    <w:p w14:paraId="6BDF90C3" w14:textId="5911E5D5" w:rsidR="00202092" w:rsidRPr="007160FD" w:rsidRDefault="00B83BC2" w:rsidP="005F47AA">
      <w:pPr>
        <w:pStyle w:val="ListParagraph"/>
        <w:tabs>
          <w:tab w:val="left" w:pos="10980"/>
        </w:tabs>
        <w:spacing w:after="0" w:line="240" w:lineRule="auto"/>
        <w:ind w:left="-90" w:right="-72" w:firstLine="4"/>
        <w:rPr>
          <w:rFonts w:cs="Arial"/>
          <w:b/>
        </w:rPr>
      </w:pPr>
      <w:r>
        <w:rPr>
          <w:rFonts w:cs="Arial"/>
        </w:rPr>
        <w:pict w14:anchorId="26568DA0">
          <v:rect id="_x0000_i1082" style="width:513.2pt;height:3.15pt" o:hrpct="990" o:hralign="center" o:hrstd="t" o:hrnoshade="t" o:hr="t" fillcolor="#a5a5a5" stroked="f"/>
        </w:pict>
      </w:r>
    </w:p>
    <w:p w14:paraId="2401F22C" w14:textId="28B2D975" w:rsidR="00D4301F" w:rsidRPr="0045596F" w:rsidRDefault="00202092" w:rsidP="00D4301F">
      <w:pPr>
        <w:pStyle w:val="Heading1"/>
        <w:ind w:left="1440" w:hanging="1440"/>
      </w:pPr>
      <w:r>
        <w:t xml:space="preserve">Section </w:t>
      </w:r>
      <w:r w:rsidR="009A1875">
        <w:t>VI</w:t>
      </w:r>
      <w:r w:rsidR="00AF3855">
        <w:t>I</w:t>
      </w:r>
      <w:r w:rsidRPr="007160FD">
        <w:t>.</w:t>
      </w:r>
      <w:r w:rsidR="00C36EB4">
        <w:t xml:space="preserve"> </w:t>
      </w:r>
      <w:r w:rsidR="00D4301F" w:rsidRPr="001B7E42">
        <w:t xml:space="preserve">Please complete for </w:t>
      </w:r>
      <w:r w:rsidR="00426455">
        <w:t xml:space="preserve">Iyuzeh and </w:t>
      </w:r>
      <w:r w:rsidR="00EA7589">
        <w:t>tafluprost</w:t>
      </w:r>
      <w:r w:rsidR="00EA7589" w:rsidRPr="001B7E42">
        <w:t xml:space="preserve"> </w:t>
      </w:r>
      <w:r w:rsidR="00D4301F" w:rsidRPr="001B7E42">
        <w:t>requests.</w:t>
      </w:r>
    </w:p>
    <w:p w14:paraId="79B43C33" w14:textId="5389BF3D" w:rsidR="00D4301F" w:rsidRDefault="00D4301F" w:rsidP="009C4496">
      <w:pPr>
        <w:pStyle w:val="ListParagraph"/>
        <w:numPr>
          <w:ilvl w:val="0"/>
          <w:numId w:val="49"/>
        </w:numPr>
        <w:spacing w:after="0"/>
      </w:pPr>
      <w:r w:rsidRPr="001B7E42">
        <w:t>Has the membe</w:t>
      </w:r>
      <w:r>
        <w:t>r had a trial with latanoprost</w:t>
      </w:r>
      <w:r w:rsidR="0015465E">
        <w:t xml:space="preserve"> solution</w:t>
      </w:r>
      <w:r w:rsidR="00426455">
        <w:t xml:space="preserve"> available without PA</w:t>
      </w:r>
      <w:r>
        <w:t>?</w:t>
      </w:r>
    </w:p>
    <w:p w14:paraId="51E710A0" w14:textId="77777777" w:rsidR="00F00551" w:rsidRDefault="00F00551" w:rsidP="009C4496">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28759D13" w14:textId="61DE350D" w:rsidR="00F00551" w:rsidRDefault="00F00551" w:rsidP="002D2BB1">
      <w:pPr>
        <w:pStyle w:val="ListParagraph"/>
        <w:tabs>
          <w:tab w:val="left" w:pos="810"/>
          <w:tab w:val="left" w:pos="2880"/>
          <w:tab w:val="left" w:pos="5760"/>
          <w:tab w:val="left" w:pos="10260"/>
        </w:tabs>
        <w:spacing w:after="0"/>
        <w:ind w:right="-342"/>
      </w:pPr>
      <w:r>
        <w:t xml:space="preserve">Dates/duration </w:t>
      </w:r>
      <w:r w:rsidR="009B1BE6" w:rsidRPr="003A1EE8">
        <w:rPr>
          <w:rFonts w:cs="Arial"/>
        </w:rPr>
        <w:object w:dxaOrig="1440" w:dyaOrig="1440" w14:anchorId="28E7CA07">
          <v:shape id="_x0000_i1339" type="#_x0000_t75" style="width:180pt;height:18pt" o:ole="">
            <v:imagedata r:id="rId101" o:title=""/>
          </v:shape>
          <w:control r:id="rId102" w:name="TextBox621412424" w:shapeid="_x0000_i1339"/>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4317984D" w14:textId="63A18BD2" w:rsidR="00F00551" w:rsidRDefault="009B1BE6" w:rsidP="002D2BB1">
      <w:pPr>
        <w:pStyle w:val="ListParagraph"/>
        <w:tabs>
          <w:tab w:val="left" w:pos="810"/>
        </w:tabs>
        <w:spacing w:after="0"/>
      </w:pPr>
      <w:r w:rsidRPr="003A1EE8">
        <w:rPr>
          <w:rFonts w:cs="Arial"/>
        </w:rPr>
        <w:object w:dxaOrig="1440" w:dyaOrig="1440" w14:anchorId="228D901E">
          <v:shape id="_x0000_i1342" type="#_x0000_t75" style="width:525pt;height:18pt" o:ole="">
            <v:imagedata r:id="rId99" o:title=""/>
          </v:shape>
          <w:control r:id="rId103" w:name="TextBox64111123232" w:shapeid="_x0000_i1342"/>
        </w:object>
      </w:r>
    </w:p>
    <w:p w14:paraId="42302DDD" w14:textId="4C0E82FD" w:rsidR="00CC684A" w:rsidRDefault="00F00551" w:rsidP="002D2BB1">
      <w:pPr>
        <w:pStyle w:val="ListParagraph"/>
        <w:ind w:hanging="180"/>
        <w:rPr>
          <w:rFonts w:cs="Arial"/>
        </w:rPr>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r>
        <w:t xml:space="preserve">. Please provide clinical rationale for not using </w:t>
      </w:r>
      <w:r w:rsidR="00426455" w:rsidRPr="00426455">
        <w:t>latanoprost solution available without PA</w:t>
      </w:r>
      <w:r w:rsidR="00426455">
        <w:t>.</w:t>
      </w:r>
      <w:r w:rsidR="00426455" w:rsidRPr="00426455" w:rsidDel="00426455">
        <w:t xml:space="preserve"> </w:t>
      </w:r>
      <w:r w:rsidR="009B1BE6" w:rsidRPr="003A1EE8">
        <w:rPr>
          <w:rFonts w:cs="Arial"/>
        </w:rPr>
        <w:object w:dxaOrig="1440" w:dyaOrig="1440" w14:anchorId="50385273">
          <v:shape id="_x0000_i1344" type="#_x0000_t75" style="width:525pt;height:18pt" o:ole="">
            <v:imagedata r:id="rId99" o:title=""/>
          </v:shape>
          <w:control r:id="rId104" w:name="TextBox6411112324" w:shapeid="_x0000_i1344"/>
        </w:object>
      </w:r>
    </w:p>
    <w:p w14:paraId="29EA666D" w14:textId="503F3932" w:rsidR="0024646E" w:rsidRDefault="0015465E" w:rsidP="009C4496">
      <w:pPr>
        <w:pStyle w:val="ListParagraph"/>
        <w:numPr>
          <w:ilvl w:val="0"/>
          <w:numId w:val="49"/>
        </w:numPr>
        <w:spacing w:after="0"/>
        <w:rPr>
          <w:rFonts w:cs="Arial"/>
        </w:rPr>
      </w:pPr>
      <w:r>
        <w:rPr>
          <w:rFonts w:cs="Arial"/>
        </w:rPr>
        <w:t>Has the member had a trial with Xelpros?</w:t>
      </w:r>
    </w:p>
    <w:p w14:paraId="07E10E6D" w14:textId="77777777" w:rsidR="00761764" w:rsidRDefault="00761764" w:rsidP="00761764">
      <w:pPr>
        <w:pStyle w:val="ListParagraph"/>
        <w:spacing w:after="0"/>
        <w:ind w:left="540"/>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Please list the dates/duration of use and outcomes below.</w:t>
      </w:r>
      <w:r w:rsidRPr="00434758">
        <w:t xml:space="preserve"> </w:t>
      </w:r>
    </w:p>
    <w:p w14:paraId="486A416A" w14:textId="7BB398D7" w:rsidR="002D2BB1" w:rsidRDefault="002D2BB1" w:rsidP="002D2BB1">
      <w:pPr>
        <w:pStyle w:val="ListParagraph"/>
        <w:tabs>
          <w:tab w:val="left" w:pos="810"/>
          <w:tab w:val="left" w:pos="2880"/>
          <w:tab w:val="left" w:pos="5760"/>
          <w:tab w:val="left" w:pos="10260"/>
        </w:tabs>
        <w:spacing w:after="0"/>
        <w:ind w:right="-342"/>
      </w:pPr>
      <w:r>
        <w:t xml:space="preserve">Dates/duration </w:t>
      </w:r>
      <w:r w:rsidRPr="003A1EE8">
        <w:rPr>
          <w:rFonts w:cs="Arial"/>
        </w:rPr>
        <w:object w:dxaOrig="1440" w:dyaOrig="1440" w14:anchorId="427C2621">
          <v:shape id="_x0000_i1346" type="#_x0000_t75" style="width:180pt;height:18pt" o:ole="">
            <v:imagedata r:id="rId101" o:title=""/>
          </v:shape>
          <w:control r:id="rId105" w:name="TextBox6214124241" w:shapeid="_x0000_i1346"/>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F5C5AB2" w14:textId="62F59987" w:rsidR="002D2BB1" w:rsidRDefault="002D2BB1" w:rsidP="002D2BB1">
      <w:pPr>
        <w:pStyle w:val="ListParagraph"/>
        <w:tabs>
          <w:tab w:val="left" w:pos="810"/>
        </w:tabs>
        <w:spacing w:after="0"/>
      </w:pPr>
      <w:r w:rsidRPr="003A1EE8">
        <w:rPr>
          <w:rFonts w:cs="Arial"/>
        </w:rPr>
        <w:object w:dxaOrig="1440" w:dyaOrig="1440" w14:anchorId="2FCF8D3E">
          <v:shape id="_x0000_i1348" type="#_x0000_t75" style="width:525pt;height:18pt" o:ole="">
            <v:imagedata r:id="rId99" o:title=""/>
          </v:shape>
          <w:control r:id="rId106" w:name="TextBox641111232321" w:shapeid="_x0000_i1348"/>
        </w:object>
      </w:r>
    </w:p>
    <w:p w14:paraId="7CBB9548" w14:textId="648D6006" w:rsidR="00761764" w:rsidRDefault="00761764" w:rsidP="009C4496">
      <w:pPr>
        <w:pStyle w:val="ListParagraph"/>
        <w:spacing w:after="0"/>
        <w:ind w:left="540"/>
        <w:rPr>
          <w:rFonts w:cs="Arial"/>
        </w:rPr>
      </w:pP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r>
        <w:t>. Please provide clinical rationale for not using Xelpros.</w:t>
      </w:r>
      <w:r w:rsidR="00C36EB4">
        <w:t xml:space="preserve"> </w:t>
      </w:r>
      <w:r w:rsidR="009B1BE6" w:rsidRPr="003A1EE8">
        <w:rPr>
          <w:rFonts w:cs="Arial"/>
        </w:rPr>
        <w:object w:dxaOrig="1440" w:dyaOrig="1440" w14:anchorId="788A73A4">
          <v:shape id="_x0000_i1350" type="#_x0000_t75" style="width:225pt;height:18pt" o:ole="">
            <v:imagedata r:id="rId107" o:title=""/>
          </v:shape>
          <w:control r:id="rId108" w:name="TextBox621412426" w:shapeid="_x0000_i1350"/>
        </w:object>
      </w:r>
    </w:p>
    <w:p w14:paraId="296DE5B9" w14:textId="14FCE030" w:rsidR="00F17761" w:rsidRDefault="003F323E" w:rsidP="00F17761">
      <w:pPr>
        <w:pStyle w:val="ListParagraph"/>
        <w:spacing w:after="0"/>
        <w:ind w:left="540"/>
        <w:jc w:val="right"/>
        <w:rPr>
          <w:rFonts w:cs="Arial"/>
        </w:rPr>
      </w:pPr>
      <w:r>
        <w:rPr>
          <w:rFonts w:cs="Arial"/>
        </w:rPr>
        <w:t>o</w:t>
      </w:r>
      <w:r w:rsidR="00F17761">
        <w:rPr>
          <w:rFonts w:cs="Arial"/>
        </w:rPr>
        <w:t>ver</w:t>
      </w:r>
    </w:p>
    <w:p w14:paraId="348A474F" w14:textId="77777777" w:rsidR="00F17761" w:rsidRDefault="00F17761" w:rsidP="003F323E">
      <w:pPr>
        <w:pStyle w:val="ListParagraph"/>
        <w:spacing w:after="0"/>
        <w:ind w:left="540"/>
        <w:jc w:val="right"/>
        <w:rPr>
          <w:rFonts w:cs="Arial"/>
        </w:rPr>
      </w:pPr>
    </w:p>
    <w:p w14:paraId="77F36A62" w14:textId="03A707A3" w:rsidR="00C66C6C" w:rsidRDefault="00B83BC2" w:rsidP="0089550D">
      <w:pPr>
        <w:spacing w:after="0" w:line="240" w:lineRule="auto"/>
        <w:ind w:left="-90"/>
        <w:rPr>
          <w:rFonts w:cs="Arial"/>
        </w:rPr>
      </w:pPr>
      <w:r>
        <w:rPr>
          <w:rFonts w:cs="Arial"/>
        </w:rPr>
        <w:lastRenderedPageBreak/>
        <w:pict w14:anchorId="1CAB2E30">
          <v:rect id="_x0000_i1093" style="width:548.5pt;height:3pt" o:hrpct="991" o:hralign="center" o:hrstd="t" o:hrnoshade="t" o:hr="t" fillcolor="gray" stroked="f"/>
        </w:pict>
      </w:r>
    </w:p>
    <w:p w14:paraId="790F8E89" w14:textId="3D8CB2DD" w:rsidR="00CE53D5" w:rsidRPr="0045596F" w:rsidRDefault="00CE53D5" w:rsidP="00CE53D5">
      <w:pPr>
        <w:pStyle w:val="Heading1"/>
        <w:ind w:left="1440" w:hanging="1440"/>
      </w:pPr>
      <w:bookmarkStart w:id="10" w:name="_Hlk143845439"/>
      <w:bookmarkStart w:id="11" w:name="_Hlk143864545"/>
      <w:r>
        <w:t xml:space="preserve">Section </w:t>
      </w:r>
      <w:r w:rsidR="000954E6">
        <w:t>VIII</w:t>
      </w:r>
      <w:r w:rsidRPr="007160FD">
        <w:t>.</w:t>
      </w:r>
      <w:r w:rsidR="00C36EB4">
        <w:t xml:space="preserve"> </w:t>
      </w:r>
      <w:r w:rsidRPr="001B7E42">
        <w:t xml:space="preserve">Please complete for </w:t>
      </w:r>
      <w:r>
        <w:t>Idose TR</w:t>
      </w:r>
      <w:r w:rsidRPr="001B7E42">
        <w:t>.</w:t>
      </w:r>
    </w:p>
    <w:p w14:paraId="388DEFAB" w14:textId="4C658F18" w:rsidR="00EA37FD" w:rsidRDefault="00EA37FD" w:rsidP="00EA37FD">
      <w:pPr>
        <w:pStyle w:val="ListParagraph"/>
        <w:numPr>
          <w:ilvl w:val="0"/>
          <w:numId w:val="53"/>
        </w:numPr>
        <w:spacing w:after="0"/>
      </w:pPr>
      <w:r>
        <w:t>Have the affected eye(s) been previously treated with IdoseTR?</w:t>
      </w:r>
      <w:r w:rsidR="00C36EB4">
        <w:t xml:space="preserve"> </w:t>
      </w: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Yes</w:t>
      </w:r>
      <w:r>
        <w:t xml:space="preserve"> </w:t>
      </w:r>
      <w:r w:rsidRPr="00F00551">
        <w:rPr>
          <w:rFonts w:cs="Arial"/>
        </w:rPr>
        <w:fldChar w:fldCharType="begin">
          <w:ffData>
            <w:name w:val="Check1"/>
            <w:enabled/>
            <w:calcOnExit w:val="0"/>
            <w:checkBox>
              <w:sizeAuto/>
              <w:default w:val="0"/>
            </w:checkBox>
          </w:ffData>
        </w:fldChar>
      </w:r>
      <w:r w:rsidRPr="00F00551">
        <w:rPr>
          <w:rFonts w:cs="Arial"/>
        </w:rPr>
        <w:instrText xml:space="preserve"> FORMCHECKBOX </w:instrText>
      </w:r>
      <w:r w:rsidRPr="00F00551">
        <w:rPr>
          <w:rFonts w:cs="Arial"/>
        </w:rPr>
      </w:r>
      <w:r w:rsidRPr="00F00551">
        <w:rPr>
          <w:rFonts w:cs="Arial"/>
        </w:rPr>
        <w:fldChar w:fldCharType="separate"/>
      </w:r>
      <w:r w:rsidRPr="00F00551">
        <w:rPr>
          <w:rFonts w:cs="Arial"/>
        </w:rPr>
        <w:fldChar w:fldCharType="end"/>
      </w:r>
      <w:r w:rsidRPr="00F00551">
        <w:rPr>
          <w:rFonts w:cs="Arial"/>
        </w:rPr>
        <w:t xml:space="preserve"> </w:t>
      </w:r>
      <w:r w:rsidRPr="00434758">
        <w:t>No</w:t>
      </w:r>
    </w:p>
    <w:p w14:paraId="08607E81" w14:textId="60DECA9C" w:rsidR="00EA37FD" w:rsidRDefault="00EA37FD" w:rsidP="003F323E">
      <w:pPr>
        <w:pStyle w:val="ListParagraph"/>
        <w:numPr>
          <w:ilvl w:val="0"/>
          <w:numId w:val="53"/>
        </w:numPr>
        <w:spacing w:after="0"/>
      </w:pPr>
      <w:r>
        <w:t xml:space="preserve">Has the member had a trial with </w:t>
      </w:r>
      <w:r w:rsidRPr="00EA37FD">
        <w:t>travoprost 0.004% ophthalmic solution</w:t>
      </w:r>
      <w:r w:rsidRPr="00414156">
        <w:t>?</w:t>
      </w:r>
    </w:p>
    <w:p w14:paraId="78E1C9D7" w14:textId="77777777" w:rsidR="00EA37FD" w:rsidRDefault="00EA37FD" w:rsidP="00EA37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Yes</w:t>
      </w:r>
      <w:r>
        <w:t>.</w:t>
      </w:r>
      <w:r w:rsidRPr="00434758">
        <w:t xml:space="preserve"> </w:t>
      </w:r>
      <w:r>
        <w:t>Please list the dates/duration of use and outcomes below.</w:t>
      </w:r>
      <w:r w:rsidRPr="00434758">
        <w:t xml:space="preserve"> </w:t>
      </w:r>
    </w:p>
    <w:p w14:paraId="0909390A" w14:textId="5AC50F84" w:rsidR="00EA37FD" w:rsidRDefault="00EA37FD" w:rsidP="002D2BB1">
      <w:pPr>
        <w:pStyle w:val="ListParagraph"/>
        <w:tabs>
          <w:tab w:val="left" w:pos="2880"/>
          <w:tab w:val="left" w:pos="5760"/>
          <w:tab w:val="left" w:pos="10260"/>
        </w:tabs>
        <w:spacing w:after="0"/>
        <w:ind w:left="630" w:right="-342"/>
      </w:pPr>
      <w:r>
        <w:t xml:space="preserve">Dates/duration </w:t>
      </w:r>
      <w:r w:rsidR="002D2BB1" w:rsidRPr="003A1EE8">
        <w:rPr>
          <w:rFonts w:cs="Arial"/>
        </w:rPr>
        <w:object w:dxaOrig="1440" w:dyaOrig="1440" w14:anchorId="2081984B">
          <v:shape id="_x0000_i1352" type="#_x0000_t75" style="width:180pt;height:18pt" o:ole="">
            <v:imagedata r:id="rId101" o:title=""/>
          </v:shape>
          <w:control r:id="rId109" w:name="TextBox62141242412" w:shapeid="_x0000_i1352"/>
        </w:obje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41DDF8E5" w14:textId="7513E17B" w:rsidR="00EA37FD" w:rsidRDefault="002D2BB1" w:rsidP="002D2BB1">
      <w:pPr>
        <w:spacing w:after="0"/>
        <w:ind w:left="630"/>
      </w:pPr>
      <w:r w:rsidRPr="003A1EE8">
        <w:rPr>
          <w:rFonts w:cs="Arial"/>
        </w:rPr>
        <w:object w:dxaOrig="1440" w:dyaOrig="1440" w14:anchorId="355746E0">
          <v:shape id="_x0000_i1369" type="#_x0000_t75" style="width:525pt;height:18pt" o:ole="">
            <v:imagedata r:id="rId99" o:title=""/>
          </v:shape>
          <w:control r:id="rId110" w:name="TextBox6411112323211" w:shapeid="_x0000_i1369"/>
        </w:object>
      </w:r>
    </w:p>
    <w:p w14:paraId="7BA22EDF" w14:textId="4E04353D" w:rsidR="00EA37FD" w:rsidRDefault="00EA37FD" w:rsidP="002D2BB1">
      <w:pPr>
        <w:tabs>
          <w:tab w:val="left" w:pos="630"/>
        </w:tabs>
        <w:spacing w:after="0"/>
        <w:ind w:left="720" w:hanging="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t>. Please describe</w:t>
      </w:r>
      <w:r>
        <w:rPr>
          <w:rFonts w:cs="Arial"/>
        </w:rPr>
        <w:t xml:space="preserve"> medical necessity </w:t>
      </w:r>
      <w:r w:rsidRPr="009352EB">
        <w:rPr>
          <w:rFonts w:cs="Arial"/>
        </w:rPr>
        <w:t>for an implantable formulation instead of eye drops</w:t>
      </w:r>
      <w:r w:rsidRPr="00414156">
        <w:t>.</w:t>
      </w:r>
      <w:r>
        <w:rPr>
          <w:sz w:val="18"/>
          <w:szCs w:val="18"/>
        </w:rPr>
        <w:t xml:space="preserve"> </w:t>
      </w:r>
      <w:r w:rsidR="002D2BB1" w:rsidRPr="003A1EE8">
        <w:rPr>
          <w:rFonts w:cs="Arial"/>
        </w:rPr>
        <w:object w:dxaOrig="1440" w:dyaOrig="1440" w14:anchorId="65583B8F">
          <v:shape id="_x0000_i1370" type="#_x0000_t75" style="width:525pt;height:18pt" o:ole="">
            <v:imagedata r:id="rId99" o:title=""/>
          </v:shape>
          <w:control r:id="rId111" w:name="TextBox6411112323212" w:shapeid="_x0000_i1370"/>
        </w:object>
      </w:r>
    </w:p>
    <w:p w14:paraId="17ED1E5F" w14:textId="2FCC8D17" w:rsidR="00EA37FD" w:rsidRPr="00AF3855" w:rsidRDefault="002D2BB1" w:rsidP="002D2BB1">
      <w:pPr>
        <w:tabs>
          <w:tab w:val="left" w:pos="630"/>
        </w:tabs>
        <w:spacing w:after="0"/>
        <w:ind w:left="720"/>
        <w:rPr>
          <w:rFonts w:cs="Arial"/>
        </w:rPr>
      </w:pPr>
      <w:r w:rsidRPr="003A1EE8">
        <w:rPr>
          <w:rFonts w:cs="Arial"/>
        </w:rPr>
        <w:object w:dxaOrig="1440" w:dyaOrig="1440" w14:anchorId="72FDADAB">
          <v:shape id="_x0000_i1371" type="#_x0000_t75" style="width:525pt;height:18pt" o:ole="">
            <v:imagedata r:id="rId99" o:title=""/>
          </v:shape>
          <w:control r:id="rId112" w:name="TextBox6411112323213" w:shapeid="_x0000_i1371"/>
        </w:object>
      </w:r>
      <w:r w:rsidR="00EA37FD" w:rsidRPr="009A1875">
        <w:rPr>
          <w:rFonts w:cs="Arial"/>
        </w:rPr>
        <w:t xml:space="preserve"> </w:t>
      </w:r>
    </w:p>
    <w:p w14:paraId="20CE3BF5" w14:textId="3AEEA6BE" w:rsidR="00CE53D5" w:rsidRDefault="00B83BC2" w:rsidP="003F323E">
      <w:pPr>
        <w:pStyle w:val="ListParagraph"/>
        <w:spacing w:after="0"/>
        <w:ind w:left="-86"/>
        <w:rPr>
          <w:rFonts w:cs="Arial"/>
        </w:rPr>
      </w:pPr>
      <w:r>
        <w:rPr>
          <w:rFonts w:cs="Arial"/>
        </w:rPr>
        <w:pict w14:anchorId="4599DE36">
          <v:rect id="_x0000_i1102" style="width:548.5pt;height:3pt" o:hrpct="991" o:hralign="center" o:hrstd="t" o:hrnoshade="t" o:hr="t" fillcolor="gray" stroked="f"/>
        </w:pict>
      </w:r>
    </w:p>
    <w:p w14:paraId="2F7F2935" w14:textId="6A225CCC" w:rsidR="000F2FB9" w:rsidRPr="000F2FB9" w:rsidRDefault="000F2FB9" w:rsidP="000F2FB9">
      <w:pPr>
        <w:keepNext/>
        <w:keepLines/>
        <w:tabs>
          <w:tab w:val="left" w:pos="1440"/>
        </w:tabs>
        <w:spacing w:after="0" w:line="240" w:lineRule="auto"/>
        <w:outlineLvl w:val="1"/>
        <w:rPr>
          <w:rFonts w:eastAsiaTheme="majorEastAsia" w:cs="Arial"/>
          <w:b/>
          <w:bCs/>
          <w:szCs w:val="26"/>
        </w:rPr>
      </w:pPr>
      <w:r w:rsidRPr="000F2FB9">
        <w:rPr>
          <w:rFonts w:eastAsiaTheme="majorEastAsia" w:cstheme="majorBidi"/>
          <w:b/>
          <w:bCs/>
          <w:sz w:val="24"/>
          <w:szCs w:val="28"/>
        </w:rPr>
        <w:t xml:space="preserve">Section </w:t>
      </w:r>
      <w:r w:rsidR="000954E6">
        <w:rPr>
          <w:rFonts w:eastAsiaTheme="majorEastAsia" w:cstheme="majorBidi"/>
          <w:b/>
          <w:bCs/>
          <w:sz w:val="24"/>
          <w:szCs w:val="28"/>
        </w:rPr>
        <w:t>I</w:t>
      </w:r>
      <w:r w:rsidR="000E51A0">
        <w:rPr>
          <w:rFonts w:eastAsiaTheme="majorEastAsia" w:cstheme="majorBidi"/>
          <w:b/>
          <w:bCs/>
          <w:sz w:val="24"/>
          <w:szCs w:val="28"/>
        </w:rPr>
        <w:t>X</w:t>
      </w:r>
      <w:r w:rsidRPr="000F2FB9">
        <w:rPr>
          <w:rFonts w:eastAsiaTheme="majorEastAsia" w:cstheme="majorBidi"/>
          <w:b/>
          <w:bCs/>
          <w:sz w:val="24"/>
          <w:szCs w:val="28"/>
        </w:rPr>
        <w:t xml:space="preserve">. </w:t>
      </w:r>
      <w:r w:rsidRPr="000F2FB9">
        <w:rPr>
          <w:rFonts w:eastAsiaTheme="majorEastAsia" w:cstheme="majorBidi"/>
          <w:b/>
          <w:bCs/>
          <w:sz w:val="24"/>
          <w:szCs w:val="28"/>
        </w:rPr>
        <w:tab/>
        <w:t xml:space="preserve">Please complete and provide documentation for exceptions to </w:t>
      </w:r>
      <w:r w:rsidR="00EF1F60">
        <w:rPr>
          <w:rFonts w:eastAsiaTheme="majorEastAsia" w:cstheme="majorBidi"/>
          <w:b/>
          <w:bCs/>
          <w:sz w:val="24"/>
          <w:szCs w:val="28"/>
        </w:rPr>
        <w:t>s</w:t>
      </w:r>
      <w:r w:rsidRPr="000F2FB9">
        <w:rPr>
          <w:rFonts w:eastAsiaTheme="majorEastAsia" w:cstheme="majorBidi"/>
          <w:b/>
          <w:bCs/>
          <w:sz w:val="24"/>
          <w:szCs w:val="28"/>
        </w:rPr>
        <w:t xml:space="preserve">tep </w:t>
      </w:r>
      <w:r w:rsidR="00EF1F60">
        <w:rPr>
          <w:rFonts w:eastAsiaTheme="majorEastAsia" w:cstheme="majorBidi"/>
          <w:b/>
          <w:bCs/>
          <w:sz w:val="24"/>
          <w:szCs w:val="28"/>
        </w:rPr>
        <w:t>t</w:t>
      </w:r>
      <w:r w:rsidRPr="000F2FB9">
        <w:rPr>
          <w:rFonts w:eastAsiaTheme="majorEastAsia" w:cstheme="majorBidi"/>
          <w:b/>
          <w:bCs/>
          <w:sz w:val="24"/>
          <w:szCs w:val="28"/>
        </w:rPr>
        <w:t>herapy.</w:t>
      </w:r>
    </w:p>
    <w:p w14:paraId="154405C2" w14:textId="77777777" w:rsidR="00933A9A" w:rsidRPr="00916F5F" w:rsidRDefault="00933A9A" w:rsidP="00933A9A">
      <w:pPr>
        <w:numPr>
          <w:ilvl w:val="0"/>
          <w:numId w:val="46"/>
        </w:numPr>
        <w:tabs>
          <w:tab w:val="left" w:pos="5040"/>
        </w:tabs>
        <w:spacing w:after="0"/>
        <w:ind w:left="389"/>
        <w:contextualSpacing/>
        <w:rPr>
          <w:rFonts w:cs="Arial"/>
        </w:rPr>
      </w:pPr>
      <w:r w:rsidRPr="00916F5F">
        <w:rPr>
          <w:rFonts w:cs="Arial"/>
        </w:rPr>
        <w:t>Is the alternative drug required under the step therapy protocol contraindicated, or will likely cause an adverse reaction in, or physical or mental harm to</w:t>
      </w:r>
      <w:r>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Pr>
          <w:rFonts w:cs="Arial"/>
        </w:rPr>
        <w:t xml:space="preserve"> </w:t>
      </w:r>
    </w:p>
    <w:p w14:paraId="6D9D9BF8" w14:textId="77777777" w:rsidR="00933A9A" w:rsidRPr="00916F5F" w:rsidRDefault="00933A9A" w:rsidP="00933A9A">
      <w:pPr>
        <w:tabs>
          <w:tab w:val="left" w:pos="5040"/>
        </w:tabs>
        <w:spacing w:after="0"/>
        <w:ind w:left="630"/>
        <w:rPr>
          <w:rFonts w:cs="Arial"/>
        </w:rPr>
      </w:pPr>
      <w:r w:rsidRPr="00916F5F">
        <w:rPr>
          <w:rFonts w:cs="Arial"/>
        </w:rPr>
        <w:t xml:space="preserve">If yes, briefly describe details of contraindication, adverse reaction, or harm. </w:t>
      </w:r>
    </w:p>
    <w:p w14:paraId="527577A6" w14:textId="4AD2F233" w:rsidR="00933A9A" w:rsidRPr="00916F5F" w:rsidRDefault="00933A9A" w:rsidP="00933A9A">
      <w:pPr>
        <w:tabs>
          <w:tab w:val="left" w:pos="5040"/>
        </w:tabs>
        <w:spacing w:after="0"/>
        <w:ind w:left="630"/>
        <w:rPr>
          <w:rFonts w:cs="Arial"/>
        </w:rPr>
      </w:pPr>
      <w:r>
        <w:rPr>
          <w:rFonts w:cs="Arial"/>
        </w:rPr>
        <w:object w:dxaOrig="1440" w:dyaOrig="1440" w14:anchorId="68AB5344">
          <v:shape id="_x0000_i2329" type="#_x0000_t75" style="width:514.5pt;height:18pt" o:ole="">
            <v:imagedata r:id="rId113" o:title=""/>
          </v:shape>
          <w:control r:id="rId114" w:name="TextBox31844825110381" w:shapeid="_x0000_i2329"/>
        </w:object>
      </w:r>
    </w:p>
    <w:p w14:paraId="7F7BED33" w14:textId="00CAC75B" w:rsidR="00933A9A" w:rsidRPr="00916F5F" w:rsidRDefault="00933A9A" w:rsidP="00933A9A">
      <w:pPr>
        <w:tabs>
          <w:tab w:val="left" w:pos="5040"/>
        </w:tabs>
        <w:spacing w:after="120"/>
        <w:ind w:left="630"/>
        <w:rPr>
          <w:rFonts w:cs="Arial"/>
        </w:rPr>
      </w:pPr>
      <w:r>
        <w:rPr>
          <w:rFonts w:cs="Arial"/>
        </w:rPr>
        <w:object w:dxaOrig="1440" w:dyaOrig="1440" w14:anchorId="0FA63E82">
          <v:shape id="_x0000_i2328" type="#_x0000_t75" style="width:514.5pt;height:18pt" o:ole="">
            <v:imagedata r:id="rId113" o:title=""/>
          </v:shape>
          <w:control r:id="rId115" w:name="TextBox318448251103811" w:shapeid="_x0000_i2328"/>
        </w:object>
      </w:r>
    </w:p>
    <w:p w14:paraId="5047ABD2" w14:textId="77777777" w:rsidR="00933A9A" w:rsidRDefault="00933A9A" w:rsidP="00933A9A">
      <w:pPr>
        <w:numPr>
          <w:ilvl w:val="0"/>
          <w:numId w:val="46"/>
        </w:numPr>
        <w:tabs>
          <w:tab w:val="left" w:pos="5040"/>
        </w:tabs>
        <w:spacing w:after="0"/>
        <w:ind w:left="389"/>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68977F83" w14:textId="77777777" w:rsidR="00933A9A" w:rsidRPr="00916F5F" w:rsidRDefault="00933A9A" w:rsidP="00933A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Pr>
          <w:rFonts w:cs="Arial"/>
        </w:rPr>
        <w:t xml:space="preserve"> </w:t>
      </w:r>
    </w:p>
    <w:p w14:paraId="1703B7D5" w14:textId="77777777" w:rsidR="00933A9A" w:rsidRPr="00916F5F" w:rsidRDefault="00933A9A" w:rsidP="00933A9A">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4B027CC" w14:textId="5892F92C" w:rsidR="00933A9A" w:rsidRPr="00916F5F" w:rsidRDefault="00933A9A" w:rsidP="00933A9A">
      <w:pPr>
        <w:tabs>
          <w:tab w:val="left" w:pos="5040"/>
        </w:tabs>
        <w:spacing w:after="0"/>
        <w:ind w:left="630"/>
        <w:rPr>
          <w:rFonts w:cs="Arial"/>
        </w:rPr>
      </w:pPr>
      <w:r>
        <w:rPr>
          <w:rFonts w:cs="Arial"/>
        </w:rPr>
        <w:object w:dxaOrig="1440" w:dyaOrig="1440" w14:anchorId="77B8BCCB">
          <v:shape id="_x0000_i2327" type="#_x0000_t75" style="width:514.5pt;height:18pt" o:ole="">
            <v:imagedata r:id="rId113" o:title=""/>
          </v:shape>
          <w:control r:id="rId116" w:name="TextBox318448251103812" w:shapeid="_x0000_i2327"/>
        </w:object>
      </w:r>
    </w:p>
    <w:p w14:paraId="74F3602C" w14:textId="461F9987" w:rsidR="00933A9A" w:rsidRPr="00916F5F" w:rsidRDefault="00933A9A" w:rsidP="00933A9A">
      <w:pPr>
        <w:tabs>
          <w:tab w:val="left" w:pos="5040"/>
        </w:tabs>
        <w:spacing w:after="120"/>
        <w:ind w:left="630"/>
        <w:rPr>
          <w:rFonts w:cs="Arial"/>
        </w:rPr>
      </w:pPr>
      <w:r>
        <w:rPr>
          <w:rFonts w:cs="Arial"/>
        </w:rPr>
        <w:object w:dxaOrig="1440" w:dyaOrig="1440" w14:anchorId="052FA119">
          <v:shape id="_x0000_i2330" type="#_x0000_t75" style="width:514.5pt;height:18pt" o:ole="">
            <v:imagedata r:id="rId113" o:title=""/>
          </v:shape>
          <w:control r:id="rId117" w:name="TextBox318448251103813" w:shapeid="_x0000_i2330"/>
        </w:object>
      </w:r>
    </w:p>
    <w:p w14:paraId="37BD787D" w14:textId="77777777" w:rsidR="00933A9A" w:rsidRDefault="00933A9A" w:rsidP="00933A9A">
      <w:pPr>
        <w:numPr>
          <w:ilvl w:val="0"/>
          <w:numId w:val="46"/>
        </w:numPr>
        <w:tabs>
          <w:tab w:val="left" w:pos="5040"/>
        </w:tabs>
        <w:spacing w:after="0"/>
        <w:ind w:left="389"/>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AC41AAA" w14:textId="77777777" w:rsidR="00933A9A" w:rsidRPr="00916F5F" w:rsidRDefault="00933A9A" w:rsidP="00933A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503FE1FE" w14:textId="77777777" w:rsidR="00933A9A" w:rsidRPr="00916F5F" w:rsidRDefault="00933A9A" w:rsidP="00933A9A">
      <w:pPr>
        <w:tabs>
          <w:tab w:val="left" w:pos="5040"/>
        </w:tabs>
        <w:spacing w:after="0"/>
        <w:ind w:left="630"/>
        <w:contextualSpacing/>
        <w:rPr>
          <w:rFonts w:cs="Arial"/>
        </w:rPr>
      </w:pPr>
      <w:r w:rsidRPr="00916F5F">
        <w:rPr>
          <w:rFonts w:cs="Arial"/>
        </w:rPr>
        <w:t>If yes, please provide details for the previous trial.</w:t>
      </w:r>
    </w:p>
    <w:p w14:paraId="3DCDBF64" w14:textId="72CBD7B0" w:rsidR="00933A9A" w:rsidRDefault="00933A9A" w:rsidP="00933A9A">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0F43FE8C">
          <v:shape id="_x0000_i2325" type="#_x0000_t75" style="width:155.25pt;height:18pt" o:ole="">
            <v:imagedata r:id="rId118" o:title=""/>
          </v:shape>
          <w:control r:id="rId119" w:name="TextBox31844825110371" w:shapeid="_x0000_i2325"/>
        </w:object>
      </w:r>
      <w:r w:rsidRPr="00916F5F">
        <w:rPr>
          <w:rFonts w:cs="Arial"/>
        </w:rPr>
        <w:t xml:space="preserve">  Dates/duration of use </w:t>
      </w:r>
      <w:r>
        <w:rPr>
          <w:rFonts w:cs="Arial"/>
        </w:rPr>
        <w:object w:dxaOrig="1440" w:dyaOrig="1440" w14:anchorId="3E88F8C2">
          <v:shape id="_x0000_i2324" type="#_x0000_t75" style="width:185.25pt;height:18pt" o:ole="">
            <v:imagedata r:id="rId120" o:title=""/>
          </v:shape>
          <w:control r:id="rId121" w:name="TextBox31844825110372" w:shapeid="_x0000_i2324"/>
        </w:object>
      </w:r>
    </w:p>
    <w:p w14:paraId="19342B4F" w14:textId="77777777" w:rsidR="00933A9A" w:rsidRPr="00916F5F" w:rsidRDefault="00933A9A" w:rsidP="00933A9A">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016E3039" w14:textId="77777777" w:rsidR="00933A9A" w:rsidRPr="00916F5F" w:rsidRDefault="00933A9A" w:rsidP="00933A9A">
      <w:pPr>
        <w:tabs>
          <w:tab w:val="left" w:pos="5040"/>
        </w:tabs>
        <w:spacing w:after="0"/>
        <w:ind w:left="630"/>
        <w:contextualSpacing/>
        <w:rPr>
          <w:rFonts w:cs="Arial"/>
        </w:rPr>
      </w:pPr>
      <w:r w:rsidRPr="00916F5F">
        <w:rPr>
          <w:rFonts w:cs="Arial"/>
        </w:rPr>
        <w:t xml:space="preserve">Briefly describe details of adverse reaction or inadequate response.  </w:t>
      </w:r>
    </w:p>
    <w:p w14:paraId="7B3CA8DC" w14:textId="2BF37665" w:rsidR="00933A9A" w:rsidRPr="00916F5F" w:rsidRDefault="00933A9A" w:rsidP="00933A9A">
      <w:pPr>
        <w:tabs>
          <w:tab w:val="left" w:pos="5040"/>
        </w:tabs>
        <w:spacing w:after="0"/>
        <w:ind w:left="630"/>
        <w:contextualSpacing/>
        <w:rPr>
          <w:rFonts w:cs="Arial"/>
        </w:rPr>
      </w:pPr>
      <w:r>
        <w:rPr>
          <w:rFonts w:cs="Arial"/>
        </w:rPr>
        <w:object w:dxaOrig="1440" w:dyaOrig="1440" w14:anchorId="27BBF149">
          <v:shape id="_x0000_i2323" type="#_x0000_t75" style="width:514.5pt;height:18pt" o:ole="">
            <v:imagedata r:id="rId113" o:title=""/>
          </v:shape>
          <w:control r:id="rId122" w:name="TextBox318448251103814" w:shapeid="_x0000_i2323"/>
        </w:object>
      </w:r>
    </w:p>
    <w:p w14:paraId="6126FBED" w14:textId="40B5AAB6" w:rsidR="00933A9A" w:rsidRPr="00916F5F" w:rsidRDefault="00933A9A" w:rsidP="00933A9A">
      <w:pPr>
        <w:tabs>
          <w:tab w:val="left" w:pos="5040"/>
        </w:tabs>
        <w:spacing w:after="120"/>
        <w:ind w:left="630"/>
        <w:contextualSpacing/>
        <w:rPr>
          <w:rFonts w:cs="Arial"/>
        </w:rPr>
      </w:pPr>
      <w:r>
        <w:rPr>
          <w:rFonts w:cs="Arial"/>
        </w:rPr>
        <w:object w:dxaOrig="1440" w:dyaOrig="1440" w14:anchorId="702449F2">
          <v:shape id="_x0000_i2322" type="#_x0000_t75" style="width:514.5pt;height:18pt" o:ole="">
            <v:imagedata r:id="rId113" o:title=""/>
          </v:shape>
          <w:control r:id="rId123" w:name="TextBox318448251103815" w:shapeid="_x0000_i2322"/>
        </w:object>
      </w:r>
    </w:p>
    <w:p w14:paraId="2F9BB028" w14:textId="77777777" w:rsidR="00933A9A" w:rsidRPr="00916F5F" w:rsidRDefault="00933A9A" w:rsidP="00933A9A">
      <w:pPr>
        <w:numPr>
          <w:ilvl w:val="0"/>
          <w:numId w:val="46"/>
        </w:numPr>
        <w:tabs>
          <w:tab w:val="left" w:pos="5040"/>
        </w:tabs>
        <w:spacing w:after="0"/>
        <w:ind w:left="389"/>
        <w:contextualSpacing/>
        <w:rPr>
          <w:rFonts w:cs="Arial"/>
        </w:rPr>
      </w:pPr>
      <w:r w:rsidRPr="00916F5F">
        <w:rPr>
          <w:rFonts w:cs="Arial"/>
        </w:rPr>
        <w:t>Is the member stable on the requested prescription drug prescribed by the health</w:t>
      </w:r>
      <w:r>
        <w:rPr>
          <w:rFonts w:cs="Arial"/>
        </w:rPr>
        <w:t xml:space="preserve"> </w:t>
      </w:r>
      <w:r w:rsidRPr="00916F5F">
        <w:rPr>
          <w:rFonts w:cs="Arial"/>
        </w:rPr>
        <w:t>care provider, and switching drugs will likely cause an adverse reaction in</w:t>
      </w:r>
      <w:r>
        <w:rPr>
          <w:rFonts w:cs="Arial"/>
        </w:rPr>
        <w:t>,</w:t>
      </w:r>
      <w:r w:rsidRPr="00916F5F">
        <w:rPr>
          <w:rFonts w:cs="Arial"/>
        </w:rPr>
        <w:t xml:space="preserve"> or physical or mental harm to</w:t>
      </w:r>
      <w:r>
        <w:rPr>
          <w:rFonts w:cs="Arial"/>
        </w:rPr>
        <w:t>,</w:t>
      </w:r>
      <w:r w:rsidRPr="00916F5F">
        <w:rPr>
          <w:rFonts w:cs="Arial"/>
        </w:rPr>
        <w:t xml:space="preserve"> the member? </w:t>
      </w:r>
    </w:p>
    <w:p w14:paraId="02C1A815" w14:textId="5CD1EF83" w:rsidR="00933A9A" w:rsidRPr="009F2CFB" w:rsidRDefault="00933A9A" w:rsidP="00933A9A">
      <w:pPr>
        <w:pStyle w:val="ListParagraph"/>
        <w:tabs>
          <w:tab w:val="left" w:pos="5040"/>
        </w:tabs>
        <w:spacing w:after="0"/>
        <w:ind w:left="360"/>
        <w:rPr>
          <w:rFonts w:eastAsiaTheme="majorEastAsia" w:cstheme="majorBidi"/>
          <w:bCs/>
        </w:rPr>
      </w:pPr>
      <w:r w:rsidRPr="009F2CFB">
        <w:rPr>
          <w:rFonts w:cs="Arial"/>
        </w:rPr>
        <w:fldChar w:fldCharType="begin">
          <w:ffData>
            <w:name w:val="Check1"/>
            <w:enabled/>
            <w:calcOnExit w:val="0"/>
            <w:checkBox>
              <w:sizeAuto/>
              <w:default w:val="0"/>
            </w:checkBox>
          </w:ffData>
        </w:fldChar>
      </w:r>
      <w:r w:rsidRPr="009F2CFB">
        <w:rPr>
          <w:rFonts w:cs="Arial"/>
        </w:rPr>
        <w:instrText xml:space="preserve"> FORMCHECKBOX </w:instrText>
      </w:r>
      <w:r w:rsidRPr="009F2CFB">
        <w:rPr>
          <w:rFonts w:cs="Arial"/>
        </w:rPr>
      </w:r>
      <w:r w:rsidRPr="009F2CFB">
        <w:rPr>
          <w:rFonts w:cs="Arial"/>
        </w:rPr>
        <w:fldChar w:fldCharType="separate"/>
      </w:r>
      <w:r w:rsidRPr="009F2CFB">
        <w:rPr>
          <w:rFonts w:cs="Arial"/>
        </w:rPr>
        <w:fldChar w:fldCharType="end"/>
      </w:r>
      <w:r w:rsidRPr="009F2CFB">
        <w:rPr>
          <w:rFonts w:cs="Arial"/>
        </w:rPr>
        <w:t xml:space="preserve"> Yes. </w:t>
      </w:r>
      <w:r w:rsidRPr="009F2CFB">
        <w:rPr>
          <w:rFonts w:eastAsiaTheme="majorEastAsia" w:cstheme="majorBidi"/>
        </w:rPr>
        <w:t>Please provide details.</w:t>
      </w:r>
      <w:r w:rsidRPr="009F2CFB">
        <w:rPr>
          <w:rFonts w:eastAsiaTheme="majorEastAsia" w:cstheme="majorBidi"/>
          <w:b/>
          <w:bCs/>
        </w:rPr>
        <w:t xml:space="preserve"> </w:t>
      </w:r>
      <w:r w:rsidRPr="009F2CFB">
        <w:rPr>
          <w:rFonts w:cs="Arial"/>
        </w:rPr>
        <w:object w:dxaOrig="1440" w:dyaOrig="1440" w14:anchorId="3B35AD3E">
          <v:shape id="_x0000_i2321" type="#_x0000_t75" style="width:370.5pt;height:18pt" o:ole="">
            <v:imagedata r:id="rId124" o:title=""/>
          </v:shape>
          <w:control r:id="rId125" w:name="TextBox31844825110373" w:shapeid="_x0000_i2321"/>
        </w:object>
      </w:r>
    </w:p>
    <w:p w14:paraId="5A59CDEC" w14:textId="77777777" w:rsidR="00933A9A" w:rsidRPr="00916F5F" w:rsidRDefault="00933A9A" w:rsidP="00933A9A">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9B8BFDD" w14:textId="77777777" w:rsidR="00761764" w:rsidRDefault="00B83BC2" w:rsidP="00B278B0">
      <w:pPr>
        <w:tabs>
          <w:tab w:val="left" w:pos="4140"/>
          <w:tab w:val="left" w:pos="5760"/>
          <w:tab w:val="left" w:pos="7560"/>
        </w:tabs>
        <w:spacing w:after="0" w:line="240" w:lineRule="auto"/>
        <w:ind w:left="-86"/>
        <w:contextualSpacing/>
        <w:rPr>
          <w:rStyle w:val="Heading1Char"/>
          <w:b w:val="0"/>
          <w:bCs w:val="0"/>
        </w:rPr>
      </w:pPr>
      <w:r>
        <w:rPr>
          <w:rFonts w:cs="Arial"/>
        </w:rPr>
        <w:pict w14:anchorId="24356562">
          <v:rect id="_x0000_i1121" style="width:513.2pt;height:3.15pt" o:hrpct="990" o:hralign="center" o:hrstd="t" o:hrnoshade="t" o:hr="t" fillcolor="#a5a5a5 [2092]" stroked="f"/>
        </w:pict>
      </w:r>
      <w:bookmarkEnd w:id="10"/>
      <w:bookmarkEnd w:id="11"/>
      <w:r w:rsidR="00E06DD5">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r w:rsidR="00B278B0">
        <w:rPr>
          <w:rStyle w:val="Heading1Char"/>
          <w:b w:val="0"/>
          <w:bCs w:val="0"/>
        </w:rPr>
        <w:tab/>
      </w:r>
    </w:p>
    <w:p w14:paraId="07E9E3D6" w14:textId="7661BBC6" w:rsidR="00056A80" w:rsidRDefault="00056A80" w:rsidP="003F323E">
      <w:pPr>
        <w:tabs>
          <w:tab w:val="left" w:pos="9846"/>
        </w:tabs>
        <w:spacing w:after="0"/>
        <w:ind w:right="-126"/>
        <w:jc w:val="center"/>
        <w:rPr>
          <w:rStyle w:val="Heading1Char"/>
          <w:b w:val="0"/>
          <w:bCs w:val="0"/>
        </w:rPr>
      </w:pPr>
      <w:r w:rsidRPr="00320C86">
        <w:rPr>
          <w:rStyle w:val="Heading1Char"/>
        </w:rPr>
        <w:t>Please continue to next page and complete Prescriber and Provider Information section</w:t>
      </w:r>
      <w:r w:rsidRPr="00911718">
        <w:rPr>
          <w:rStyle w:val="Heading1Char"/>
        </w:rPr>
        <w:t>.</w:t>
      </w:r>
      <w:r w:rsidRPr="001D0FF1">
        <w:rPr>
          <w:rStyle w:val="Heading1Char"/>
          <w:b w:val="0"/>
          <w:bCs w:val="0"/>
        </w:rPr>
        <w:t xml:space="preserve"> </w:t>
      </w:r>
    </w:p>
    <w:p w14:paraId="36A9C1D9" w14:textId="77777777" w:rsidR="005A57C8" w:rsidRDefault="005A57C8" w:rsidP="005A57C8">
      <w:pPr>
        <w:tabs>
          <w:tab w:val="left" w:pos="4140"/>
          <w:tab w:val="left" w:pos="5760"/>
          <w:tab w:val="left" w:pos="7560"/>
        </w:tabs>
        <w:spacing w:after="0" w:line="240" w:lineRule="auto"/>
        <w:ind w:left="-86"/>
        <w:contextualSpacing/>
        <w:jc w:val="right"/>
        <w:rPr>
          <w:rStyle w:val="Heading1Char"/>
          <w:b w:val="0"/>
          <w:bCs w:val="0"/>
        </w:rPr>
      </w:pPr>
    </w:p>
    <w:p w14:paraId="754F9C29" w14:textId="77777777" w:rsidR="005A57C8" w:rsidRDefault="005A57C8" w:rsidP="005A57C8">
      <w:pPr>
        <w:tabs>
          <w:tab w:val="left" w:pos="4140"/>
          <w:tab w:val="left" w:pos="5760"/>
          <w:tab w:val="left" w:pos="7560"/>
        </w:tabs>
        <w:spacing w:after="0" w:line="240" w:lineRule="auto"/>
        <w:ind w:left="-86"/>
        <w:contextualSpacing/>
        <w:jc w:val="right"/>
        <w:rPr>
          <w:rStyle w:val="Heading1Char"/>
          <w:b w:val="0"/>
          <w:bCs w:val="0"/>
        </w:rPr>
      </w:pPr>
    </w:p>
    <w:p w14:paraId="4BB0D73E" w14:textId="352728E6" w:rsidR="00601734" w:rsidRDefault="003F323E" w:rsidP="00F17761">
      <w:pPr>
        <w:tabs>
          <w:tab w:val="left" w:pos="4140"/>
          <w:tab w:val="left" w:pos="5760"/>
          <w:tab w:val="left" w:pos="7560"/>
        </w:tabs>
        <w:spacing w:after="840" w:line="240" w:lineRule="auto"/>
        <w:ind w:left="-86"/>
        <w:contextualSpacing/>
        <w:jc w:val="right"/>
        <w:rPr>
          <w:rStyle w:val="Heading1Char"/>
          <w:b w:val="0"/>
          <w:bCs w:val="0"/>
        </w:rPr>
      </w:pPr>
      <w:r>
        <w:rPr>
          <w:rStyle w:val="Heading1Char"/>
          <w:b w:val="0"/>
          <w:bCs w:val="0"/>
        </w:rPr>
        <w:t>o</w:t>
      </w:r>
      <w:r w:rsidR="00601734" w:rsidRPr="00601734">
        <w:rPr>
          <w:rStyle w:val="Heading1Char"/>
          <w:b w:val="0"/>
          <w:bCs w:val="0"/>
        </w:rPr>
        <w:t>ver</w:t>
      </w:r>
    </w:p>
    <w:p w14:paraId="1B2ABBE8" w14:textId="77777777" w:rsidR="00F17761" w:rsidRDefault="00F17761" w:rsidP="003F323E">
      <w:pPr>
        <w:tabs>
          <w:tab w:val="left" w:pos="4140"/>
          <w:tab w:val="left" w:pos="5760"/>
          <w:tab w:val="left" w:pos="7560"/>
        </w:tabs>
        <w:spacing w:after="840" w:line="240" w:lineRule="auto"/>
        <w:ind w:left="-86"/>
        <w:contextualSpacing/>
        <w:jc w:val="right"/>
        <w:rPr>
          <w:rStyle w:val="Heading1Char"/>
          <w:b w:val="0"/>
          <w:bCs w:val="0"/>
        </w:rPr>
      </w:pPr>
    </w:p>
    <w:p w14:paraId="4DAFEB6A" w14:textId="77777777" w:rsidR="00056A80" w:rsidRDefault="00056A80" w:rsidP="00B278B0">
      <w:pPr>
        <w:tabs>
          <w:tab w:val="left" w:pos="4140"/>
          <w:tab w:val="left" w:pos="5760"/>
          <w:tab w:val="left" w:pos="7560"/>
        </w:tabs>
        <w:spacing w:after="0" w:line="240" w:lineRule="auto"/>
        <w:ind w:left="-86"/>
        <w:contextualSpacing/>
        <w:rPr>
          <w:rStyle w:val="Heading1Char"/>
          <w:b w:val="0"/>
          <w:bCs w:val="0"/>
        </w:rPr>
      </w:pPr>
    </w:p>
    <w:p w14:paraId="0D83B9F1" w14:textId="77777777" w:rsidR="002D2BB1" w:rsidRPr="002D2BB1" w:rsidRDefault="002D2BB1" w:rsidP="002D2BB1">
      <w:pPr>
        <w:spacing w:after="0"/>
        <w:ind w:right="-72" w:hanging="90"/>
        <w:rPr>
          <w:rFonts w:cs="Arial"/>
          <w:b/>
          <w:bCs/>
          <w:sz w:val="32"/>
          <w:szCs w:val="32"/>
        </w:rPr>
      </w:pPr>
      <w:bookmarkStart w:id="12" w:name="page2"/>
      <w:r w:rsidRPr="002D2BB1">
        <w:rPr>
          <w:rFonts w:cs="Arial"/>
          <w:b/>
          <w:bCs/>
          <w:sz w:val="32"/>
          <w:szCs w:val="32"/>
        </w:rPr>
        <w:lastRenderedPageBreak/>
        <w:t>Prior Authorization Request Prescriber and Provider Information</w:t>
      </w:r>
    </w:p>
    <w:p w14:paraId="118100A3" w14:textId="77777777" w:rsidR="002D2BB1" w:rsidRPr="002D2BB1" w:rsidRDefault="00B83BC2" w:rsidP="002D2BB1">
      <w:pPr>
        <w:spacing w:before="60" w:after="0"/>
        <w:ind w:left="-86"/>
        <w:rPr>
          <w:rFonts w:cs="Arial"/>
        </w:rPr>
      </w:pPr>
      <w:r>
        <w:rPr>
          <w:rFonts w:cs="Arial"/>
        </w:rPr>
        <w:pict w14:anchorId="67E0D7AC">
          <v:rect id="_x0000_i1122" style="width:548.5pt;height:3pt" o:hrpct="991" o:hralign="center" o:hrstd="t" o:hrnoshade="t" o:hr="t" fillcolor="gray [1629]" stroked="f"/>
        </w:pict>
      </w:r>
    </w:p>
    <w:p w14:paraId="1D021587" w14:textId="77777777" w:rsidR="002D2BB1" w:rsidRPr="002D2BB1" w:rsidRDefault="002D2BB1" w:rsidP="002D2BB1">
      <w:pPr>
        <w:keepNext/>
        <w:keepLines/>
        <w:spacing w:after="0" w:line="240" w:lineRule="auto"/>
        <w:outlineLvl w:val="0"/>
        <w:rPr>
          <w:rFonts w:eastAsiaTheme="majorEastAsia" w:cs="Arial"/>
          <w:b/>
          <w:bCs/>
          <w:sz w:val="24"/>
          <w:szCs w:val="28"/>
        </w:rPr>
      </w:pPr>
      <w:r w:rsidRPr="002D2BB1">
        <w:rPr>
          <w:rFonts w:eastAsiaTheme="majorEastAsia" w:cs="Arial"/>
          <w:b/>
          <w:bCs/>
          <w:sz w:val="24"/>
          <w:szCs w:val="28"/>
        </w:rPr>
        <w:t>Prescriber information</w:t>
      </w:r>
    </w:p>
    <w:p w14:paraId="7400AB3D" w14:textId="4EBE96B9" w:rsidR="002D2BB1" w:rsidRPr="002D2BB1" w:rsidRDefault="002D2BB1" w:rsidP="002D2BB1">
      <w:pPr>
        <w:tabs>
          <w:tab w:val="left" w:pos="5220"/>
          <w:tab w:val="left" w:pos="9360"/>
        </w:tabs>
        <w:spacing w:after="60"/>
        <w:ind w:left="158"/>
        <w:rPr>
          <w:rFonts w:cs="Arial"/>
        </w:rPr>
      </w:pPr>
      <w:r w:rsidRPr="002D2BB1">
        <w:rPr>
          <w:rFonts w:cs="Arial"/>
        </w:rPr>
        <w:t xml:space="preserve">Last name* </w:t>
      </w:r>
      <w:r w:rsidRPr="002D2BB1">
        <w:rPr>
          <w:rFonts w:cs="Arial"/>
        </w:rPr>
        <w:object w:dxaOrig="1440" w:dyaOrig="1440" w14:anchorId="37BEDFBD">
          <v:shape id="_x0000_i1381" type="#_x0000_t75" style="width:192pt;height:18pt" o:ole="">
            <v:imagedata r:id="rId126" o:title=""/>
          </v:shape>
          <w:control r:id="rId127" w:name="TextBox3184482511037151441" w:shapeid="_x0000_i1381"/>
        </w:object>
      </w:r>
      <w:r w:rsidRPr="002D2BB1">
        <w:rPr>
          <w:rFonts w:cs="Arial"/>
        </w:rPr>
        <w:tab/>
        <w:t xml:space="preserve">First name* </w:t>
      </w:r>
      <w:r w:rsidRPr="002D2BB1">
        <w:rPr>
          <w:rFonts w:cs="Arial"/>
        </w:rPr>
        <w:object w:dxaOrig="1440" w:dyaOrig="1440" w14:anchorId="309A31F9">
          <v:shape id="_x0000_i1682" type="#_x0000_t75" style="width:143.25pt;height:18pt" o:ole="">
            <v:imagedata r:id="rId128" o:title=""/>
          </v:shape>
          <w:control r:id="rId129" w:name="TextBox3184482511037151451" w:shapeid="_x0000_i1682"/>
        </w:object>
      </w:r>
      <w:r w:rsidRPr="002D2BB1">
        <w:rPr>
          <w:rFonts w:cs="Arial"/>
        </w:rPr>
        <w:tab/>
        <w:t xml:space="preserve">MI </w:t>
      </w:r>
      <w:r w:rsidRPr="002D2BB1">
        <w:rPr>
          <w:rFonts w:cs="Arial"/>
        </w:rPr>
        <w:object w:dxaOrig="1440" w:dyaOrig="1440" w14:anchorId="267BEEE8">
          <v:shape id="_x0000_i1683" type="#_x0000_t75" style="width:63pt;height:18pt" o:ole="">
            <v:imagedata r:id="rId130" o:title=""/>
          </v:shape>
          <w:control r:id="rId131" w:name="TextBox3184482511037151461" w:shapeid="_x0000_i1683"/>
        </w:object>
      </w:r>
    </w:p>
    <w:p w14:paraId="58B64323" w14:textId="292A1853" w:rsidR="002D2BB1" w:rsidRPr="002D2BB1" w:rsidRDefault="002D2BB1" w:rsidP="002D2BB1">
      <w:pPr>
        <w:tabs>
          <w:tab w:val="left" w:pos="5220"/>
          <w:tab w:val="left" w:pos="9360"/>
        </w:tabs>
        <w:spacing w:after="60"/>
        <w:ind w:left="158"/>
        <w:rPr>
          <w:rFonts w:eastAsiaTheme="majorEastAsia" w:cs="Arial"/>
          <w:bCs/>
        </w:rPr>
      </w:pPr>
      <w:r w:rsidRPr="002D2BB1">
        <w:rPr>
          <w:rFonts w:eastAsiaTheme="majorEastAsia" w:cs="Arial"/>
          <w:bCs/>
        </w:rPr>
        <w:t xml:space="preserve">NPI* </w:t>
      </w:r>
      <w:r w:rsidRPr="002D2BB1">
        <w:rPr>
          <w:rFonts w:cs="Arial"/>
        </w:rPr>
        <w:object w:dxaOrig="1440" w:dyaOrig="1440" w14:anchorId="7B88FEC3">
          <v:shape id="_x0000_i1684" type="#_x0000_t75" style="width:222pt;height:18pt" o:ole="">
            <v:imagedata r:id="rId132" o:title=""/>
          </v:shape>
          <w:control r:id="rId133" w:name="TextBox3184482511037151491" w:shapeid="_x0000_i1684"/>
        </w:object>
      </w:r>
      <w:r w:rsidRPr="002D2BB1">
        <w:rPr>
          <w:rFonts w:eastAsiaTheme="majorEastAsia" w:cs="Arial"/>
          <w:bCs/>
        </w:rPr>
        <w:tab/>
        <w:t xml:space="preserve">Individual MH Provider ID </w:t>
      </w:r>
      <w:r w:rsidRPr="002D2BB1">
        <w:rPr>
          <w:rFonts w:cs="Arial"/>
        </w:rPr>
        <w:object w:dxaOrig="1440" w:dyaOrig="1440" w14:anchorId="51A27FCA">
          <v:shape id="_x0000_i1685" type="#_x0000_t75" style="width:158.25pt;height:18pt" o:ole="">
            <v:imagedata r:id="rId19" o:title=""/>
          </v:shape>
          <w:control r:id="rId134" w:name="TextBox3184482511037151471" w:shapeid="_x0000_i1685"/>
        </w:object>
      </w:r>
    </w:p>
    <w:p w14:paraId="633A78D8" w14:textId="2CD2F726" w:rsidR="002D2BB1" w:rsidRPr="002D2BB1" w:rsidRDefault="002D2BB1" w:rsidP="002D2BB1">
      <w:pPr>
        <w:tabs>
          <w:tab w:val="left" w:pos="5220"/>
        </w:tabs>
        <w:spacing w:after="60"/>
        <w:ind w:left="158"/>
        <w:rPr>
          <w:rFonts w:eastAsiaTheme="majorEastAsia" w:cs="Arial"/>
          <w:bCs/>
        </w:rPr>
      </w:pPr>
      <w:r w:rsidRPr="002D2BB1">
        <w:rPr>
          <w:rFonts w:eastAsiaTheme="majorEastAsia" w:cs="Arial"/>
          <w:bCs/>
        </w:rPr>
        <w:t xml:space="preserve">DEA No. </w:t>
      </w:r>
      <w:r w:rsidRPr="002D2BB1">
        <w:rPr>
          <w:rFonts w:cs="Arial"/>
        </w:rPr>
        <w:object w:dxaOrig="1440" w:dyaOrig="1440" w14:anchorId="620D5973">
          <v:shape id="_x0000_i1686" type="#_x0000_t75" style="width:201pt;height:18pt" o:ole="">
            <v:imagedata r:id="rId135" o:title=""/>
          </v:shape>
          <w:control r:id="rId136" w:name="TextBox3184482511037151501" w:shapeid="_x0000_i1686"/>
        </w:object>
      </w:r>
      <w:r w:rsidRPr="002D2BB1">
        <w:rPr>
          <w:rFonts w:eastAsiaTheme="majorEastAsia" w:cs="Arial"/>
          <w:bCs/>
        </w:rPr>
        <w:tab/>
        <w:t xml:space="preserve">Office Contact Name </w:t>
      </w:r>
      <w:r w:rsidRPr="002D2BB1">
        <w:rPr>
          <w:rFonts w:cs="Arial"/>
        </w:rPr>
        <w:object w:dxaOrig="1440" w:dyaOrig="1440" w14:anchorId="352D6E4A">
          <v:shape id="_x0000_i1687" type="#_x0000_t75" style="width:179.25pt;height:18pt" o:ole="">
            <v:imagedata r:id="rId17" o:title=""/>
          </v:shape>
          <w:control r:id="rId137" w:name="TextBox3184482511037151481" w:shapeid="_x0000_i1687"/>
        </w:object>
      </w:r>
    </w:p>
    <w:p w14:paraId="553ADC38" w14:textId="2BE792EA"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Address </w:t>
      </w:r>
      <w:r w:rsidRPr="002D2BB1">
        <w:rPr>
          <w:rFonts w:cs="Arial"/>
        </w:rPr>
        <w:object w:dxaOrig="1440" w:dyaOrig="1440" w14:anchorId="2AECDABC">
          <v:shape id="_x0000_i1688" type="#_x0000_t75" style="width:202.5pt;height:18pt" o:ole="">
            <v:imagedata r:id="rId138" o:title=""/>
          </v:shape>
          <w:control r:id="rId139" w:name="TextBox3184482511037151511" w:shapeid="_x0000_i1688"/>
        </w:object>
      </w:r>
      <w:r w:rsidRPr="002D2BB1">
        <w:rPr>
          <w:rFonts w:eastAsiaTheme="majorEastAsia" w:cs="Arial"/>
          <w:bCs/>
        </w:rPr>
        <w:tab/>
        <w:t xml:space="preserve">City </w:t>
      </w:r>
      <w:r w:rsidRPr="002D2BB1">
        <w:rPr>
          <w:rFonts w:cs="Arial"/>
        </w:rPr>
        <w:object w:dxaOrig="1440" w:dyaOrig="1440" w14:anchorId="5B902D92">
          <v:shape id="_x0000_i1689" type="#_x0000_t75" style="width:99.75pt;height:18pt" o:ole="">
            <v:imagedata r:id="rId83" o:title=""/>
          </v:shape>
          <w:control r:id="rId140" w:name="TextBox3184482511037151521" w:shapeid="_x0000_i1689"/>
        </w:object>
      </w:r>
      <w:r w:rsidRPr="002D2BB1">
        <w:rPr>
          <w:rFonts w:eastAsiaTheme="majorEastAsia" w:cs="Arial"/>
          <w:bCs/>
        </w:rPr>
        <w:tab/>
        <w:t xml:space="preserve">State </w:t>
      </w:r>
      <w:r w:rsidRPr="002D2BB1">
        <w:rPr>
          <w:rFonts w:cs="Arial"/>
        </w:rPr>
        <w:object w:dxaOrig="1440" w:dyaOrig="1440" w14:anchorId="45311A9F">
          <v:shape id="_x0000_i1690" type="#_x0000_t75" style="width:39pt;height:18pt" o:ole="">
            <v:imagedata r:id="rId141" o:title=""/>
          </v:shape>
          <w:control r:id="rId142" w:name="TextBox3184482511037151536" w:shapeid="_x0000_i1690"/>
        </w:object>
      </w:r>
      <w:r w:rsidRPr="002D2BB1">
        <w:rPr>
          <w:rFonts w:eastAsiaTheme="majorEastAsia" w:cs="Arial"/>
          <w:bCs/>
        </w:rPr>
        <w:tab/>
        <w:t xml:space="preserve">Zip </w:t>
      </w:r>
      <w:r w:rsidRPr="002D2BB1">
        <w:rPr>
          <w:rFonts w:cs="Arial"/>
        </w:rPr>
        <w:object w:dxaOrig="1440" w:dyaOrig="1440" w14:anchorId="07D724C6">
          <v:shape id="_x0000_i1691" type="#_x0000_t75" style="width:63pt;height:18pt" o:ole="">
            <v:imagedata r:id="rId130" o:title=""/>
          </v:shape>
          <w:control r:id="rId143" w:name="TextBox3184482511037151541" w:shapeid="_x0000_i1691"/>
        </w:object>
      </w:r>
    </w:p>
    <w:p w14:paraId="4E1F43CF" w14:textId="3DEBF3D1"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E-mail address </w:t>
      </w:r>
      <w:r w:rsidRPr="002D2BB1">
        <w:rPr>
          <w:rFonts w:cs="Arial"/>
        </w:rPr>
        <w:object w:dxaOrig="1440" w:dyaOrig="1440" w14:anchorId="63AA7FB1">
          <v:shape id="_x0000_i1692" type="#_x0000_t75" style="width:465.75pt;height:18pt" o:ole="">
            <v:imagedata r:id="rId144" o:title=""/>
          </v:shape>
          <w:control r:id="rId145" w:name="TextBox3184482511037151551" w:shapeid="_x0000_i1692"/>
        </w:object>
      </w:r>
    </w:p>
    <w:p w14:paraId="20793285" w14:textId="12F31151" w:rsidR="002D2BB1" w:rsidRPr="002D2BB1" w:rsidRDefault="002D2BB1" w:rsidP="002D2BB1">
      <w:pPr>
        <w:tabs>
          <w:tab w:val="left" w:pos="5220"/>
          <w:tab w:val="left" w:pos="7740"/>
          <w:tab w:val="left" w:pos="9360"/>
        </w:tabs>
        <w:spacing w:after="60"/>
        <w:ind w:left="158"/>
        <w:rPr>
          <w:rFonts w:cs="Arial"/>
        </w:rPr>
      </w:pPr>
      <w:r w:rsidRPr="002D2BB1">
        <w:rPr>
          <w:rFonts w:eastAsiaTheme="majorEastAsia" w:cs="Arial"/>
          <w:bCs/>
        </w:rPr>
        <w:t xml:space="preserve">Telephone No.* </w:t>
      </w:r>
      <w:r w:rsidRPr="002D2BB1">
        <w:rPr>
          <w:rFonts w:cs="Arial"/>
        </w:rPr>
        <w:object w:dxaOrig="1440" w:dyaOrig="1440" w14:anchorId="1EF1993F">
          <v:shape id="_x0000_i1693" type="#_x0000_t75" style="width:462pt;height:18pt" o:ole="">
            <v:imagedata r:id="rId146" o:title=""/>
          </v:shape>
          <w:control r:id="rId147" w:name="TextBox3184482511037151572" w:shapeid="_x0000_i1693"/>
        </w:object>
      </w:r>
    </w:p>
    <w:p w14:paraId="6493D562" w14:textId="77777777"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Fax No.* (</w:t>
      </w:r>
      <w:r w:rsidRPr="002D2BB1">
        <w:rPr>
          <w:rFonts w:cs="Arial"/>
        </w:rPr>
        <w:t>Please provide fax number for PA response notification.</w:t>
      </w:r>
      <w:r w:rsidRPr="002D2BB1">
        <w:rPr>
          <w:rFonts w:eastAsiaTheme="majorEastAsia" w:cs="Arial"/>
          <w:bCs/>
        </w:rPr>
        <w:t>)</w:t>
      </w:r>
    </w:p>
    <w:p w14:paraId="166DEBDE" w14:textId="0ABB6AE2" w:rsidR="002D2BB1" w:rsidRPr="002D2BB1" w:rsidRDefault="002D2BB1" w:rsidP="002D2BB1">
      <w:pPr>
        <w:tabs>
          <w:tab w:val="left" w:pos="5220"/>
          <w:tab w:val="left" w:pos="7740"/>
          <w:tab w:val="left" w:pos="9360"/>
        </w:tabs>
        <w:spacing w:after="60"/>
        <w:ind w:left="158"/>
        <w:rPr>
          <w:rFonts w:cs="Arial"/>
        </w:rPr>
      </w:pPr>
      <w:r w:rsidRPr="002D2BB1">
        <w:rPr>
          <w:rFonts w:cs="Arial"/>
        </w:rPr>
        <w:object w:dxaOrig="1440" w:dyaOrig="1440" w14:anchorId="3590C79A">
          <v:shape id="_x0000_i1694" type="#_x0000_t75" style="width:541.5pt;height:18pt" o:ole="">
            <v:imagedata r:id="rId148" o:title=""/>
          </v:shape>
          <w:control r:id="rId149" w:name="TextBox31844825110371515711" w:shapeid="_x0000_i1694"/>
        </w:object>
      </w:r>
    </w:p>
    <w:p w14:paraId="11FE6045" w14:textId="77777777" w:rsidR="002D2BB1" w:rsidRPr="002D2BB1" w:rsidRDefault="002D2BB1" w:rsidP="002D2BB1">
      <w:pPr>
        <w:tabs>
          <w:tab w:val="left" w:pos="5220"/>
          <w:tab w:val="left" w:pos="7740"/>
          <w:tab w:val="left" w:pos="9360"/>
        </w:tabs>
        <w:spacing w:after="0" w:line="240" w:lineRule="auto"/>
        <w:ind w:left="180"/>
        <w:rPr>
          <w:rFonts w:cs="Arial"/>
        </w:rPr>
      </w:pPr>
      <w:r w:rsidRPr="002D2BB1">
        <w:rPr>
          <w:rFonts w:cs="Arial"/>
          <w:i/>
        </w:rPr>
        <w:t>* Required</w:t>
      </w:r>
    </w:p>
    <w:p w14:paraId="66BFE884" w14:textId="77777777" w:rsidR="002D2BB1" w:rsidRPr="002D2BB1" w:rsidRDefault="00B83BC2" w:rsidP="002D2BB1">
      <w:pPr>
        <w:tabs>
          <w:tab w:val="left" w:pos="4140"/>
          <w:tab w:val="left" w:pos="5760"/>
          <w:tab w:val="left" w:pos="7560"/>
        </w:tabs>
        <w:spacing w:after="60" w:line="240" w:lineRule="auto"/>
        <w:ind w:left="-90"/>
        <w:contextualSpacing/>
        <w:rPr>
          <w:rFonts w:cs="Arial"/>
        </w:rPr>
      </w:pPr>
      <w:r>
        <w:rPr>
          <w:rFonts w:cs="Arial"/>
        </w:rPr>
        <w:pict w14:anchorId="0E461DE3">
          <v:rect id="_x0000_i1151" style="width:548.5pt;height:3pt" o:hrpct="991" o:hralign="center" o:hrstd="t" o:hrnoshade="t" o:hr="t" fillcolor="gray [1629]" stroked="f"/>
        </w:pict>
      </w:r>
    </w:p>
    <w:p w14:paraId="6B480BA8" w14:textId="77777777" w:rsidR="002D2BB1" w:rsidRPr="002D2BB1" w:rsidRDefault="002D2BB1" w:rsidP="002D2BB1">
      <w:pPr>
        <w:keepNext/>
        <w:keepLines/>
        <w:spacing w:after="0" w:line="240" w:lineRule="auto"/>
        <w:outlineLvl w:val="0"/>
        <w:rPr>
          <w:rFonts w:eastAsiaTheme="majorEastAsia" w:cs="Arial"/>
          <w:b/>
          <w:bCs/>
          <w:sz w:val="24"/>
          <w:szCs w:val="28"/>
        </w:rPr>
      </w:pPr>
      <w:r w:rsidRPr="002D2BB1">
        <w:rPr>
          <w:rFonts w:eastAsiaTheme="majorEastAsia" w:cs="Arial"/>
          <w:b/>
          <w:bCs/>
          <w:sz w:val="24"/>
          <w:szCs w:val="28"/>
        </w:rPr>
        <w:t>Please also complete for professionally administered medications, if applicable.</w:t>
      </w:r>
    </w:p>
    <w:p w14:paraId="45F427F6" w14:textId="0E95F508" w:rsidR="002D2BB1" w:rsidRPr="002D2BB1" w:rsidRDefault="002D2BB1" w:rsidP="002D2BB1">
      <w:pPr>
        <w:tabs>
          <w:tab w:val="left" w:pos="5220"/>
          <w:tab w:val="left" w:pos="9360"/>
        </w:tabs>
        <w:spacing w:after="60"/>
        <w:ind w:left="158"/>
        <w:rPr>
          <w:rFonts w:eastAsiaTheme="majorEastAsia" w:cs="Arial"/>
          <w:bCs/>
        </w:rPr>
      </w:pPr>
      <w:r w:rsidRPr="002D2BB1">
        <w:rPr>
          <w:rFonts w:eastAsiaTheme="majorEastAsia" w:cs="Arial"/>
          <w:bCs/>
        </w:rPr>
        <w:t xml:space="preserve">Start date </w:t>
      </w:r>
      <w:r w:rsidRPr="002D2BB1">
        <w:rPr>
          <w:rFonts w:cs="Arial"/>
        </w:rPr>
        <w:object w:dxaOrig="1440" w:dyaOrig="1440" w14:anchorId="32F5571F">
          <v:shape id="_x0000_i1695" type="#_x0000_t75" style="width:197.25pt;height:18pt" o:ole="">
            <v:imagedata r:id="rId150" o:title=""/>
          </v:shape>
          <w:control r:id="rId151" w:name="TextBox3184482511037151581" w:shapeid="_x0000_i1695"/>
        </w:object>
      </w:r>
      <w:r w:rsidRPr="002D2BB1">
        <w:rPr>
          <w:rFonts w:eastAsiaTheme="majorEastAsia" w:cs="Arial"/>
          <w:bCs/>
        </w:rPr>
        <w:tab/>
        <w:t xml:space="preserve">End date </w:t>
      </w:r>
      <w:r w:rsidRPr="002D2BB1">
        <w:rPr>
          <w:rFonts w:cs="Arial"/>
        </w:rPr>
        <w:object w:dxaOrig="1440" w:dyaOrig="1440" w14:anchorId="091C08F2">
          <v:shape id="_x0000_i1696" type="#_x0000_t75" style="width:243pt;height:18pt" o:ole="">
            <v:imagedata r:id="rId33" o:title=""/>
          </v:shape>
          <w:control r:id="rId152" w:name="TextBox3184482511037151591" w:shapeid="_x0000_i1696"/>
        </w:object>
      </w:r>
    </w:p>
    <w:p w14:paraId="42ADF2FE" w14:textId="076D5AB4"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Servicing prescriber/facility name </w:t>
      </w:r>
      <w:r w:rsidRPr="002D2BB1">
        <w:rPr>
          <w:rFonts w:cs="Arial"/>
        </w:rPr>
        <w:object w:dxaOrig="1440" w:dyaOrig="1440" w14:anchorId="138FE6BC">
          <v:shape id="_x0000_i1697" type="#_x0000_t75" style="width:212.25pt;height:18pt" o:ole="">
            <v:imagedata r:id="rId97" o:title=""/>
          </v:shape>
          <w:control r:id="rId153" w:name="TextBox3184482511037151601" w:shapeid="_x0000_i1697"/>
        </w:object>
      </w:r>
      <w:r w:rsidRPr="002D2BB1">
        <w:rPr>
          <w:rFonts w:cs="Arial"/>
        </w:rPr>
        <w:t xml:space="preserve"> </w:t>
      </w:r>
      <w:r w:rsidRPr="002D2BB1">
        <w:rPr>
          <w:rFonts w:cs="Arial"/>
        </w:rPr>
        <w:fldChar w:fldCharType="begin">
          <w:ffData>
            <w:name w:val="Check6"/>
            <w:enabled/>
            <w:calcOnExit w:val="0"/>
            <w:checkBox>
              <w:sizeAuto/>
              <w:default w:val="0"/>
            </w:checkBox>
          </w:ffData>
        </w:fldChar>
      </w:r>
      <w:r w:rsidRPr="002D2BB1">
        <w:rPr>
          <w:rFonts w:cs="Arial"/>
        </w:rPr>
        <w:instrText xml:space="preserve"> FORMCHECKBOX </w:instrText>
      </w:r>
      <w:r w:rsidRPr="002D2BB1">
        <w:rPr>
          <w:rFonts w:cs="Arial"/>
        </w:rPr>
      </w:r>
      <w:r w:rsidRPr="002D2BB1">
        <w:rPr>
          <w:rFonts w:cs="Arial"/>
        </w:rPr>
        <w:fldChar w:fldCharType="separate"/>
      </w:r>
      <w:r w:rsidRPr="002D2BB1">
        <w:rPr>
          <w:rFonts w:cs="Arial"/>
        </w:rPr>
        <w:fldChar w:fldCharType="end"/>
      </w:r>
      <w:r w:rsidRPr="002D2BB1">
        <w:rPr>
          <w:rFonts w:cs="Arial"/>
        </w:rPr>
        <w:t xml:space="preserve"> Same as prescribing provider</w:t>
      </w:r>
    </w:p>
    <w:p w14:paraId="264FBFF5" w14:textId="3D51BA5B"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Servicing provider/facility address </w:t>
      </w:r>
      <w:r w:rsidRPr="002D2BB1">
        <w:rPr>
          <w:rFonts w:cs="Arial"/>
        </w:rPr>
        <w:object w:dxaOrig="1440" w:dyaOrig="1440" w14:anchorId="12938454">
          <v:shape id="_x0000_i1698" type="#_x0000_t75" style="width:372.75pt;height:18pt" o:ole="">
            <v:imagedata r:id="rId154" o:title=""/>
          </v:shape>
          <w:control r:id="rId155" w:name="TextBox3184482511037151611" w:shapeid="_x0000_i1698"/>
        </w:object>
      </w:r>
    </w:p>
    <w:p w14:paraId="5C83F0FF" w14:textId="550A235F"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Servicing provider NPI/tax ID No. </w:t>
      </w:r>
      <w:r w:rsidRPr="002D2BB1">
        <w:rPr>
          <w:rFonts w:cs="Arial"/>
        </w:rPr>
        <w:object w:dxaOrig="1440" w:dyaOrig="1440" w14:anchorId="40484FAD">
          <v:shape id="_x0000_i1699" type="#_x0000_t75" style="width:375pt;height:18pt" o:ole="">
            <v:imagedata r:id="rId156" o:title=""/>
          </v:shape>
          <w:control r:id="rId157" w:name="TextBox3184482511037151621" w:shapeid="_x0000_i1699"/>
        </w:object>
      </w:r>
    </w:p>
    <w:p w14:paraId="4CC13C0E" w14:textId="123ED6BD"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Name of billing provider </w:t>
      </w:r>
      <w:r w:rsidRPr="002D2BB1">
        <w:rPr>
          <w:rFonts w:cs="Arial"/>
        </w:rPr>
        <w:object w:dxaOrig="1440" w:dyaOrig="1440" w14:anchorId="31256C6D">
          <v:shape id="_x0000_i1700" type="#_x0000_t75" style="width:420.75pt;height:18pt" o:ole="">
            <v:imagedata r:id="rId158" o:title=""/>
          </v:shape>
          <w:control r:id="rId159" w:name="TextBox3184482511037151631" w:shapeid="_x0000_i1700"/>
        </w:object>
      </w:r>
    </w:p>
    <w:p w14:paraId="2C29C1A0" w14:textId="6BFF53A9"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Billing provider NPI No. </w:t>
      </w:r>
      <w:r w:rsidRPr="002D2BB1">
        <w:rPr>
          <w:rFonts w:cs="Arial"/>
        </w:rPr>
        <w:object w:dxaOrig="1440" w:dyaOrig="1440" w14:anchorId="03BD5D81">
          <v:shape id="_x0000_i1701" type="#_x0000_t75" style="width:423.75pt;height:18pt" o:ole="">
            <v:imagedata r:id="rId160" o:title=""/>
          </v:shape>
          <w:control r:id="rId161" w:name="TextBox3184482511037151641" w:shapeid="_x0000_i1701"/>
        </w:object>
      </w:r>
    </w:p>
    <w:p w14:paraId="58F5D71D" w14:textId="77777777" w:rsidR="002D2BB1" w:rsidRPr="002D2BB1" w:rsidRDefault="002D2BB1" w:rsidP="002D2BB1">
      <w:pPr>
        <w:tabs>
          <w:tab w:val="left" w:pos="5220"/>
          <w:tab w:val="left" w:pos="7740"/>
          <w:tab w:val="left" w:pos="9360"/>
        </w:tabs>
        <w:spacing w:after="60"/>
        <w:ind w:left="158"/>
        <w:rPr>
          <w:rFonts w:eastAsiaTheme="majorEastAsia" w:cs="Arial"/>
          <w:bCs/>
        </w:rPr>
      </w:pPr>
      <w:r w:rsidRPr="002D2BB1">
        <w:rPr>
          <w:rFonts w:eastAsiaTheme="majorEastAsia" w:cs="Arial"/>
          <w:bCs/>
        </w:rPr>
        <w:t xml:space="preserve">Is this a request for recertification? </w:t>
      </w:r>
      <w:r w:rsidRPr="002D2BB1">
        <w:rPr>
          <w:rFonts w:cs="Arial"/>
        </w:rPr>
        <w:fldChar w:fldCharType="begin">
          <w:ffData>
            <w:name w:val="Check6"/>
            <w:enabled/>
            <w:calcOnExit w:val="0"/>
            <w:checkBox>
              <w:sizeAuto/>
              <w:default w:val="0"/>
            </w:checkBox>
          </w:ffData>
        </w:fldChar>
      </w:r>
      <w:r w:rsidRPr="002D2BB1">
        <w:rPr>
          <w:rFonts w:cs="Arial"/>
        </w:rPr>
        <w:instrText xml:space="preserve"> FORMCHECKBOX </w:instrText>
      </w:r>
      <w:r w:rsidRPr="002D2BB1">
        <w:rPr>
          <w:rFonts w:cs="Arial"/>
        </w:rPr>
      </w:r>
      <w:r w:rsidRPr="002D2BB1">
        <w:rPr>
          <w:rFonts w:cs="Arial"/>
        </w:rPr>
        <w:fldChar w:fldCharType="separate"/>
      </w:r>
      <w:r w:rsidRPr="002D2BB1">
        <w:rPr>
          <w:rFonts w:cs="Arial"/>
        </w:rPr>
        <w:fldChar w:fldCharType="end"/>
      </w:r>
      <w:r w:rsidRPr="002D2BB1">
        <w:rPr>
          <w:rFonts w:cs="Arial"/>
        </w:rPr>
        <w:t xml:space="preserve"> Yes </w:t>
      </w:r>
      <w:r w:rsidRPr="002D2BB1">
        <w:rPr>
          <w:rFonts w:cs="Arial"/>
        </w:rPr>
        <w:fldChar w:fldCharType="begin">
          <w:ffData>
            <w:name w:val="Check6"/>
            <w:enabled/>
            <w:calcOnExit w:val="0"/>
            <w:checkBox>
              <w:sizeAuto/>
              <w:default w:val="0"/>
            </w:checkBox>
          </w:ffData>
        </w:fldChar>
      </w:r>
      <w:r w:rsidRPr="002D2BB1">
        <w:rPr>
          <w:rFonts w:cs="Arial"/>
        </w:rPr>
        <w:instrText xml:space="preserve"> FORMCHECKBOX </w:instrText>
      </w:r>
      <w:r w:rsidRPr="002D2BB1">
        <w:rPr>
          <w:rFonts w:cs="Arial"/>
        </w:rPr>
      </w:r>
      <w:r w:rsidRPr="002D2BB1">
        <w:rPr>
          <w:rFonts w:cs="Arial"/>
        </w:rPr>
        <w:fldChar w:fldCharType="separate"/>
      </w:r>
      <w:r w:rsidRPr="002D2BB1">
        <w:rPr>
          <w:rFonts w:cs="Arial"/>
        </w:rPr>
        <w:fldChar w:fldCharType="end"/>
      </w:r>
      <w:r w:rsidRPr="002D2BB1">
        <w:rPr>
          <w:rFonts w:cs="Arial"/>
        </w:rPr>
        <w:t xml:space="preserve"> No</w:t>
      </w:r>
    </w:p>
    <w:p w14:paraId="6A4A5204" w14:textId="3E448E9C" w:rsidR="002D2BB1" w:rsidRPr="002D2BB1" w:rsidRDefault="002D2BB1" w:rsidP="002D2BB1">
      <w:pPr>
        <w:tabs>
          <w:tab w:val="left" w:pos="2430"/>
          <w:tab w:val="left" w:pos="5310"/>
          <w:tab w:val="left" w:pos="8190"/>
        </w:tabs>
        <w:spacing w:after="60"/>
        <w:ind w:left="158"/>
        <w:rPr>
          <w:rFonts w:eastAsiaTheme="majorEastAsia" w:cs="Arial"/>
          <w:bCs/>
        </w:rPr>
      </w:pPr>
      <w:r w:rsidRPr="002D2BB1">
        <w:rPr>
          <w:rFonts w:eastAsiaTheme="majorEastAsia" w:cs="Arial"/>
          <w:bCs/>
        </w:rPr>
        <w:t xml:space="preserve">CPT code </w:t>
      </w:r>
      <w:r w:rsidRPr="002D2BB1">
        <w:rPr>
          <w:rFonts w:cs="Arial"/>
        </w:rPr>
        <w:object w:dxaOrig="1440" w:dyaOrig="1440" w14:anchorId="12B8D16B">
          <v:shape id="_x0000_i1702" type="#_x0000_t75" style="width:57.75pt;height:18pt" o:ole="">
            <v:imagedata r:id="rId162" o:title=""/>
          </v:shape>
          <w:control r:id="rId163" w:name="TextBox31844825110371515311" w:shapeid="_x0000_i1702"/>
        </w:object>
      </w:r>
      <w:r w:rsidRPr="002D2BB1">
        <w:rPr>
          <w:rFonts w:eastAsiaTheme="majorEastAsia" w:cs="Arial"/>
          <w:bCs/>
        </w:rPr>
        <w:tab/>
        <w:t xml:space="preserve">No. of visits </w:t>
      </w:r>
      <w:r w:rsidRPr="002D2BB1">
        <w:rPr>
          <w:rFonts w:cs="Arial"/>
        </w:rPr>
        <w:object w:dxaOrig="1440" w:dyaOrig="1440" w14:anchorId="5746A826">
          <v:shape id="_x0000_i2331" type="#_x0000_t75" style="width:79.5pt;height:18pt" o:ole="">
            <v:imagedata r:id="rId164" o:title=""/>
          </v:shape>
          <w:control r:id="rId165" w:name="TextBox31844825110371515321" w:shapeid="_x0000_i2331"/>
        </w:object>
      </w:r>
      <w:r w:rsidRPr="002D2BB1">
        <w:rPr>
          <w:rFonts w:eastAsiaTheme="majorEastAsia" w:cs="Arial"/>
          <w:bCs/>
        </w:rPr>
        <w:tab/>
        <w:t xml:space="preserve">J code </w:t>
      </w:r>
      <w:r w:rsidRPr="002D2BB1">
        <w:rPr>
          <w:rFonts w:cs="Arial"/>
        </w:rPr>
        <w:object w:dxaOrig="1440" w:dyaOrig="1440" w14:anchorId="4CAD8F13">
          <v:shape id="_x0000_i1704" type="#_x0000_t75" style="width:106.5pt;height:18pt" o:ole="">
            <v:imagedata r:id="rId166" o:title=""/>
          </v:shape>
          <w:control r:id="rId167" w:name="TextBox31844825110371515332" w:shapeid="_x0000_i1704"/>
        </w:object>
      </w:r>
      <w:r w:rsidRPr="002D2BB1">
        <w:rPr>
          <w:rFonts w:eastAsiaTheme="majorEastAsia" w:cs="Arial"/>
          <w:bCs/>
        </w:rPr>
        <w:tab/>
        <w:t xml:space="preserve">No. of units </w:t>
      </w:r>
      <w:r w:rsidRPr="002D2BB1">
        <w:rPr>
          <w:rFonts w:cs="Arial"/>
        </w:rPr>
        <w:object w:dxaOrig="1440" w:dyaOrig="1440" w14:anchorId="39569A81">
          <v:shape id="_x0000_i1705" type="#_x0000_t75" style="width:81.75pt;height:18pt" o:ole="">
            <v:imagedata r:id="rId168" o:title=""/>
          </v:shape>
          <w:control r:id="rId169" w:name="TextBox31844825110371515343" w:shapeid="_x0000_i1705"/>
        </w:object>
      </w:r>
    </w:p>
    <w:p w14:paraId="40396587" w14:textId="77777777" w:rsidR="002D2BB1" w:rsidRPr="002D2BB1" w:rsidRDefault="00B83BC2" w:rsidP="002D2BB1">
      <w:pPr>
        <w:tabs>
          <w:tab w:val="left" w:pos="5220"/>
          <w:tab w:val="left" w:pos="7740"/>
          <w:tab w:val="left" w:pos="9360"/>
        </w:tabs>
        <w:spacing w:after="0" w:line="240" w:lineRule="auto"/>
        <w:ind w:left="-86"/>
        <w:rPr>
          <w:rFonts w:cs="Arial"/>
        </w:rPr>
      </w:pPr>
      <w:r>
        <w:rPr>
          <w:rFonts w:cs="Arial"/>
        </w:rPr>
        <w:pict w14:anchorId="4A720F18">
          <v:rect id="_x0000_i1174" style="width:548.5pt;height:3pt" o:hrpct="991" o:hralign="center" o:hrstd="t" o:hrnoshade="t" o:hr="t" fillcolor="gray [1629]" stroked="f"/>
        </w:pict>
      </w:r>
    </w:p>
    <w:p w14:paraId="74F8D278" w14:textId="77777777" w:rsidR="002D2BB1" w:rsidRPr="002D2BB1" w:rsidRDefault="002D2BB1" w:rsidP="002D2BB1">
      <w:pPr>
        <w:keepNext/>
        <w:keepLines/>
        <w:spacing w:after="60" w:line="240" w:lineRule="auto"/>
        <w:outlineLvl w:val="0"/>
        <w:rPr>
          <w:rFonts w:eastAsiaTheme="majorEastAsia" w:cs="Arial"/>
          <w:b/>
          <w:bCs/>
          <w:sz w:val="24"/>
          <w:szCs w:val="28"/>
        </w:rPr>
      </w:pPr>
      <w:r w:rsidRPr="002D2BB1">
        <w:rPr>
          <w:rFonts w:eastAsiaTheme="majorEastAsia" w:cs="Arial"/>
          <w:b/>
          <w:bCs/>
          <w:sz w:val="24"/>
          <w:szCs w:val="28"/>
        </w:rPr>
        <w:t>Provider’s attestation, signature, and date</w:t>
      </w:r>
    </w:p>
    <w:p w14:paraId="08AF2B0D" w14:textId="77777777" w:rsidR="002D2BB1" w:rsidRPr="002D2BB1" w:rsidRDefault="002D2BB1" w:rsidP="002D2BB1">
      <w:pPr>
        <w:spacing w:after="120" w:line="240" w:lineRule="auto"/>
        <w:ind w:left="173" w:right="54"/>
        <w:rPr>
          <w:rFonts w:cs="Arial"/>
        </w:rPr>
      </w:pPr>
      <w:r w:rsidRPr="002D2BB1">
        <w:rPr>
          <w:rFonts w:cs="Arial"/>
        </w:rPr>
        <w:t>I certify under the pains and penalties of perjury that I am either the prescribing provider</w:t>
      </w:r>
      <w:r w:rsidRPr="002D2BB1">
        <w:t xml:space="preserve"> </w:t>
      </w:r>
      <w:r w:rsidRPr="002D2BB1">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313431A" w14:textId="77777777" w:rsidR="002D2BB1" w:rsidRPr="002D2BB1" w:rsidRDefault="002D2BB1" w:rsidP="002D2BB1">
      <w:pPr>
        <w:spacing w:after="120"/>
        <w:ind w:left="173"/>
        <w:rPr>
          <w:rFonts w:cs="Arial"/>
          <w:bCs/>
        </w:rPr>
      </w:pPr>
      <w:r w:rsidRPr="002D2BB1">
        <w:rPr>
          <w:rFonts w:cs="Arial"/>
          <w:b/>
        </w:rPr>
        <w:t>Signature of provider or individual duly authorized to act on behalf of the provider:</w:t>
      </w:r>
      <w:r w:rsidRPr="002D2BB1">
        <w:rPr>
          <w:rFonts w:cs="Arial"/>
          <w:bCs/>
        </w:rPr>
        <w:t xml:space="preserve"> </w:t>
      </w:r>
    </w:p>
    <w:p w14:paraId="55020AD2" w14:textId="580F68F1" w:rsidR="002D2BB1" w:rsidRPr="002D2BB1" w:rsidRDefault="002D2BB1" w:rsidP="002D2BB1">
      <w:pPr>
        <w:spacing w:after="120"/>
        <w:ind w:left="173"/>
        <w:rPr>
          <w:rFonts w:cs="Arial"/>
          <w:bCs/>
        </w:rPr>
      </w:pPr>
      <w:r w:rsidRPr="002D2BB1">
        <w:rPr>
          <w:rFonts w:cs="Arial"/>
        </w:rPr>
        <w:object w:dxaOrig="1440" w:dyaOrig="1440" w14:anchorId="14B9E975">
          <v:shape id="_x0000_i1706" type="#_x0000_t75" style="width:540pt;height:18pt" o:ole="">
            <v:imagedata r:id="rId170" o:title=""/>
          </v:shape>
          <w:control r:id="rId171" w:name="TextBox318448251103715153512" w:shapeid="_x0000_i1706"/>
        </w:object>
      </w:r>
    </w:p>
    <w:p w14:paraId="4A65F3FA" w14:textId="277CE1C9" w:rsidR="002D2BB1" w:rsidRPr="002D2BB1" w:rsidRDefault="002D2BB1" w:rsidP="002D2BB1">
      <w:pPr>
        <w:tabs>
          <w:tab w:val="left" w:pos="7560"/>
        </w:tabs>
        <w:spacing w:after="0"/>
        <w:ind w:left="173"/>
        <w:rPr>
          <w:rFonts w:cs="Arial"/>
        </w:rPr>
      </w:pPr>
      <w:bookmarkStart w:id="13" w:name="_Hlk129175792"/>
      <w:r w:rsidRPr="002D2BB1">
        <w:rPr>
          <w:rFonts w:cs="Arial"/>
        </w:rPr>
        <w:t xml:space="preserve">Printed legal name and title of signatory above </w:t>
      </w:r>
      <w:r w:rsidRPr="002D2BB1">
        <w:rPr>
          <w:rFonts w:cs="Arial"/>
        </w:rPr>
        <w:object w:dxaOrig="1440" w:dyaOrig="1440" w14:anchorId="3B3DE9E6">
          <v:shape id="_x0000_i1707" type="#_x0000_t75" style="width:391.5pt;height:18pt" o:ole="">
            <v:imagedata r:id="rId172" o:title=""/>
          </v:shape>
          <w:control r:id="rId173" w:name="TextBox31844825110371515353" w:shapeid="_x0000_i1707"/>
        </w:object>
      </w:r>
      <w:r w:rsidRPr="002D2BB1">
        <w:rPr>
          <w:rFonts w:cs="Arial"/>
        </w:rPr>
        <w:t xml:space="preserve">  Date </w:t>
      </w:r>
      <w:bookmarkEnd w:id="12"/>
      <w:bookmarkEnd w:id="13"/>
      <w:r w:rsidRPr="002D2BB1">
        <w:rPr>
          <w:rFonts w:cs="Arial"/>
        </w:rPr>
        <w:object w:dxaOrig="1440" w:dyaOrig="1440" w14:anchorId="5142DF77">
          <v:shape id="_x0000_i1708" type="#_x0000_t75" style="width:117pt;height:18pt" o:ole="">
            <v:imagedata r:id="rId174" o:title=""/>
          </v:shape>
          <w:control r:id="rId175" w:name="TextBox318448251103715153412" w:shapeid="_x0000_i1708"/>
        </w:object>
      </w:r>
    </w:p>
    <w:p w14:paraId="444DA7EB" w14:textId="77777777" w:rsidR="002D2BB1" w:rsidRPr="002D2BB1" w:rsidRDefault="002D2BB1" w:rsidP="002D2BB1">
      <w:pPr>
        <w:tabs>
          <w:tab w:val="left" w:pos="7560"/>
        </w:tabs>
        <w:spacing w:after="0"/>
        <w:ind w:left="173"/>
        <w:rPr>
          <w:rFonts w:cs="Arial"/>
        </w:rPr>
      </w:pPr>
    </w:p>
    <w:p w14:paraId="722FC400" w14:textId="77777777" w:rsidR="002D2BB1" w:rsidRPr="002D2BB1" w:rsidRDefault="002D2BB1" w:rsidP="002D2BB1">
      <w:pPr>
        <w:tabs>
          <w:tab w:val="left" w:pos="7560"/>
        </w:tabs>
        <w:spacing w:after="0"/>
        <w:ind w:left="173"/>
        <w:rPr>
          <w:rFonts w:cs="Arial"/>
        </w:rPr>
      </w:pPr>
      <w:r w:rsidRPr="002D2BB1">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78BF2EAB" w14:textId="1C5B5851" w:rsidR="00B60B0A" w:rsidRPr="0032110D" w:rsidRDefault="00B60B0A" w:rsidP="002D2BB1">
      <w:pPr>
        <w:spacing w:after="0"/>
        <w:ind w:right="-72" w:hanging="90"/>
        <w:rPr>
          <w:rStyle w:val="Heading2Char"/>
          <w:rFonts w:asciiTheme="minorHAnsi" w:eastAsiaTheme="minorHAnsi" w:hAnsiTheme="minorHAnsi" w:cs="Arial"/>
          <w:b w:val="0"/>
          <w:bCs w:val="0"/>
          <w:sz w:val="22"/>
          <w:szCs w:val="22"/>
        </w:rPr>
      </w:pPr>
    </w:p>
    <w:sectPr w:rsidR="00B60B0A" w:rsidRPr="0032110D"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70BCF" w14:textId="77777777" w:rsidR="00B83BC2" w:rsidRDefault="00B83BC2" w:rsidP="0045490A">
      <w:pPr>
        <w:spacing w:after="0" w:line="240" w:lineRule="auto"/>
      </w:pPr>
      <w:r>
        <w:separator/>
      </w:r>
    </w:p>
  </w:endnote>
  <w:endnote w:type="continuationSeparator" w:id="0">
    <w:p w14:paraId="2FAE2A0F" w14:textId="77777777" w:rsidR="00B83BC2" w:rsidRDefault="00B83BC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80EEF" w14:textId="77777777" w:rsidR="00B83BC2" w:rsidRDefault="00B83BC2" w:rsidP="0045490A">
      <w:pPr>
        <w:spacing w:after="0" w:line="240" w:lineRule="auto"/>
      </w:pPr>
      <w:r>
        <w:separator/>
      </w:r>
    </w:p>
  </w:footnote>
  <w:footnote w:type="continuationSeparator" w:id="0">
    <w:p w14:paraId="6B47F7B7" w14:textId="77777777" w:rsidR="00B83BC2" w:rsidRDefault="00B83BC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A426FC"/>
    <w:multiLevelType w:val="hybridMultilevel"/>
    <w:tmpl w:val="B9FA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851FFC"/>
    <w:multiLevelType w:val="hybridMultilevel"/>
    <w:tmpl w:val="1FB85F26"/>
    <w:lvl w:ilvl="0" w:tplc="F8B02F3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92A44CF"/>
    <w:multiLevelType w:val="hybridMultilevel"/>
    <w:tmpl w:val="1FB85F2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2F022D7"/>
    <w:multiLevelType w:val="hybridMultilevel"/>
    <w:tmpl w:val="AEACB1C6"/>
    <w:lvl w:ilvl="0" w:tplc="9E968B8C">
      <w:start w:val="1"/>
      <w:numFmt w:val="bullet"/>
      <w:lvlText w:val=""/>
      <w:lvlJc w:val="left"/>
      <w:pPr>
        <w:ind w:left="720" w:hanging="360"/>
      </w:pPr>
      <w:rPr>
        <w:rFonts w:ascii="Symbol" w:hAnsi="Symbol"/>
      </w:rPr>
    </w:lvl>
    <w:lvl w:ilvl="1" w:tplc="0F744028">
      <w:start w:val="1"/>
      <w:numFmt w:val="bullet"/>
      <w:lvlText w:val=""/>
      <w:lvlJc w:val="left"/>
      <w:pPr>
        <w:ind w:left="720" w:hanging="360"/>
      </w:pPr>
      <w:rPr>
        <w:rFonts w:ascii="Symbol" w:hAnsi="Symbol"/>
      </w:rPr>
    </w:lvl>
    <w:lvl w:ilvl="2" w:tplc="C79C6490">
      <w:start w:val="1"/>
      <w:numFmt w:val="bullet"/>
      <w:lvlText w:val=""/>
      <w:lvlJc w:val="left"/>
      <w:pPr>
        <w:ind w:left="720" w:hanging="360"/>
      </w:pPr>
      <w:rPr>
        <w:rFonts w:ascii="Symbol" w:hAnsi="Symbol"/>
      </w:rPr>
    </w:lvl>
    <w:lvl w:ilvl="3" w:tplc="74AC5334">
      <w:start w:val="1"/>
      <w:numFmt w:val="bullet"/>
      <w:lvlText w:val=""/>
      <w:lvlJc w:val="left"/>
      <w:pPr>
        <w:ind w:left="720" w:hanging="360"/>
      </w:pPr>
      <w:rPr>
        <w:rFonts w:ascii="Symbol" w:hAnsi="Symbol"/>
      </w:rPr>
    </w:lvl>
    <w:lvl w:ilvl="4" w:tplc="6248F688">
      <w:start w:val="1"/>
      <w:numFmt w:val="bullet"/>
      <w:lvlText w:val=""/>
      <w:lvlJc w:val="left"/>
      <w:pPr>
        <w:ind w:left="720" w:hanging="360"/>
      </w:pPr>
      <w:rPr>
        <w:rFonts w:ascii="Symbol" w:hAnsi="Symbol"/>
      </w:rPr>
    </w:lvl>
    <w:lvl w:ilvl="5" w:tplc="7302B7D4">
      <w:start w:val="1"/>
      <w:numFmt w:val="bullet"/>
      <w:lvlText w:val=""/>
      <w:lvlJc w:val="left"/>
      <w:pPr>
        <w:ind w:left="720" w:hanging="360"/>
      </w:pPr>
      <w:rPr>
        <w:rFonts w:ascii="Symbol" w:hAnsi="Symbol"/>
      </w:rPr>
    </w:lvl>
    <w:lvl w:ilvl="6" w:tplc="D5FE1600">
      <w:start w:val="1"/>
      <w:numFmt w:val="bullet"/>
      <w:lvlText w:val=""/>
      <w:lvlJc w:val="left"/>
      <w:pPr>
        <w:ind w:left="720" w:hanging="360"/>
      </w:pPr>
      <w:rPr>
        <w:rFonts w:ascii="Symbol" w:hAnsi="Symbol"/>
      </w:rPr>
    </w:lvl>
    <w:lvl w:ilvl="7" w:tplc="4DC85CD2">
      <w:start w:val="1"/>
      <w:numFmt w:val="bullet"/>
      <w:lvlText w:val=""/>
      <w:lvlJc w:val="left"/>
      <w:pPr>
        <w:ind w:left="720" w:hanging="360"/>
      </w:pPr>
      <w:rPr>
        <w:rFonts w:ascii="Symbol" w:hAnsi="Symbol"/>
      </w:rPr>
    </w:lvl>
    <w:lvl w:ilvl="8" w:tplc="7FD8171C">
      <w:start w:val="1"/>
      <w:numFmt w:val="bullet"/>
      <w:lvlText w:val=""/>
      <w:lvlJc w:val="left"/>
      <w:pPr>
        <w:ind w:left="720" w:hanging="360"/>
      </w:pPr>
      <w:rPr>
        <w:rFonts w:ascii="Symbol" w:hAnsi="Symbol"/>
      </w:rPr>
    </w:lvl>
  </w:abstractNum>
  <w:abstractNum w:abstractNumId="16"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1D810F91"/>
    <w:multiLevelType w:val="hybridMultilevel"/>
    <w:tmpl w:val="D9369EF4"/>
    <w:lvl w:ilvl="0" w:tplc="BB8C8DC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217E127D"/>
    <w:multiLevelType w:val="hybridMultilevel"/>
    <w:tmpl w:val="D9369EF4"/>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1"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4702B"/>
    <w:multiLevelType w:val="hybridMultilevel"/>
    <w:tmpl w:val="E390A262"/>
    <w:lvl w:ilvl="0" w:tplc="103643F0">
      <w:start w:val="1"/>
      <w:numFmt w:val="bullet"/>
      <w:lvlText w:val=""/>
      <w:lvlJc w:val="left"/>
      <w:pPr>
        <w:ind w:left="720" w:hanging="360"/>
      </w:pPr>
      <w:rPr>
        <w:rFonts w:ascii="Symbol" w:hAnsi="Symbol"/>
      </w:rPr>
    </w:lvl>
    <w:lvl w:ilvl="1" w:tplc="B3F40EAE">
      <w:start w:val="1"/>
      <w:numFmt w:val="bullet"/>
      <w:lvlText w:val=""/>
      <w:lvlJc w:val="left"/>
      <w:pPr>
        <w:ind w:left="720" w:hanging="360"/>
      </w:pPr>
      <w:rPr>
        <w:rFonts w:ascii="Symbol" w:hAnsi="Symbol"/>
      </w:rPr>
    </w:lvl>
    <w:lvl w:ilvl="2" w:tplc="A0DEFDB6">
      <w:start w:val="1"/>
      <w:numFmt w:val="bullet"/>
      <w:lvlText w:val=""/>
      <w:lvlJc w:val="left"/>
      <w:pPr>
        <w:ind w:left="720" w:hanging="360"/>
      </w:pPr>
      <w:rPr>
        <w:rFonts w:ascii="Symbol" w:hAnsi="Symbol"/>
      </w:rPr>
    </w:lvl>
    <w:lvl w:ilvl="3" w:tplc="C9B4AAFE">
      <w:start w:val="1"/>
      <w:numFmt w:val="bullet"/>
      <w:lvlText w:val=""/>
      <w:lvlJc w:val="left"/>
      <w:pPr>
        <w:ind w:left="720" w:hanging="360"/>
      </w:pPr>
      <w:rPr>
        <w:rFonts w:ascii="Symbol" w:hAnsi="Symbol"/>
      </w:rPr>
    </w:lvl>
    <w:lvl w:ilvl="4" w:tplc="3DBEFFA8">
      <w:start w:val="1"/>
      <w:numFmt w:val="bullet"/>
      <w:lvlText w:val=""/>
      <w:lvlJc w:val="left"/>
      <w:pPr>
        <w:ind w:left="720" w:hanging="360"/>
      </w:pPr>
      <w:rPr>
        <w:rFonts w:ascii="Symbol" w:hAnsi="Symbol"/>
      </w:rPr>
    </w:lvl>
    <w:lvl w:ilvl="5" w:tplc="58900D00">
      <w:start w:val="1"/>
      <w:numFmt w:val="bullet"/>
      <w:lvlText w:val=""/>
      <w:lvlJc w:val="left"/>
      <w:pPr>
        <w:ind w:left="720" w:hanging="360"/>
      </w:pPr>
      <w:rPr>
        <w:rFonts w:ascii="Symbol" w:hAnsi="Symbol"/>
      </w:rPr>
    </w:lvl>
    <w:lvl w:ilvl="6" w:tplc="08AE549C">
      <w:start w:val="1"/>
      <w:numFmt w:val="bullet"/>
      <w:lvlText w:val=""/>
      <w:lvlJc w:val="left"/>
      <w:pPr>
        <w:ind w:left="720" w:hanging="360"/>
      </w:pPr>
      <w:rPr>
        <w:rFonts w:ascii="Symbol" w:hAnsi="Symbol"/>
      </w:rPr>
    </w:lvl>
    <w:lvl w:ilvl="7" w:tplc="6A2EEBCC">
      <w:start w:val="1"/>
      <w:numFmt w:val="bullet"/>
      <w:lvlText w:val=""/>
      <w:lvlJc w:val="left"/>
      <w:pPr>
        <w:ind w:left="720" w:hanging="360"/>
      </w:pPr>
      <w:rPr>
        <w:rFonts w:ascii="Symbol" w:hAnsi="Symbol"/>
      </w:rPr>
    </w:lvl>
    <w:lvl w:ilvl="8" w:tplc="A936F5E6">
      <w:start w:val="1"/>
      <w:numFmt w:val="bullet"/>
      <w:lvlText w:val=""/>
      <w:lvlJc w:val="left"/>
      <w:pPr>
        <w:ind w:left="720" w:hanging="360"/>
      </w:pPr>
      <w:rPr>
        <w:rFonts w:ascii="Symbol" w:hAnsi="Symbol"/>
      </w:rPr>
    </w:lvl>
  </w:abstractNum>
  <w:abstractNum w:abstractNumId="26"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3721D4"/>
    <w:multiLevelType w:val="hybridMultilevel"/>
    <w:tmpl w:val="060EA0AA"/>
    <w:lvl w:ilvl="0" w:tplc="71CAE0D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2A62D5A"/>
    <w:multiLevelType w:val="hybridMultilevel"/>
    <w:tmpl w:val="73CCEBCC"/>
    <w:lvl w:ilvl="0" w:tplc="8B0A779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9"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C0FB7"/>
    <w:multiLevelType w:val="hybridMultilevel"/>
    <w:tmpl w:val="CF161AF8"/>
    <w:lvl w:ilvl="0" w:tplc="6F8A9B1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 w15:restartNumberingAfterBreak="0">
    <w:nsid w:val="61D90EE3"/>
    <w:multiLevelType w:val="hybridMultilevel"/>
    <w:tmpl w:val="73CCEBCC"/>
    <w:lvl w:ilvl="0" w:tplc="FFFFFFFF">
      <w:start w:val="1"/>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4"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251992"/>
    <w:multiLevelType w:val="hybridMultilevel"/>
    <w:tmpl w:val="7674C6E4"/>
    <w:lvl w:ilvl="0" w:tplc="6C02E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6D2314E5"/>
    <w:multiLevelType w:val="hybridMultilevel"/>
    <w:tmpl w:val="6EF8B754"/>
    <w:lvl w:ilvl="0" w:tplc="8F261A80">
      <w:start w:val="1"/>
      <w:numFmt w:val="bullet"/>
      <w:lvlText w:val=""/>
      <w:lvlJc w:val="left"/>
      <w:pPr>
        <w:ind w:left="720" w:hanging="360"/>
      </w:pPr>
      <w:rPr>
        <w:rFonts w:ascii="Symbol" w:hAnsi="Symbol"/>
      </w:rPr>
    </w:lvl>
    <w:lvl w:ilvl="1" w:tplc="E7682A90">
      <w:start w:val="1"/>
      <w:numFmt w:val="bullet"/>
      <w:lvlText w:val=""/>
      <w:lvlJc w:val="left"/>
      <w:pPr>
        <w:ind w:left="720" w:hanging="360"/>
      </w:pPr>
      <w:rPr>
        <w:rFonts w:ascii="Symbol" w:hAnsi="Symbol"/>
      </w:rPr>
    </w:lvl>
    <w:lvl w:ilvl="2" w:tplc="2AB0112C">
      <w:start w:val="1"/>
      <w:numFmt w:val="bullet"/>
      <w:lvlText w:val=""/>
      <w:lvlJc w:val="left"/>
      <w:pPr>
        <w:ind w:left="720" w:hanging="360"/>
      </w:pPr>
      <w:rPr>
        <w:rFonts w:ascii="Symbol" w:hAnsi="Symbol"/>
      </w:rPr>
    </w:lvl>
    <w:lvl w:ilvl="3" w:tplc="28CA2A4C">
      <w:start w:val="1"/>
      <w:numFmt w:val="bullet"/>
      <w:lvlText w:val=""/>
      <w:lvlJc w:val="left"/>
      <w:pPr>
        <w:ind w:left="720" w:hanging="360"/>
      </w:pPr>
      <w:rPr>
        <w:rFonts w:ascii="Symbol" w:hAnsi="Symbol"/>
      </w:rPr>
    </w:lvl>
    <w:lvl w:ilvl="4" w:tplc="22124EF0">
      <w:start w:val="1"/>
      <w:numFmt w:val="bullet"/>
      <w:lvlText w:val=""/>
      <w:lvlJc w:val="left"/>
      <w:pPr>
        <w:ind w:left="720" w:hanging="360"/>
      </w:pPr>
      <w:rPr>
        <w:rFonts w:ascii="Symbol" w:hAnsi="Symbol"/>
      </w:rPr>
    </w:lvl>
    <w:lvl w:ilvl="5" w:tplc="D1B6F000">
      <w:start w:val="1"/>
      <w:numFmt w:val="bullet"/>
      <w:lvlText w:val=""/>
      <w:lvlJc w:val="left"/>
      <w:pPr>
        <w:ind w:left="720" w:hanging="360"/>
      </w:pPr>
      <w:rPr>
        <w:rFonts w:ascii="Symbol" w:hAnsi="Symbol"/>
      </w:rPr>
    </w:lvl>
    <w:lvl w:ilvl="6" w:tplc="EF68EDBC">
      <w:start w:val="1"/>
      <w:numFmt w:val="bullet"/>
      <w:lvlText w:val=""/>
      <w:lvlJc w:val="left"/>
      <w:pPr>
        <w:ind w:left="720" w:hanging="360"/>
      </w:pPr>
      <w:rPr>
        <w:rFonts w:ascii="Symbol" w:hAnsi="Symbol"/>
      </w:rPr>
    </w:lvl>
    <w:lvl w:ilvl="7" w:tplc="C5EEE200">
      <w:start w:val="1"/>
      <w:numFmt w:val="bullet"/>
      <w:lvlText w:val=""/>
      <w:lvlJc w:val="left"/>
      <w:pPr>
        <w:ind w:left="720" w:hanging="360"/>
      </w:pPr>
      <w:rPr>
        <w:rFonts w:ascii="Symbol" w:hAnsi="Symbol"/>
      </w:rPr>
    </w:lvl>
    <w:lvl w:ilvl="8" w:tplc="C9F43316">
      <w:start w:val="1"/>
      <w:numFmt w:val="bullet"/>
      <w:lvlText w:val=""/>
      <w:lvlJc w:val="left"/>
      <w:pPr>
        <w:ind w:left="720" w:hanging="360"/>
      </w:pPr>
      <w:rPr>
        <w:rFonts w:ascii="Symbol" w:hAnsi="Symbol"/>
      </w:rPr>
    </w:lvl>
  </w:abstractNum>
  <w:abstractNum w:abstractNumId="4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EE6BA1"/>
    <w:multiLevelType w:val="hybridMultilevel"/>
    <w:tmpl w:val="D1EA9F3C"/>
    <w:lvl w:ilvl="0" w:tplc="F2987B7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0"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2"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915479">
    <w:abstractNumId w:val="35"/>
  </w:num>
  <w:num w:numId="2" w16cid:durableId="743845060">
    <w:abstractNumId w:val="53"/>
  </w:num>
  <w:num w:numId="3" w16cid:durableId="1860772544">
    <w:abstractNumId w:val="1"/>
  </w:num>
  <w:num w:numId="4" w16cid:durableId="235743752">
    <w:abstractNumId w:val="41"/>
  </w:num>
  <w:num w:numId="5" w16cid:durableId="361397485">
    <w:abstractNumId w:val="34"/>
  </w:num>
  <w:num w:numId="6" w16cid:durableId="1213419611">
    <w:abstractNumId w:val="33"/>
  </w:num>
  <w:num w:numId="7" w16cid:durableId="610824558">
    <w:abstractNumId w:val="47"/>
  </w:num>
  <w:num w:numId="8" w16cid:durableId="695931178">
    <w:abstractNumId w:val="0"/>
  </w:num>
  <w:num w:numId="9" w16cid:durableId="356540521">
    <w:abstractNumId w:val="6"/>
  </w:num>
  <w:num w:numId="10" w16cid:durableId="580986513">
    <w:abstractNumId w:val="2"/>
  </w:num>
  <w:num w:numId="11" w16cid:durableId="2133555485">
    <w:abstractNumId w:val="3"/>
  </w:num>
  <w:num w:numId="12" w16cid:durableId="894510062">
    <w:abstractNumId w:val="18"/>
  </w:num>
  <w:num w:numId="13" w16cid:durableId="74785677">
    <w:abstractNumId w:val="7"/>
  </w:num>
  <w:num w:numId="14" w16cid:durableId="154692117">
    <w:abstractNumId w:val="22"/>
  </w:num>
  <w:num w:numId="15" w16cid:durableId="2006206904">
    <w:abstractNumId w:val="38"/>
  </w:num>
  <w:num w:numId="16" w16cid:durableId="1044794099">
    <w:abstractNumId w:val="24"/>
  </w:num>
  <w:num w:numId="17" w16cid:durableId="113448771">
    <w:abstractNumId w:val="8"/>
  </w:num>
  <w:num w:numId="18" w16cid:durableId="1555698651">
    <w:abstractNumId w:val="29"/>
  </w:num>
  <w:num w:numId="19" w16cid:durableId="1840849402">
    <w:abstractNumId w:val="23"/>
  </w:num>
  <w:num w:numId="20" w16cid:durableId="1799175931">
    <w:abstractNumId w:val="36"/>
  </w:num>
  <w:num w:numId="21" w16cid:durableId="1865942694">
    <w:abstractNumId w:val="14"/>
  </w:num>
  <w:num w:numId="22" w16cid:durableId="264118864">
    <w:abstractNumId w:val="17"/>
  </w:num>
  <w:num w:numId="23" w16cid:durableId="355816951">
    <w:abstractNumId w:val="52"/>
  </w:num>
  <w:num w:numId="24" w16cid:durableId="355234769">
    <w:abstractNumId w:val="21"/>
  </w:num>
  <w:num w:numId="25" w16cid:durableId="372005199">
    <w:abstractNumId w:val="44"/>
  </w:num>
  <w:num w:numId="26" w16cid:durableId="339819273">
    <w:abstractNumId w:val="5"/>
  </w:num>
  <w:num w:numId="27" w16cid:durableId="1179546798">
    <w:abstractNumId w:val="32"/>
  </w:num>
  <w:num w:numId="28" w16cid:durableId="1327246818">
    <w:abstractNumId w:val="16"/>
  </w:num>
  <w:num w:numId="29" w16cid:durableId="1270314471">
    <w:abstractNumId w:val="50"/>
  </w:num>
  <w:num w:numId="30" w16cid:durableId="1467355482">
    <w:abstractNumId w:val="13"/>
  </w:num>
  <w:num w:numId="31" w16cid:durableId="1237743064">
    <w:abstractNumId w:val="12"/>
  </w:num>
  <w:num w:numId="32" w16cid:durableId="1983190838">
    <w:abstractNumId w:val="31"/>
  </w:num>
  <w:num w:numId="33" w16cid:durableId="1095904972">
    <w:abstractNumId w:val="30"/>
  </w:num>
  <w:num w:numId="34" w16cid:durableId="1703629073">
    <w:abstractNumId w:val="51"/>
  </w:num>
  <w:num w:numId="35" w16cid:durableId="170075243">
    <w:abstractNumId w:val="37"/>
  </w:num>
  <w:num w:numId="36" w16cid:durableId="2087609010">
    <w:abstractNumId w:val="26"/>
  </w:num>
  <w:num w:numId="37" w16cid:durableId="416291854">
    <w:abstractNumId w:val="40"/>
  </w:num>
  <w:num w:numId="38" w16cid:durableId="1306085923">
    <w:abstractNumId w:val="4"/>
  </w:num>
  <w:num w:numId="39" w16cid:durableId="1891645387">
    <w:abstractNumId w:val="48"/>
  </w:num>
  <w:num w:numId="40" w16cid:durableId="174194793">
    <w:abstractNumId w:val="39"/>
  </w:num>
  <w:num w:numId="41" w16cid:durableId="960844801">
    <w:abstractNumId w:val="27"/>
  </w:num>
  <w:num w:numId="42" w16cid:durableId="1183057210">
    <w:abstractNumId w:val="49"/>
  </w:num>
  <w:num w:numId="43" w16cid:durableId="154152566">
    <w:abstractNumId w:val="9"/>
  </w:num>
  <w:num w:numId="44" w16cid:durableId="689063352">
    <w:abstractNumId w:val="10"/>
  </w:num>
  <w:num w:numId="45" w16cid:durableId="1834947695">
    <w:abstractNumId w:val="11"/>
  </w:num>
  <w:num w:numId="46" w16cid:durableId="1441800248">
    <w:abstractNumId w:val="42"/>
  </w:num>
  <w:num w:numId="47" w16cid:durableId="870385269">
    <w:abstractNumId w:val="19"/>
  </w:num>
  <w:num w:numId="48" w16cid:durableId="2025202400">
    <w:abstractNumId w:val="20"/>
  </w:num>
  <w:num w:numId="49" w16cid:durableId="1842773789">
    <w:abstractNumId w:val="28"/>
  </w:num>
  <w:num w:numId="50" w16cid:durableId="2081058244">
    <w:abstractNumId w:val="15"/>
  </w:num>
  <w:num w:numId="51" w16cid:durableId="439687191">
    <w:abstractNumId w:val="46"/>
  </w:num>
  <w:num w:numId="52" w16cid:durableId="1043672955">
    <w:abstractNumId w:val="45"/>
  </w:num>
  <w:num w:numId="53" w16cid:durableId="1531383544">
    <w:abstractNumId w:val="43"/>
  </w:num>
  <w:num w:numId="54" w16cid:durableId="67459369">
    <w:abstractNumId w:val="2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2346"/>
    <w:rsid w:val="00013F88"/>
    <w:rsid w:val="00021EFF"/>
    <w:rsid w:val="00022147"/>
    <w:rsid w:val="000240B2"/>
    <w:rsid w:val="00024A5B"/>
    <w:rsid w:val="0003377C"/>
    <w:rsid w:val="00041781"/>
    <w:rsid w:val="00041FAC"/>
    <w:rsid w:val="00044048"/>
    <w:rsid w:val="00052842"/>
    <w:rsid w:val="00055EA3"/>
    <w:rsid w:val="00056A80"/>
    <w:rsid w:val="00056C6F"/>
    <w:rsid w:val="0005744D"/>
    <w:rsid w:val="00060348"/>
    <w:rsid w:val="00061663"/>
    <w:rsid w:val="00062F3B"/>
    <w:rsid w:val="000652BA"/>
    <w:rsid w:val="00067B26"/>
    <w:rsid w:val="000721EB"/>
    <w:rsid w:val="00081E0F"/>
    <w:rsid w:val="0009128B"/>
    <w:rsid w:val="000954E6"/>
    <w:rsid w:val="000A0D52"/>
    <w:rsid w:val="000A0E1D"/>
    <w:rsid w:val="000A0E52"/>
    <w:rsid w:val="000A345B"/>
    <w:rsid w:val="000A6508"/>
    <w:rsid w:val="000A7528"/>
    <w:rsid w:val="000B1124"/>
    <w:rsid w:val="000B12E3"/>
    <w:rsid w:val="000B2E7A"/>
    <w:rsid w:val="000B3A57"/>
    <w:rsid w:val="000B4355"/>
    <w:rsid w:val="000B50FC"/>
    <w:rsid w:val="000B61E5"/>
    <w:rsid w:val="000C0725"/>
    <w:rsid w:val="000C1AD8"/>
    <w:rsid w:val="000C3FD6"/>
    <w:rsid w:val="000C4E6E"/>
    <w:rsid w:val="000C6A30"/>
    <w:rsid w:val="000D0F3D"/>
    <w:rsid w:val="000D529D"/>
    <w:rsid w:val="000E42D6"/>
    <w:rsid w:val="000E51A0"/>
    <w:rsid w:val="000E618E"/>
    <w:rsid w:val="000F24D0"/>
    <w:rsid w:val="000F2FB9"/>
    <w:rsid w:val="000F3565"/>
    <w:rsid w:val="000F4152"/>
    <w:rsid w:val="00100C4E"/>
    <w:rsid w:val="00102612"/>
    <w:rsid w:val="001057F9"/>
    <w:rsid w:val="00105AE2"/>
    <w:rsid w:val="00112B79"/>
    <w:rsid w:val="00113B5A"/>
    <w:rsid w:val="00115264"/>
    <w:rsid w:val="00117C54"/>
    <w:rsid w:val="00127FD7"/>
    <w:rsid w:val="0013126C"/>
    <w:rsid w:val="00131B2E"/>
    <w:rsid w:val="00131DCE"/>
    <w:rsid w:val="00133A11"/>
    <w:rsid w:val="00133E91"/>
    <w:rsid w:val="0013654A"/>
    <w:rsid w:val="00136866"/>
    <w:rsid w:val="00146CB4"/>
    <w:rsid w:val="00151C04"/>
    <w:rsid w:val="0015279C"/>
    <w:rsid w:val="0015465E"/>
    <w:rsid w:val="00171EE8"/>
    <w:rsid w:val="001748D9"/>
    <w:rsid w:val="00176FBD"/>
    <w:rsid w:val="00180930"/>
    <w:rsid w:val="0018325C"/>
    <w:rsid w:val="00184472"/>
    <w:rsid w:val="00185107"/>
    <w:rsid w:val="001863C6"/>
    <w:rsid w:val="001865AE"/>
    <w:rsid w:val="00186F50"/>
    <w:rsid w:val="0019166F"/>
    <w:rsid w:val="001918AA"/>
    <w:rsid w:val="001A5F05"/>
    <w:rsid w:val="001A7288"/>
    <w:rsid w:val="001A7AB1"/>
    <w:rsid w:val="001B2490"/>
    <w:rsid w:val="001B249D"/>
    <w:rsid w:val="001B27F9"/>
    <w:rsid w:val="001B4BEC"/>
    <w:rsid w:val="001B59A6"/>
    <w:rsid w:val="001B7E42"/>
    <w:rsid w:val="001C17A8"/>
    <w:rsid w:val="001C2B22"/>
    <w:rsid w:val="001C7648"/>
    <w:rsid w:val="001D107F"/>
    <w:rsid w:val="001D356A"/>
    <w:rsid w:val="001D5C11"/>
    <w:rsid w:val="001E333F"/>
    <w:rsid w:val="001E4429"/>
    <w:rsid w:val="001E4A9A"/>
    <w:rsid w:val="001F30DC"/>
    <w:rsid w:val="001F4147"/>
    <w:rsid w:val="001F461D"/>
    <w:rsid w:val="001F5284"/>
    <w:rsid w:val="00202092"/>
    <w:rsid w:val="0020640C"/>
    <w:rsid w:val="00207B51"/>
    <w:rsid w:val="002130DE"/>
    <w:rsid w:val="002155FF"/>
    <w:rsid w:val="00233E98"/>
    <w:rsid w:val="00244E9B"/>
    <w:rsid w:val="0024646E"/>
    <w:rsid w:val="00247234"/>
    <w:rsid w:val="0025232B"/>
    <w:rsid w:val="0025762A"/>
    <w:rsid w:val="00263612"/>
    <w:rsid w:val="0026362E"/>
    <w:rsid w:val="00267237"/>
    <w:rsid w:val="00270313"/>
    <w:rsid w:val="002718A8"/>
    <w:rsid w:val="00273E41"/>
    <w:rsid w:val="00274778"/>
    <w:rsid w:val="00277749"/>
    <w:rsid w:val="00280EE9"/>
    <w:rsid w:val="00281DE6"/>
    <w:rsid w:val="00282874"/>
    <w:rsid w:val="002850A2"/>
    <w:rsid w:val="0029429F"/>
    <w:rsid w:val="00296E18"/>
    <w:rsid w:val="002A6A67"/>
    <w:rsid w:val="002B041E"/>
    <w:rsid w:val="002B39FC"/>
    <w:rsid w:val="002B5087"/>
    <w:rsid w:val="002C1236"/>
    <w:rsid w:val="002C491A"/>
    <w:rsid w:val="002C54E3"/>
    <w:rsid w:val="002C6303"/>
    <w:rsid w:val="002D2BB1"/>
    <w:rsid w:val="002D34A1"/>
    <w:rsid w:val="002E0CEA"/>
    <w:rsid w:val="002E56A7"/>
    <w:rsid w:val="002F1E07"/>
    <w:rsid w:val="002F3880"/>
    <w:rsid w:val="002F3900"/>
    <w:rsid w:val="002F4D81"/>
    <w:rsid w:val="002F5999"/>
    <w:rsid w:val="0030179D"/>
    <w:rsid w:val="003133D5"/>
    <w:rsid w:val="00313481"/>
    <w:rsid w:val="0031369F"/>
    <w:rsid w:val="003159B8"/>
    <w:rsid w:val="0032110D"/>
    <w:rsid w:val="00324BB9"/>
    <w:rsid w:val="0033517D"/>
    <w:rsid w:val="00336034"/>
    <w:rsid w:val="003372E4"/>
    <w:rsid w:val="0033765C"/>
    <w:rsid w:val="0034044C"/>
    <w:rsid w:val="00341944"/>
    <w:rsid w:val="003507F4"/>
    <w:rsid w:val="0035170C"/>
    <w:rsid w:val="003547A7"/>
    <w:rsid w:val="0036611E"/>
    <w:rsid w:val="0036638F"/>
    <w:rsid w:val="00366E63"/>
    <w:rsid w:val="0036779E"/>
    <w:rsid w:val="00371664"/>
    <w:rsid w:val="0037171C"/>
    <w:rsid w:val="00372770"/>
    <w:rsid w:val="0037458A"/>
    <w:rsid w:val="003779DA"/>
    <w:rsid w:val="00381328"/>
    <w:rsid w:val="0038350C"/>
    <w:rsid w:val="003A3156"/>
    <w:rsid w:val="003B1EA1"/>
    <w:rsid w:val="003B7F35"/>
    <w:rsid w:val="003C1990"/>
    <w:rsid w:val="003C30B9"/>
    <w:rsid w:val="003C49DF"/>
    <w:rsid w:val="003C4B1E"/>
    <w:rsid w:val="003D2A36"/>
    <w:rsid w:val="003E0414"/>
    <w:rsid w:val="003E1D14"/>
    <w:rsid w:val="003E6252"/>
    <w:rsid w:val="003F323E"/>
    <w:rsid w:val="003F5F54"/>
    <w:rsid w:val="00407DC6"/>
    <w:rsid w:val="00411A25"/>
    <w:rsid w:val="00414156"/>
    <w:rsid w:val="004151EA"/>
    <w:rsid w:val="004228F6"/>
    <w:rsid w:val="00424513"/>
    <w:rsid w:val="004247C1"/>
    <w:rsid w:val="00426455"/>
    <w:rsid w:val="00430D38"/>
    <w:rsid w:val="004339C3"/>
    <w:rsid w:val="00434459"/>
    <w:rsid w:val="00434758"/>
    <w:rsid w:val="00435A2F"/>
    <w:rsid w:val="00435CF6"/>
    <w:rsid w:val="004368D3"/>
    <w:rsid w:val="00441656"/>
    <w:rsid w:val="004428C9"/>
    <w:rsid w:val="00446C6B"/>
    <w:rsid w:val="0045432A"/>
    <w:rsid w:val="0045490A"/>
    <w:rsid w:val="0045596F"/>
    <w:rsid w:val="004567AA"/>
    <w:rsid w:val="004628DB"/>
    <w:rsid w:val="00462A91"/>
    <w:rsid w:val="00466B88"/>
    <w:rsid w:val="0048498B"/>
    <w:rsid w:val="00486E15"/>
    <w:rsid w:val="00490204"/>
    <w:rsid w:val="004931B5"/>
    <w:rsid w:val="00493CA2"/>
    <w:rsid w:val="0049742A"/>
    <w:rsid w:val="004A3D53"/>
    <w:rsid w:val="004A6DF2"/>
    <w:rsid w:val="004C087D"/>
    <w:rsid w:val="004C6606"/>
    <w:rsid w:val="004D6B94"/>
    <w:rsid w:val="004E5E99"/>
    <w:rsid w:val="004F0625"/>
    <w:rsid w:val="004F29F4"/>
    <w:rsid w:val="004F359B"/>
    <w:rsid w:val="004F3783"/>
    <w:rsid w:val="004F7585"/>
    <w:rsid w:val="00506FD3"/>
    <w:rsid w:val="00512FD5"/>
    <w:rsid w:val="00516B52"/>
    <w:rsid w:val="00523B2D"/>
    <w:rsid w:val="00533518"/>
    <w:rsid w:val="005375E7"/>
    <w:rsid w:val="00540176"/>
    <w:rsid w:val="00541D4B"/>
    <w:rsid w:val="00542E0C"/>
    <w:rsid w:val="005449A2"/>
    <w:rsid w:val="0054608F"/>
    <w:rsid w:val="00546A52"/>
    <w:rsid w:val="00546FE5"/>
    <w:rsid w:val="00550F87"/>
    <w:rsid w:val="00556A85"/>
    <w:rsid w:val="005613FD"/>
    <w:rsid w:val="0056731A"/>
    <w:rsid w:val="00570561"/>
    <w:rsid w:val="00570E21"/>
    <w:rsid w:val="0058260A"/>
    <w:rsid w:val="0058276B"/>
    <w:rsid w:val="00583ADE"/>
    <w:rsid w:val="00584383"/>
    <w:rsid w:val="00590773"/>
    <w:rsid w:val="0059091A"/>
    <w:rsid w:val="0059190E"/>
    <w:rsid w:val="005958B7"/>
    <w:rsid w:val="005A2344"/>
    <w:rsid w:val="005A57C8"/>
    <w:rsid w:val="005B1BA1"/>
    <w:rsid w:val="005B1E80"/>
    <w:rsid w:val="005B56A9"/>
    <w:rsid w:val="005B7C49"/>
    <w:rsid w:val="005B7FB3"/>
    <w:rsid w:val="005C17AE"/>
    <w:rsid w:val="005C4368"/>
    <w:rsid w:val="005D3E7A"/>
    <w:rsid w:val="005D6A7C"/>
    <w:rsid w:val="005D6ABD"/>
    <w:rsid w:val="005E30B9"/>
    <w:rsid w:val="005E3B77"/>
    <w:rsid w:val="005E518C"/>
    <w:rsid w:val="005F2479"/>
    <w:rsid w:val="005F47AA"/>
    <w:rsid w:val="005F74A3"/>
    <w:rsid w:val="00600895"/>
    <w:rsid w:val="00601734"/>
    <w:rsid w:val="00602945"/>
    <w:rsid w:val="00602CE4"/>
    <w:rsid w:val="006073CE"/>
    <w:rsid w:val="00614D24"/>
    <w:rsid w:val="006222FC"/>
    <w:rsid w:val="00623E0D"/>
    <w:rsid w:val="006263B6"/>
    <w:rsid w:val="006319F8"/>
    <w:rsid w:val="006346AE"/>
    <w:rsid w:val="006361F3"/>
    <w:rsid w:val="006361FF"/>
    <w:rsid w:val="00641B88"/>
    <w:rsid w:val="00643C67"/>
    <w:rsid w:val="006516BC"/>
    <w:rsid w:val="00652233"/>
    <w:rsid w:val="00652D21"/>
    <w:rsid w:val="00655453"/>
    <w:rsid w:val="006620F7"/>
    <w:rsid w:val="00663D26"/>
    <w:rsid w:val="00663D55"/>
    <w:rsid w:val="00666D7F"/>
    <w:rsid w:val="00670AB7"/>
    <w:rsid w:val="0067325C"/>
    <w:rsid w:val="0067603A"/>
    <w:rsid w:val="00684552"/>
    <w:rsid w:val="006867D4"/>
    <w:rsid w:val="00687EB8"/>
    <w:rsid w:val="0069742A"/>
    <w:rsid w:val="006A03DE"/>
    <w:rsid w:val="006A196A"/>
    <w:rsid w:val="006A4AC3"/>
    <w:rsid w:val="006B4D45"/>
    <w:rsid w:val="006B7AE3"/>
    <w:rsid w:val="006C270A"/>
    <w:rsid w:val="006C2FEA"/>
    <w:rsid w:val="006C4FDC"/>
    <w:rsid w:val="006C6CD6"/>
    <w:rsid w:val="006D0841"/>
    <w:rsid w:val="006D31D3"/>
    <w:rsid w:val="006D45F0"/>
    <w:rsid w:val="006E021E"/>
    <w:rsid w:val="006E0464"/>
    <w:rsid w:val="006E3398"/>
    <w:rsid w:val="006E5117"/>
    <w:rsid w:val="006F07E3"/>
    <w:rsid w:val="006F18EE"/>
    <w:rsid w:val="006F5877"/>
    <w:rsid w:val="006F5D10"/>
    <w:rsid w:val="00700438"/>
    <w:rsid w:val="0070653F"/>
    <w:rsid w:val="00706D46"/>
    <w:rsid w:val="00710886"/>
    <w:rsid w:val="00711098"/>
    <w:rsid w:val="007156F8"/>
    <w:rsid w:val="007160FD"/>
    <w:rsid w:val="00716867"/>
    <w:rsid w:val="00720264"/>
    <w:rsid w:val="00722E35"/>
    <w:rsid w:val="00725CD9"/>
    <w:rsid w:val="00727501"/>
    <w:rsid w:val="007278F0"/>
    <w:rsid w:val="007404B9"/>
    <w:rsid w:val="00740ECE"/>
    <w:rsid w:val="0074478B"/>
    <w:rsid w:val="007554C2"/>
    <w:rsid w:val="007604F3"/>
    <w:rsid w:val="00761764"/>
    <w:rsid w:val="00761D92"/>
    <w:rsid w:val="00764FA0"/>
    <w:rsid w:val="00766EDC"/>
    <w:rsid w:val="00767AAB"/>
    <w:rsid w:val="00777449"/>
    <w:rsid w:val="00781480"/>
    <w:rsid w:val="007831BA"/>
    <w:rsid w:val="00784E01"/>
    <w:rsid w:val="007873DB"/>
    <w:rsid w:val="007902B4"/>
    <w:rsid w:val="0079208A"/>
    <w:rsid w:val="007A023A"/>
    <w:rsid w:val="007A11E8"/>
    <w:rsid w:val="007A2D89"/>
    <w:rsid w:val="007A3F34"/>
    <w:rsid w:val="007A6117"/>
    <w:rsid w:val="007A6987"/>
    <w:rsid w:val="007A773B"/>
    <w:rsid w:val="007B3AF6"/>
    <w:rsid w:val="007C44F3"/>
    <w:rsid w:val="007C4809"/>
    <w:rsid w:val="007C6F4D"/>
    <w:rsid w:val="007D189F"/>
    <w:rsid w:val="007D2E58"/>
    <w:rsid w:val="007D60C8"/>
    <w:rsid w:val="007E260D"/>
    <w:rsid w:val="007E52E3"/>
    <w:rsid w:val="00800128"/>
    <w:rsid w:val="008030BC"/>
    <w:rsid w:val="008100E6"/>
    <w:rsid w:val="00812339"/>
    <w:rsid w:val="008158C7"/>
    <w:rsid w:val="008178C9"/>
    <w:rsid w:val="00821CCC"/>
    <w:rsid w:val="00822113"/>
    <w:rsid w:val="0082343C"/>
    <w:rsid w:val="00830AE7"/>
    <w:rsid w:val="00832437"/>
    <w:rsid w:val="008363F5"/>
    <w:rsid w:val="00841D9F"/>
    <w:rsid w:val="00843351"/>
    <w:rsid w:val="00844EA6"/>
    <w:rsid w:val="008546B2"/>
    <w:rsid w:val="00864FE7"/>
    <w:rsid w:val="00865C43"/>
    <w:rsid w:val="008739AD"/>
    <w:rsid w:val="00875AE3"/>
    <w:rsid w:val="00885D47"/>
    <w:rsid w:val="0089550D"/>
    <w:rsid w:val="008A2CF2"/>
    <w:rsid w:val="008A3352"/>
    <w:rsid w:val="008B11CD"/>
    <w:rsid w:val="008B3A8D"/>
    <w:rsid w:val="008C073D"/>
    <w:rsid w:val="008C0906"/>
    <w:rsid w:val="008C5673"/>
    <w:rsid w:val="008C661A"/>
    <w:rsid w:val="008C7134"/>
    <w:rsid w:val="008D0BF2"/>
    <w:rsid w:val="008D1DAC"/>
    <w:rsid w:val="008D29B9"/>
    <w:rsid w:val="008D7040"/>
    <w:rsid w:val="008D7B9A"/>
    <w:rsid w:val="008E6B12"/>
    <w:rsid w:val="008E6CA1"/>
    <w:rsid w:val="008F55EF"/>
    <w:rsid w:val="008F79C8"/>
    <w:rsid w:val="0090213E"/>
    <w:rsid w:val="00915889"/>
    <w:rsid w:val="00933A9A"/>
    <w:rsid w:val="009352EB"/>
    <w:rsid w:val="00937196"/>
    <w:rsid w:val="00940A40"/>
    <w:rsid w:val="00941CA3"/>
    <w:rsid w:val="00944EC1"/>
    <w:rsid w:val="009451B9"/>
    <w:rsid w:val="00945273"/>
    <w:rsid w:val="00945776"/>
    <w:rsid w:val="009551C9"/>
    <w:rsid w:val="009560EE"/>
    <w:rsid w:val="00956917"/>
    <w:rsid w:val="00961244"/>
    <w:rsid w:val="009624B2"/>
    <w:rsid w:val="00963282"/>
    <w:rsid w:val="00964F2B"/>
    <w:rsid w:val="00966CC4"/>
    <w:rsid w:val="0097109E"/>
    <w:rsid w:val="00971C50"/>
    <w:rsid w:val="00971CF3"/>
    <w:rsid w:val="00974700"/>
    <w:rsid w:val="00977E3F"/>
    <w:rsid w:val="00983BBD"/>
    <w:rsid w:val="00983FA8"/>
    <w:rsid w:val="00985AFB"/>
    <w:rsid w:val="009865C5"/>
    <w:rsid w:val="00987575"/>
    <w:rsid w:val="00993CE4"/>
    <w:rsid w:val="00996175"/>
    <w:rsid w:val="00997A60"/>
    <w:rsid w:val="009A1875"/>
    <w:rsid w:val="009A2A5C"/>
    <w:rsid w:val="009B1BE6"/>
    <w:rsid w:val="009C0BEA"/>
    <w:rsid w:val="009C4496"/>
    <w:rsid w:val="009C4A64"/>
    <w:rsid w:val="009C4A87"/>
    <w:rsid w:val="009C4D43"/>
    <w:rsid w:val="009D0052"/>
    <w:rsid w:val="009D6F7A"/>
    <w:rsid w:val="009E48A1"/>
    <w:rsid w:val="009F4BE7"/>
    <w:rsid w:val="009F6A31"/>
    <w:rsid w:val="00A0379B"/>
    <w:rsid w:val="00A04EBD"/>
    <w:rsid w:val="00A054D1"/>
    <w:rsid w:val="00A170CE"/>
    <w:rsid w:val="00A21F3A"/>
    <w:rsid w:val="00A22F3F"/>
    <w:rsid w:val="00A325BD"/>
    <w:rsid w:val="00A32FC6"/>
    <w:rsid w:val="00A36CBB"/>
    <w:rsid w:val="00A40D42"/>
    <w:rsid w:val="00A455EB"/>
    <w:rsid w:val="00A4784C"/>
    <w:rsid w:val="00A50DBC"/>
    <w:rsid w:val="00A50FCA"/>
    <w:rsid w:val="00A52D19"/>
    <w:rsid w:val="00A545D8"/>
    <w:rsid w:val="00A54794"/>
    <w:rsid w:val="00A57584"/>
    <w:rsid w:val="00A636DE"/>
    <w:rsid w:val="00A675C1"/>
    <w:rsid w:val="00A724DF"/>
    <w:rsid w:val="00A74165"/>
    <w:rsid w:val="00A841CA"/>
    <w:rsid w:val="00A86CCA"/>
    <w:rsid w:val="00A90816"/>
    <w:rsid w:val="00A9412F"/>
    <w:rsid w:val="00A95A9F"/>
    <w:rsid w:val="00A96D8F"/>
    <w:rsid w:val="00AA58A6"/>
    <w:rsid w:val="00AC1290"/>
    <w:rsid w:val="00AC52D3"/>
    <w:rsid w:val="00AC77BA"/>
    <w:rsid w:val="00AD014D"/>
    <w:rsid w:val="00AD15E9"/>
    <w:rsid w:val="00AD2F49"/>
    <w:rsid w:val="00AD6412"/>
    <w:rsid w:val="00AE52C7"/>
    <w:rsid w:val="00AF14FA"/>
    <w:rsid w:val="00AF3855"/>
    <w:rsid w:val="00AF54A2"/>
    <w:rsid w:val="00AF5A09"/>
    <w:rsid w:val="00B013C3"/>
    <w:rsid w:val="00B033D3"/>
    <w:rsid w:val="00B05405"/>
    <w:rsid w:val="00B278B0"/>
    <w:rsid w:val="00B31CB4"/>
    <w:rsid w:val="00B32ABE"/>
    <w:rsid w:val="00B34514"/>
    <w:rsid w:val="00B37F3F"/>
    <w:rsid w:val="00B40D50"/>
    <w:rsid w:val="00B428AC"/>
    <w:rsid w:val="00B452DD"/>
    <w:rsid w:val="00B54094"/>
    <w:rsid w:val="00B547FD"/>
    <w:rsid w:val="00B60B0A"/>
    <w:rsid w:val="00B761B6"/>
    <w:rsid w:val="00B777C3"/>
    <w:rsid w:val="00B80355"/>
    <w:rsid w:val="00B813F4"/>
    <w:rsid w:val="00B82E25"/>
    <w:rsid w:val="00B83BC2"/>
    <w:rsid w:val="00B852C8"/>
    <w:rsid w:val="00B911AB"/>
    <w:rsid w:val="00BA1C63"/>
    <w:rsid w:val="00BB1A67"/>
    <w:rsid w:val="00BB2057"/>
    <w:rsid w:val="00BB2BE7"/>
    <w:rsid w:val="00BB6AB7"/>
    <w:rsid w:val="00BC052D"/>
    <w:rsid w:val="00BC3932"/>
    <w:rsid w:val="00BD320D"/>
    <w:rsid w:val="00BD56BD"/>
    <w:rsid w:val="00BE2666"/>
    <w:rsid w:val="00BE4B50"/>
    <w:rsid w:val="00BE53CE"/>
    <w:rsid w:val="00BE6DA8"/>
    <w:rsid w:val="00BE78A0"/>
    <w:rsid w:val="00C0380C"/>
    <w:rsid w:val="00C044BF"/>
    <w:rsid w:val="00C046CA"/>
    <w:rsid w:val="00C108DA"/>
    <w:rsid w:val="00C14C37"/>
    <w:rsid w:val="00C14F12"/>
    <w:rsid w:val="00C17165"/>
    <w:rsid w:val="00C22018"/>
    <w:rsid w:val="00C22C87"/>
    <w:rsid w:val="00C23686"/>
    <w:rsid w:val="00C240BA"/>
    <w:rsid w:val="00C36EB4"/>
    <w:rsid w:val="00C47297"/>
    <w:rsid w:val="00C475EC"/>
    <w:rsid w:val="00C51DE4"/>
    <w:rsid w:val="00C52AED"/>
    <w:rsid w:val="00C5449E"/>
    <w:rsid w:val="00C549EE"/>
    <w:rsid w:val="00C56DB9"/>
    <w:rsid w:val="00C57676"/>
    <w:rsid w:val="00C64D21"/>
    <w:rsid w:val="00C66C6C"/>
    <w:rsid w:val="00C70C5C"/>
    <w:rsid w:val="00C749C5"/>
    <w:rsid w:val="00C859A5"/>
    <w:rsid w:val="00C8607B"/>
    <w:rsid w:val="00C91D31"/>
    <w:rsid w:val="00C91E0C"/>
    <w:rsid w:val="00C93D3F"/>
    <w:rsid w:val="00CA0254"/>
    <w:rsid w:val="00CA42F9"/>
    <w:rsid w:val="00CA501D"/>
    <w:rsid w:val="00CC157E"/>
    <w:rsid w:val="00CC22D8"/>
    <w:rsid w:val="00CC684A"/>
    <w:rsid w:val="00CD4687"/>
    <w:rsid w:val="00CD78ED"/>
    <w:rsid w:val="00CE53D5"/>
    <w:rsid w:val="00CE65E0"/>
    <w:rsid w:val="00CF34A9"/>
    <w:rsid w:val="00CF6134"/>
    <w:rsid w:val="00CF7595"/>
    <w:rsid w:val="00CF7631"/>
    <w:rsid w:val="00D01287"/>
    <w:rsid w:val="00D04F89"/>
    <w:rsid w:val="00D11CC1"/>
    <w:rsid w:val="00D121DE"/>
    <w:rsid w:val="00D17D90"/>
    <w:rsid w:val="00D27B22"/>
    <w:rsid w:val="00D30625"/>
    <w:rsid w:val="00D34581"/>
    <w:rsid w:val="00D4301F"/>
    <w:rsid w:val="00D527A4"/>
    <w:rsid w:val="00D61009"/>
    <w:rsid w:val="00D6664A"/>
    <w:rsid w:val="00D713B7"/>
    <w:rsid w:val="00D727E5"/>
    <w:rsid w:val="00D759E4"/>
    <w:rsid w:val="00D80EA9"/>
    <w:rsid w:val="00D90E46"/>
    <w:rsid w:val="00D929B5"/>
    <w:rsid w:val="00D97861"/>
    <w:rsid w:val="00D97A58"/>
    <w:rsid w:val="00DA0BB5"/>
    <w:rsid w:val="00DA3D44"/>
    <w:rsid w:val="00DA5EA8"/>
    <w:rsid w:val="00DA73EA"/>
    <w:rsid w:val="00DB31BC"/>
    <w:rsid w:val="00DC012B"/>
    <w:rsid w:val="00DC0923"/>
    <w:rsid w:val="00DC236A"/>
    <w:rsid w:val="00DD141F"/>
    <w:rsid w:val="00DD642D"/>
    <w:rsid w:val="00DE0FB5"/>
    <w:rsid w:val="00DF0933"/>
    <w:rsid w:val="00DF134F"/>
    <w:rsid w:val="00DF4728"/>
    <w:rsid w:val="00E02C1E"/>
    <w:rsid w:val="00E02FF5"/>
    <w:rsid w:val="00E031ED"/>
    <w:rsid w:val="00E06DD5"/>
    <w:rsid w:val="00E13F46"/>
    <w:rsid w:val="00E1767B"/>
    <w:rsid w:val="00E26659"/>
    <w:rsid w:val="00E31E39"/>
    <w:rsid w:val="00E40532"/>
    <w:rsid w:val="00E43F01"/>
    <w:rsid w:val="00E44AA0"/>
    <w:rsid w:val="00E44C3C"/>
    <w:rsid w:val="00E4502C"/>
    <w:rsid w:val="00E51E39"/>
    <w:rsid w:val="00E549EC"/>
    <w:rsid w:val="00E61CDE"/>
    <w:rsid w:val="00E63680"/>
    <w:rsid w:val="00E64F7A"/>
    <w:rsid w:val="00E735E1"/>
    <w:rsid w:val="00E81ABA"/>
    <w:rsid w:val="00E82C20"/>
    <w:rsid w:val="00E82D08"/>
    <w:rsid w:val="00E8533E"/>
    <w:rsid w:val="00E8770E"/>
    <w:rsid w:val="00E96DC5"/>
    <w:rsid w:val="00E97250"/>
    <w:rsid w:val="00EA2020"/>
    <w:rsid w:val="00EA37FD"/>
    <w:rsid w:val="00EA405E"/>
    <w:rsid w:val="00EA59AD"/>
    <w:rsid w:val="00EA68DD"/>
    <w:rsid w:val="00EA7589"/>
    <w:rsid w:val="00EB6411"/>
    <w:rsid w:val="00EC05F7"/>
    <w:rsid w:val="00EC5AE2"/>
    <w:rsid w:val="00ED34A3"/>
    <w:rsid w:val="00ED5420"/>
    <w:rsid w:val="00ED5A6E"/>
    <w:rsid w:val="00EE0B14"/>
    <w:rsid w:val="00EE10A4"/>
    <w:rsid w:val="00EE1A52"/>
    <w:rsid w:val="00EE27B3"/>
    <w:rsid w:val="00EE2D2E"/>
    <w:rsid w:val="00EE4300"/>
    <w:rsid w:val="00EE48DD"/>
    <w:rsid w:val="00EF13FC"/>
    <w:rsid w:val="00EF1F60"/>
    <w:rsid w:val="00EF45D8"/>
    <w:rsid w:val="00F00408"/>
    <w:rsid w:val="00F00551"/>
    <w:rsid w:val="00F00D92"/>
    <w:rsid w:val="00F02334"/>
    <w:rsid w:val="00F03977"/>
    <w:rsid w:val="00F03CD2"/>
    <w:rsid w:val="00F061A7"/>
    <w:rsid w:val="00F0715E"/>
    <w:rsid w:val="00F07BEE"/>
    <w:rsid w:val="00F16B69"/>
    <w:rsid w:val="00F17761"/>
    <w:rsid w:val="00F20117"/>
    <w:rsid w:val="00F25897"/>
    <w:rsid w:val="00F25EF8"/>
    <w:rsid w:val="00F2794F"/>
    <w:rsid w:val="00F30D3E"/>
    <w:rsid w:val="00F34712"/>
    <w:rsid w:val="00F36707"/>
    <w:rsid w:val="00F47FA0"/>
    <w:rsid w:val="00F50D5D"/>
    <w:rsid w:val="00F534C0"/>
    <w:rsid w:val="00F55759"/>
    <w:rsid w:val="00F56663"/>
    <w:rsid w:val="00F62045"/>
    <w:rsid w:val="00F676AD"/>
    <w:rsid w:val="00F67A81"/>
    <w:rsid w:val="00F7110F"/>
    <w:rsid w:val="00F849CD"/>
    <w:rsid w:val="00F91A4F"/>
    <w:rsid w:val="00F91AC9"/>
    <w:rsid w:val="00F948C8"/>
    <w:rsid w:val="00F955A1"/>
    <w:rsid w:val="00F9755A"/>
    <w:rsid w:val="00FA1604"/>
    <w:rsid w:val="00FA2418"/>
    <w:rsid w:val="00FA29CB"/>
    <w:rsid w:val="00FA7984"/>
    <w:rsid w:val="00FB236B"/>
    <w:rsid w:val="00FB4A13"/>
    <w:rsid w:val="00FB5D2E"/>
    <w:rsid w:val="00FC1028"/>
    <w:rsid w:val="00FC2B6E"/>
    <w:rsid w:val="00FE05F2"/>
    <w:rsid w:val="00FE1628"/>
    <w:rsid w:val="00FE259F"/>
    <w:rsid w:val="00FF134C"/>
    <w:rsid w:val="00FF275D"/>
    <w:rsid w:val="00FF7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7E5B0"/>
  <w15:docId w15:val="{FBEC0982-7D56-49AF-90BB-E7B1137B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944"/>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764FA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764FA0"/>
    <w:rPr>
      <w:rFonts w:ascii="Arial" w:eastAsia="Arial" w:hAnsi="Arial" w:cs="Arial"/>
      <w:sz w:val="20"/>
      <w:szCs w:val="20"/>
    </w:rPr>
  </w:style>
  <w:style w:type="paragraph" w:customStyle="1" w:styleId="TableParagraph">
    <w:name w:val="Table Paragraph"/>
    <w:basedOn w:val="Normal"/>
    <w:uiPriority w:val="1"/>
    <w:qFormat/>
    <w:rsid w:val="00764FA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764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921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2.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8.xml"/><Relationship Id="rId138" Type="http://schemas.openxmlformats.org/officeDocument/2006/relationships/image" Target="media/image47.wmf"/><Relationship Id="rId159" Type="http://schemas.openxmlformats.org/officeDocument/2006/relationships/control" Target="activeX/activeX87.xml"/><Relationship Id="rId170" Type="http://schemas.openxmlformats.org/officeDocument/2006/relationships/image" Target="media/image61.wmf"/><Relationship Id="rId107" Type="http://schemas.openxmlformats.org/officeDocument/2006/relationships/image" Target="media/image37.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2.xml"/><Relationship Id="rId128" Type="http://schemas.openxmlformats.org/officeDocument/2006/relationships/image" Target="media/image43.wmf"/><Relationship Id="rId149" Type="http://schemas.openxmlformats.org/officeDocument/2006/relationships/control" Target="activeX/activeX81.xml"/><Relationship Id="rId5" Type="http://schemas.openxmlformats.org/officeDocument/2006/relationships/numbering" Target="numbering.xml"/><Relationship Id="rId95" Type="http://schemas.openxmlformats.org/officeDocument/2006/relationships/control" Target="activeX/activeX45.xml"/><Relationship Id="rId160" Type="http://schemas.openxmlformats.org/officeDocument/2006/relationships/image" Target="media/image56.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4.xml"/><Relationship Id="rId118" Type="http://schemas.openxmlformats.org/officeDocument/2006/relationships/image" Target="media/image39.wmf"/><Relationship Id="rId139" Type="http://schemas.openxmlformats.org/officeDocument/2006/relationships/control" Target="activeX/activeX75.xml"/><Relationship Id="rId85" Type="http://schemas.openxmlformats.org/officeDocument/2006/relationships/image" Target="media/image30.wmf"/><Relationship Id="rId150" Type="http://schemas.openxmlformats.org/officeDocument/2006/relationships/image" Target="media/image52.wmf"/><Relationship Id="rId171" Type="http://schemas.openxmlformats.org/officeDocument/2006/relationships/control" Target="activeX/activeX93.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4.xml"/><Relationship Id="rId129" Type="http://schemas.openxmlformats.org/officeDocument/2006/relationships/control" Target="activeX/activeX69.xml"/><Relationship Id="rId54" Type="http://schemas.openxmlformats.org/officeDocument/2006/relationships/control" Target="activeX/activeX16.xml"/><Relationship Id="rId75" Type="http://schemas.openxmlformats.org/officeDocument/2006/relationships/image" Target="media/image26.wmf"/><Relationship Id="rId96" Type="http://schemas.openxmlformats.org/officeDocument/2006/relationships/control" Target="activeX/activeX46.xml"/><Relationship Id="rId140" Type="http://schemas.openxmlformats.org/officeDocument/2006/relationships/control" Target="activeX/activeX76.xml"/><Relationship Id="rId161" Type="http://schemas.openxmlformats.org/officeDocument/2006/relationships/control" Target="activeX/activeX88.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9.xml"/><Relationship Id="rId119" Type="http://schemas.openxmlformats.org/officeDocument/2006/relationships/control" Target="activeX/activeX63.xml"/><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image" Target="media/image24.wmf"/><Relationship Id="rId81" Type="http://schemas.openxmlformats.org/officeDocument/2006/relationships/control" Target="activeX/activeX36.xml"/><Relationship Id="rId86" Type="http://schemas.openxmlformats.org/officeDocument/2006/relationships/control" Target="activeX/activeX39.xml"/><Relationship Id="rId130" Type="http://schemas.openxmlformats.org/officeDocument/2006/relationships/image" Target="media/image44.wmf"/><Relationship Id="rId135" Type="http://schemas.openxmlformats.org/officeDocument/2006/relationships/image" Target="media/image46.wmf"/><Relationship Id="rId151" Type="http://schemas.openxmlformats.org/officeDocument/2006/relationships/control" Target="activeX/activeX82.xml"/><Relationship Id="rId156" Type="http://schemas.openxmlformats.org/officeDocument/2006/relationships/image" Target="media/image54.wmf"/><Relationship Id="rId177" Type="http://schemas.openxmlformats.org/officeDocument/2006/relationships/theme" Target="theme/theme1.xml"/><Relationship Id="rId172" Type="http://schemas.openxmlformats.org/officeDocument/2006/relationships/image" Target="media/image62.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5.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3.xml"/><Relationship Id="rId97" Type="http://schemas.openxmlformats.org/officeDocument/2006/relationships/image" Target="media/image34.wmf"/><Relationship Id="rId104" Type="http://schemas.openxmlformats.org/officeDocument/2006/relationships/control" Target="activeX/activeX51.xml"/><Relationship Id="rId120" Type="http://schemas.openxmlformats.org/officeDocument/2006/relationships/image" Target="media/image40.wmf"/><Relationship Id="rId125" Type="http://schemas.openxmlformats.org/officeDocument/2006/relationships/control" Target="activeX/activeX67.xml"/><Relationship Id="rId141" Type="http://schemas.openxmlformats.org/officeDocument/2006/relationships/image" Target="media/image48.wmf"/><Relationship Id="rId146" Type="http://schemas.openxmlformats.org/officeDocument/2006/relationships/image" Target="media/image50.wmf"/><Relationship Id="rId167" Type="http://schemas.openxmlformats.org/officeDocument/2006/relationships/control" Target="activeX/activeX91.xml"/><Relationship Id="rId7" Type="http://schemas.openxmlformats.org/officeDocument/2006/relationships/settings" Target="settings.xml"/><Relationship Id="rId71" Type="http://schemas.openxmlformats.org/officeDocument/2006/relationships/control" Target="activeX/activeX29.xml"/><Relationship Id="rId92" Type="http://schemas.openxmlformats.org/officeDocument/2006/relationships/image" Target="media/image32.wmf"/><Relationship Id="rId162" Type="http://schemas.openxmlformats.org/officeDocument/2006/relationships/image" Target="media/image57.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image" Target="media/image31.wmf"/><Relationship Id="rId110" Type="http://schemas.openxmlformats.org/officeDocument/2006/relationships/control" Target="activeX/activeX56.xml"/><Relationship Id="rId115" Type="http://schemas.openxmlformats.org/officeDocument/2006/relationships/control" Target="activeX/activeX60.xml"/><Relationship Id="rId131" Type="http://schemas.openxmlformats.org/officeDocument/2006/relationships/control" Target="activeX/activeX70.xml"/><Relationship Id="rId136" Type="http://schemas.openxmlformats.org/officeDocument/2006/relationships/control" Target="activeX/activeX73.xml"/><Relationship Id="rId157" Type="http://schemas.openxmlformats.org/officeDocument/2006/relationships/control" Target="activeX/activeX86.xml"/><Relationship Id="rId61" Type="http://schemas.openxmlformats.org/officeDocument/2006/relationships/control" Target="activeX/activeX21.xml"/><Relationship Id="rId82" Type="http://schemas.openxmlformats.org/officeDocument/2006/relationships/control" Target="activeX/activeX37.xml"/><Relationship Id="rId152" Type="http://schemas.openxmlformats.org/officeDocument/2006/relationships/control" Target="activeX/activeX83.xml"/><Relationship Id="rId173" Type="http://schemas.openxmlformats.org/officeDocument/2006/relationships/control" Target="activeX/activeX94.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4.xml"/><Relationship Id="rId100" Type="http://schemas.openxmlformats.org/officeDocument/2006/relationships/control" Target="activeX/activeX48.xml"/><Relationship Id="rId105" Type="http://schemas.openxmlformats.org/officeDocument/2006/relationships/control" Target="activeX/activeX52.xml"/><Relationship Id="rId126" Type="http://schemas.openxmlformats.org/officeDocument/2006/relationships/image" Target="media/image42.wmf"/><Relationship Id="rId147" Type="http://schemas.openxmlformats.org/officeDocument/2006/relationships/control" Target="activeX/activeX80.xml"/><Relationship Id="rId168"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control" Target="activeX/activeX44.xml"/><Relationship Id="rId98" Type="http://schemas.openxmlformats.org/officeDocument/2006/relationships/control" Target="activeX/activeX47.xml"/><Relationship Id="rId121" Type="http://schemas.openxmlformats.org/officeDocument/2006/relationships/control" Target="activeX/activeX64.xml"/><Relationship Id="rId142" Type="http://schemas.openxmlformats.org/officeDocument/2006/relationships/control" Target="activeX/activeX77.xml"/><Relationship Id="rId163" Type="http://schemas.openxmlformats.org/officeDocument/2006/relationships/control" Target="activeX/activeX89.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control" Target="activeX/activeX26.xml"/><Relationship Id="rId116" Type="http://schemas.openxmlformats.org/officeDocument/2006/relationships/control" Target="activeX/activeX61.xml"/><Relationship Id="rId137" Type="http://schemas.openxmlformats.org/officeDocument/2006/relationships/control" Target="activeX/activeX74.xml"/><Relationship Id="rId158" Type="http://schemas.openxmlformats.org/officeDocument/2006/relationships/image" Target="media/image5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29.wmf"/><Relationship Id="rId88" Type="http://schemas.openxmlformats.org/officeDocument/2006/relationships/control" Target="activeX/activeX40.xml"/><Relationship Id="rId111" Type="http://schemas.openxmlformats.org/officeDocument/2006/relationships/control" Target="activeX/activeX57.xml"/><Relationship Id="rId132" Type="http://schemas.openxmlformats.org/officeDocument/2006/relationships/image" Target="media/image45.wmf"/><Relationship Id="rId153" Type="http://schemas.openxmlformats.org/officeDocument/2006/relationships/control" Target="activeX/activeX84.xml"/><Relationship Id="rId174" Type="http://schemas.openxmlformats.org/officeDocument/2006/relationships/image" Target="media/image63.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3.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1.xml"/><Relationship Id="rId78" Type="http://schemas.openxmlformats.org/officeDocument/2006/relationships/image" Target="media/image27.wmf"/><Relationship Id="rId94" Type="http://schemas.openxmlformats.org/officeDocument/2006/relationships/image" Target="media/image33.wmf"/><Relationship Id="rId99" Type="http://schemas.openxmlformats.org/officeDocument/2006/relationships/image" Target="media/image35.wmf"/><Relationship Id="rId101" Type="http://schemas.openxmlformats.org/officeDocument/2006/relationships/image" Target="media/image36.wmf"/><Relationship Id="rId122" Type="http://schemas.openxmlformats.org/officeDocument/2006/relationships/control" Target="activeX/activeX65.xml"/><Relationship Id="rId143" Type="http://schemas.openxmlformats.org/officeDocument/2006/relationships/control" Target="activeX/activeX78.xml"/><Relationship Id="rId148" Type="http://schemas.openxmlformats.org/officeDocument/2006/relationships/image" Target="media/image51.wmf"/><Relationship Id="rId164" Type="http://schemas.openxmlformats.org/officeDocument/2006/relationships/image" Target="media/image58.wmf"/><Relationship Id="rId169" Type="http://schemas.openxmlformats.org/officeDocument/2006/relationships/control" Target="activeX/activeX9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control" Target="activeX/activeX27.xml"/><Relationship Id="rId89" Type="http://schemas.openxmlformats.org/officeDocument/2006/relationships/control" Target="activeX/activeX41.xml"/><Relationship Id="rId112" Type="http://schemas.openxmlformats.org/officeDocument/2006/relationships/control" Target="activeX/activeX58.xml"/><Relationship Id="rId133" Type="http://schemas.openxmlformats.org/officeDocument/2006/relationships/control" Target="activeX/activeX71.xml"/><Relationship Id="rId154" Type="http://schemas.openxmlformats.org/officeDocument/2006/relationships/image" Target="media/image53.wmf"/><Relationship Id="rId175" Type="http://schemas.openxmlformats.org/officeDocument/2006/relationships/control" Target="activeX/activeX95.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control" Target="activeX/activeX35.xml"/><Relationship Id="rId102" Type="http://schemas.openxmlformats.org/officeDocument/2006/relationships/control" Target="activeX/activeX49.xml"/><Relationship Id="rId123" Type="http://schemas.openxmlformats.org/officeDocument/2006/relationships/control" Target="activeX/activeX66.xml"/><Relationship Id="rId144" Type="http://schemas.openxmlformats.org/officeDocument/2006/relationships/image" Target="media/image49.wmf"/><Relationship Id="rId90" Type="http://schemas.openxmlformats.org/officeDocument/2006/relationships/control" Target="activeX/activeX42.xml"/><Relationship Id="rId165" Type="http://schemas.openxmlformats.org/officeDocument/2006/relationships/control" Target="activeX/activeX90.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8.xml"/><Relationship Id="rId113" Type="http://schemas.openxmlformats.org/officeDocument/2006/relationships/image" Target="media/image38.wmf"/><Relationship Id="rId134" Type="http://schemas.openxmlformats.org/officeDocument/2006/relationships/control" Target="activeX/activeX72.xml"/><Relationship Id="rId80" Type="http://schemas.openxmlformats.org/officeDocument/2006/relationships/image" Target="media/image28.wmf"/><Relationship Id="rId155" Type="http://schemas.openxmlformats.org/officeDocument/2006/relationships/control" Target="activeX/activeX85.xml"/><Relationship Id="rId176" Type="http://schemas.openxmlformats.org/officeDocument/2006/relationships/fontTable" Target="fontTable.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0.xml"/><Relationship Id="rId124" Type="http://schemas.openxmlformats.org/officeDocument/2006/relationships/image" Target="media/image41.wmf"/><Relationship Id="rId70" Type="http://schemas.openxmlformats.org/officeDocument/2006/relationships/image" Target="media/image25.wmf"/><Relationship Id="rId91" Type="http://schemas.openxmlformats.org/officeDocument/2006/relationships/control" Target="activeX/activeX43.xml"/><Relationship Id="rId145" Type="http://schemas.openxmlformats.org/officeDocument/2006/relationships/control" Target="activeX/activeX79.xml"/><Relationship Id="rId166" Type="http://schemas.openxmlformats.org/officeDocument/2006/relationships/image" Target="media/image59.wmf"/><Relationship Id="rId1" Type="http://schemas.openxmlformats.org/officeDocument/2006/relationships/customXml" Target="../customXml/item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ABD530-18AD-4A88-BC52-F59229D98E6C}">
  <ds:schemaRefs>
    <ds:schemaRef ds:uri="http://schemas.microsoft.com/sharepoint/v3/contenttype/forms"/>
  </ds:schemaRefs>
</ds:datastoreItem>
</file>

<file path=customXml/itemProps2.xml><?xml version="1.0" encoding="utf-8"?>
<ds:datastoreItem xmlns:ds="http://schemas.openxmlformats.org/officeDocument/2006/customXml" ds:itemID="{1F31690F-ABF5-463A-897D-55CAD7503437}">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A537EF25-EAFE-4573-9362-3A944307F400}">
  <ds:schemaRefs>
    <ds:schemaRef ds:uri="http://schemas.openxmlformats.org/officeDocument/2006/bibliography"/>
  </ds:schemaRefs>
</ds:datastoreItem>
</file>

<file path=customXml/itemProps4.xml><?xml version="1.0" encoding="utf-8"?>
<ds:datastoreItem xmlns:ds="http://schemas.openxmlformats.org/officeDocument/2006/customXml" ds:itemID="{5DB78CDC-5C87-42B0-86C2-42BB81B10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777</Words>
  <Characters>15889</Characters>
  <Application>Microsoft Office Word</Application>
  <DocSecurity>0</DocSecurity>
  <Lines>387</Lines>
  <Paragraphs>274</Paragraphs>
  <ScaleCrop>false</ScaleCrop>
  <HeadingPairs>
    <vt:vector size="2" baseType="variant">
      <vt:variant>
        <vt:lpstr>Title</vt:lpstr>
      </vt:variant>
      <vt:variant>
        <vt:i4>1</vt:i4>
      </vt:variant>
    </vt:vector>
  </HeadingPairs>
  <TitlesOfParts>
    <vt:vector size="1" baseType="lpstr">
      <vt:lpstr>PA-Form-Glaucoma-Agents</vt:lpstr>
    </vt:vector>
  </TitlesOfParts>
  <Company>EOHHS</Company>
  <LinksUpToDate>false</LinksUpToDate>
  <CharactersWithSpaces>1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laucoma-Agents</dc:title>
  <dc:subject>Oral Antibiotic</dc:subject>
  <dc:creator>DUR</dc:creator>
  <cp:keywords>Prior Authorization, PA, PA form, Erythropoiesis-Stimulating Agents</cp:keywords>
  <cp:lastModifiedBy>Luc, Phuong</cp:lastModifiedBy>
  <cp:revision>19</cp:revision>
  <cp:lastPrinted>2024-10-18T17:17:00Z</cp:lastPrinted>
  <dcterms:created xsi:type="dcterms:W3CDTF">2024-11-27T20:28:00Z</dcterms:created>
  <dcterms:modified xsi:type="dcterms:W3CDTF">2026-03-05T03:3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